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0B3CD5" w14:textId="77777777" w:rsidR="00F330EF" w:rsidRDefault="00F330EF">
      <w:pPr>
        <w:rPr>
          <w:b/>
        </w:rPr>
      </w:pPr>
      <w:r w:rsidRPr="00F330EF">
        <w:rPr>
          <w:b/>
          <w:noProof/>
        </w:rPr>
        <mc:AlternateContent>
          <mc:Choice Requires="wps">
            <w:drawing>
              <wp:anchor distT="91440" distB="91440" distL="365760" distR="365760" simplePos="0" relativeHeight="251659264" behindDoc="0" locked="0" layoutInCell="1" allowOverlap="1" wp14:anchorId="58B5CEC6" wp14:editId="51CA7338">
                <wp:simplePos x="914400" y="91440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3476625" cy="2066544"/>
                <wp:effectExtent l="0" t="0" r="0" b="0"/>
                <wp:wrapTopAndBottom/>
                <wp:docPr id="146" name="Rectangle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20665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4A6E88" w14:textId="1B86034A" w:rsidR="006932A9" w:rsidRDefault="006932A9">
                            <w:pPr>
                              <w:pStyle w:val="NoSpacing"/>
                              <w:jc w:val="center"/>
                              <w:rPr>
                                <w:color w:val="4F81BD" w:themeColor="accent1"/>
                              </w:rPr>
                            </w:pPr>
                          </w:p>
                          <w:p w14:paraId="1C7F0989" w14:textId="77777777" w:rsidR="006932A9" w:rsidRPr="00F330EF" w:rsidRDefault="006932A9">
                            <w:pPr>
                              <w:pStyle w:val="NoSpacing"/>
                              <w:pBdr>
                                <w:top w:val="single" w:sz="6" w:space="10" w:color="4F81BD" w:themeColor="accent1"/>
                                <w:left w:val="single" w:sz="2" w:space="10" w:color="FFFFFF" w:themeColor="background1"/>
                                <w:bottom w:val="single" w:sz="6" w:space="10" w:color="4F81BD" w:themeColor="accent1"/>
                                <w:right w:val="single" w:sz="2" w:space="10" w:color="FFFFFF" w:themeColor="background1"/>
                              </w:pBdr>
                              <w:spacing w:before="120" w:after="120"/>
                              <w:jc w:val="center"/>
                              <w:rPr>
                                <w:b/>
                                <w:color w:val="4F81BD" w:themeColor="accent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color w:val="4F81BD" w:themeColor="accent1"/>
                                <w:sz w:val="44"/>
                                <w:szCs w:val="44"/>
                              </w:rPr>
                              <w:t>Logo</w:t>
                            </w:r>
                          </w:p>
                          <w:p w14:paraId="509D941A" w14:textId="77777777" w:rsidR="006932A9" w:rsidRPr="00F330EF" w:rsidRDefault="006932A9">
                            <w:pPr>
                              <w:pStyle w:val="NoSpacing"/>
                              <w:pBdr>
                                <w:top w:val="single" w:sz="6" w:space="10" w:color="4F81BD" w:themeColor="accent1"/>
                                <w:left w:val="single" w:sz="2" w:space="10" w:color="FFFFFF" w:themeColor="background1"/>
                                <w:bottom w:val="single" w:sz="6" w:space="10" w:color="4F81BD" w:themeColor="accent1"/>
                                <w:right w:val="single" w:sz="2" w:space="10" w:color="FFFFFF" w:themeColor="background1"/>
                              </w:pBdr>
                              <w:spacing w:before="120" w:after="120"/>
                              <w:jc w:val="center"/>
                              <w:rPr>
                                <w:b/>
                                <w:color w:val="4F81BD" w:themeColor="accent1"/>
                                <w:sz w:val="44"/>
                                <w:szCs w:val="44"/>
                              </w:rPr>
                            </w:pPr>
                          </w:p>
                          <w:p w14:paraId="48478049" w14:textId="3A402975" w:rsidR="006932A9" w:rsidRDefault="006932A9">
                            <w:pPr>
                              <w:pStyle w:val="NoSpacing"/>
                              <w:pBdr>
                                <w:top w:val="single" w:sz="6" w:space="10" w:color="4F81BD" w:themeColor="accent1"/>
                                <w:left w:val="single" w:sz="2" w:space="10" w:color="FFFFFF" w:themeColor="background1"/>
                                <w:bottom w:val="single" w:sz="6" w:space="10" w:color="4F81BD" w:themeColor="accent1"/>
                                <w:right w:val="single" w:sz="2" w:space="10" w:color="FFFFFF" w:themeColor="background1"/>
                              </w:pBdr>
                              <w:spacing w:before="120" w:after="120"/>
                              <w:jc w:val="center"/>
                              <w:rPr>
                                <w:b/>
                                <w:color w:val="4F81BD" w:themeColor="accent1"/>
                                <w:sz w:val="44"/>
                                <w:szCs w:val="44"/>
                              </w:rPr>
                            </w:pPr>
                            <w:r w:rsidRPr="00F330EF">
                              <w:rPr>
                                <w:b/>
                                <w:color w:val="4F81BD" w:themeColor="accent1"/>
                                <w:sz w:val="44"/>
                                <w:szCs w:val="44"/>
                              </w:rPr>
                              <w:t>Development Plan</w:t>
                            </w:r>
                            <w:r>
                              <w:rPr>
                                <w:b/>
                                <w:color w:val="4F81BD" w:themeColor="accent1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  <w:p w14:paraId="7A115E5C" w14:textId="5AC6E683" w:rsidR="006932A9" w:rsidRPr="00F330EF" w:rsidRDefault="006932A9">
                            <w:pPr>
                              <w:pStyle w:val="NoSpacing"/>
                              <w:pBdr>
                                <w:top w:val="single" w:sz="6" w:space="10" w:color="4F81BD" w:themeColor="accent1"/>
                                <w:left w:val="single" w:sz="2" w:space="10" w:color="FFFFFF" w:themeColor="background1"/>
                                <w:bottom w:val="single" w:sz="6" w:space="10" w:color="4F81BD" w:themeColor="accent1"/>
                                <w:right w:val="single" w:sz="2" w:space="10" w:color="FFFFFF" w:themeColor="background1"/>
                              </w:pBdr>
                              <w:spacing w:before="120" w:after="120"/>
                              <w:jc w:val="center"/>
                              <w:rPr>
                                <w:b/>
                                <w:color w:val="4F81BD" w:themeColor="accent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color w:val="4F81BD" w:themeColor="accent1"/>
                                <w:sz w:val="44"/>
                                <w:szCs w:val="44"/>
                              </w:rPr>
                              <w:t>Year</w:t>
                            </w:r>
                          </w:p>
                          <w:p w14:paraId="075DFA91" w14:textId="77777777" w:rsidR="006932A9" w:rsidRDefault="006932A9">
                            <w:pPr>
                              <w:pStyle w:val="NoSpacing"/>
                              <w:pBdr>
                                <w:top w:val="single" w:sz="6" w:space="10" w:color="4F81BD" w:themeColor="accent1"/>
                                <w:left w:val="single" w:sz="2" w:space="10" w:color="FFFFFF" w:themeColor="background1"/>
                                <w:bottom w:val="single" w:sz="6" w:space="10" w:color="4F81BD" w:themeColor="accent1"/>
                                <w:right w:val="single" w:sz="2" w:space="10" w:color="FFFFFF" w:themeColor="background1"/>
                              </w:pBdr>
                              <w:spacing w:before="120" w:after="120"/>
                              <w:jc w:val="center"/>
                              <w:rPr>
                                <w:color w:val="4F81BD" w:themeColor="accent1"/>
                                <w:sz w:val="18"/>
                                <w:szCs w:val="18"/>
                              </w:rPr>
                            </w:pPr>
                          </w:p>
                          <w:p w14:paraId="3B624BFE" w14:textId="7F38DD3C" w:rsidR="006932A9" w:rsidRDefault="006932A9">
                            <w:pPr>
                              <w:pStyle w:val="NoSpacing"/>
                              <w:spacing w:before="240"/>
                              <w:jc w:val="center"/>
                              <w:rPr>
                                <w:color w:val="4F81BD" w:themeColor="accen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37160" tIns="0" rIns="13716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B5CEC6" id="Rectangle 146" o:spid="_x0000_s1026" style="position:absolute;margin-left:0;margin-top:0;width:273.75pt;height:162.7pt;z-index:251659264;visibility:visible;mso-wrap-style:square;mso-width-percent:700;mso-height-percent:0;mso-wrap-distance-left:28.8pt;mso-wrap-distance-top:7.2pt;mso-wrap-distance-right:28.8pt;mso-wrap-distance-bottom:7.2pt;mso-position-horizontal:center;mso-position-horizontal-relative:margin;mso-position-vertical:center;mso-position-vertical-relative:margin;mso-width-percent:70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" filled="f" stroked="f" strokeweight="2pt">
                <v:textbox style="mso-fit-shape-to-text:t" inset="10.8pt,0,10.8pt,0">
                  <w:txbxContent>
                    <w:p w14:paraId="224A6E88" w14:textId="1B86034A" w:rsidR="006932A9" w:rsidRDefault="006932A9">
                      <w:pPr>
                        <w:pStyle w:val="NoSpacing"/>
                        <w:jc w:val="center"/>
                        <w:rPr>
                          <w:color w:val="4F81BD" w:themeColor="accent1"/>
                        </w:rPr>
                      </w:pPr>
                    </w:p>
                    <w:p w14:paraId="1C7F0989" w14:textId="77777777" w:rsidR="006932A9" w:rsidRPr="00F330EF" w:rsidRDefault="006932A9">
                      <w:pPr>
                        <w:pStyle w:val="NoSpacing"/>
                        <w:pBdr>
                          <w:top w:val="single" w:sz="6" w:space="10" w:color="4F81BD" w:themeColor="accent1"/>
                          <w:left w:val="single" w:sz="2" w:space="10" w:color="FFFFFF" w:themeColor="background1"/>
                          <w:bottom w:val="single" w:sz="6" w:space="10" w:color="4F81BD" w:themeColor="accent1"/>
                          <w:right w:val="single" w:sz="2" w:space="10" w:color="FFFFFF" w:themeColor="background1"/>
                        </w:pBdr>
                        <w:spacing w:before="120" w:after="120"/>
                        <w:jc w:val="center"/>
                        <w:rPr>
                          <w:b/>
                          <w:color w:val="4F81BD" w:themeColor="accent1"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color w:val="4F81BD" w:themeColor="accent1"/>
                          <w:sz w:val="44"/>
                          <w:szCs w:val="44"/>
                        </w:rPr>
                        <w:t>Logo</w:t>
                      </w:r>
                    </w:p>
                    <w:p w14:paraId="509D941A" w14:textId="77777777" w:rsidR="006932A9" w:rsidRPr="00F330EF" w:rsidRDefault="006932A9">
                      <w:pPr>
                        <w:pStyle w:val="NoSpacing"/>
                        <w:pBdr>
                          <w:top w:val="single" w:sz="6" w:space="10" w:color="4F81BD" w:themeColor="accent1"/>
                          <w:left w:val="single" w:sz="2" w:space="10" w:color="FFFFFF" w:themeColor="background1"/>
                          <w:bottom w:val="single" w:sz="6" w:space="10" w:color="4F81BD" w:themeColor="accent1"/>
                          <w:right w:val="single" w:sz="2" w:space="10" w:color="FFFFFF" w:themeColor="background1"/>
                        </w:pBdr>
                        <w:spacing w:before="120" w:after="120"/>
                        <w:jc w:val="center"/>
                        <w:rPr>
                          <w:b/>
                          <w:color w:val="4F81BD" w:themeColor="accent1"/>
                          <w:sz w:val="44"/>
                          <w:szCs w:val="44"/>
                        </w:rPr>
                      </w:pPr>
                    </w:p>
                    <w:p w14:paraId="48478049" w14:textId="3A402975" w:rsidR="006932A9" w:rsidRDefault="006932A9">
                      <w:pPr>
                        <w:pStyle w:val="NoSpacing"/>
                        <w:pBdr>
                          <w:top w:val="single" w:sz="6" w:space="10" w:color="4F81BD" w:themeColor="accent1"/>
                          <w:left w:val="single" w:sz="2" w:space="10" w:color="FFFFFF" w:themeColor="background1"/>
                          <w:bottom w:val="single" w:sz="6" w:space="10" w:color="4F81BD" w:themeColor="accent1"/>
                          <w:right w:val="single" w:sz="2" w:space="10" w:color="FFFFFF" w:themeColor="background1"/>
                        </w:pBdr>
                        <w:spacing w:before="120" w:after="120"/>
                        <w:jc w:val="center"/>
                        <w:rPr>
                          <w:b/>
                          <w:color w:val="4F81BD" w:themeColor="accent1"/>
                          <w:sz w:val="44"/>
                          <w:szCs w:val="44"/>
                        </w:rPr>
                      </w:pPr>
                      <w:r w:rsidRPr="00F330EF">
                        <w:rPr>
                          <w:b/>
                          <w:color w:val="4F81BD" w:themeColor="accent1"/>
                          <w:sz w:val="44"/>
                          <w:szCs w:val="44"/>
                        </w:rPr>
                        <w:t>Development Plan</w:t>
                      </w:r>
                      <w:r>
                        <w:rPr>
                          <w:b/>
                          <w:color w:val="4F81BD" w:themeColor="accent1"/>
                          <w:sz w:val="44"/>
                          <w:szCs w:val="44"/>
                        </w:rPr>
                        <w:t xml:space="preserve"> </w:t>
                      </w:r>
                    </w:p>
                    <w:p w14:paraId="7A115E5C" w14:textId="5AC6E683" w:rsidR="006932A9" w:rsidRPr="00F330EF" w:rsidRDefault="006932A9">
                      <w:pPr>
                        <w:pStyle w:val="NoSpacing"/>
                        <w:pBdr>
                          <w:top w:val="single" w:sz="6" w:space="10" w:color="4F81BD" w:themeColor="accent1"/>
                          <w:left w:val="single" w:sz="2" w:space="10" w:color="FFFFFF" w:themeColor="background1"/>
                          <w:bottom w:val="single" w:sz="6" w:space="10" w:color="4F81BD" w:themeColor="accent1"/>
                          <w:right w:val="single" w:sz="2" w:space="10" w:color="FFFFFF" w:themeColor="background1"/>
                        </w:pBdr>
                        <w:spacing w:before="120" w:after="120"/>
                        <w:jc w:val="center"/>
                        <w:rPr>
                          <w:b/>
                          <w:color w:val="4F81BD" w:themeColor="accent1"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color w:val="4F81BD" w:themeColor="accent1"/>
                          <w:sz w:val="44"/>
                          <w:szCs w:val="44"/>
                        </w:rPr>
                        <w:t>Year</w:t>
                      </w:r>
                    </w:p>
                    <w:p w14:paraId="075DFA91" w14:textId="77777777" w:rsidR="006932A9" w:rsidRDefault="006932A9">
                      <w:pPr>
                        <w:pStyle w:val="NoSpacing"/>
                        <w:pBdr>
                          <w:top w:val="single" w:sz="6" w:space="10" w:color="4F81BD" w:themeColor="accent1"/>
                          <w:left w:val="single" w:sz="2" w:space="10" w:color="FFFFFF" w:themeColor="background1"/>
                          <w:bottom w:val="single" w:sz="6" w:space="10" w:color="4F81BD" w:themeColor="accent1"/>
                          <w:right w:val="single" w:sz="2" w:space="10" w:color="FFFFFF" w:themeColor="background1"/>
                        </w:pBdr>
                        <w:spacing w:before="120" w:after="120"/>
                        <w:jc w:val="center"/>
                        <w:rPr>
                          <w:color w:val="4F81BD" w:themeColor="accent1"/>
                          <w:sz w:val="18"/>
                          <w:szCs w:val="18"/>
                        </w:rPr>
                      </w:pPr>
                    </w:p>
                    <w:p w14:paraId="3B624BFE" w14:textId="7F38DD3C" w:rsidR="006932A9" w:rsidRDefault="006932A9">
                      <w:pPr>
                        <w:pStyle w:val="NoSpacing"/>
                        <w:spacing w:before="240"/>
                        <w:jc w:val="center"/>
                        <w:rPr>
                          <w:color w:val="4F81BD" w:themeColor="accent1"/>
                        </w:rPr>
                      </w:pP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>
        <w:rPr>
          <w:b/>
        </w:rPr>
        <w:br w:type="page"/>
      </w:r>
    </w:p>
    <w:p w14:paraId="3029871B" w14:textId="77777777" w:rsidR="00F330EF" w:rsidRDefault="00F330EF">
      <w:pPr>
        <w:rPr>
          <w:b/>
        </w:rPr>
      </w:pPr>
    </w:p>
    <w:p w14:paraId="4430D47A" w14:textId="77777777" w:rsidR="00F330EF" w:rsidRDefault="00F330EF">
      <w:pPr>
        <w:rPr>
          <w:b/>
        </w:rPr>
      </w:pPr>
    </w:p>
    <w:p w14:paraId="2054129B" w14:textId="77777777" w:rsidR="00F330EF" w:rsidRDefault="00F330EF">
      <w:pPr>
        <w:rPr>
          <w:b/>
        </w:rPr>
      </w:pPr>
    </w:p>
    <w:p w14:paraId="545A8652" w14:textId="77777777" w:rsidR="00F330EF" w:rsidRDefault="00F330EF">
      <w:pPr>
        <w:rPr>
          <w:b/>
        </w:rPr>
      </w:pPr>
    </w:p>
    <w:p w14:paraId="2FDFD29A" w14:textId="77777777" w:rsidR="00F330EF" w:rsidRDefault="00F330EF">
      <w:pPr>
        <w:rPr>
          <w:b/>
        </w:rPr>
      </w:pPr>
    </w:p>
    <w:p w14:paraId="389F3D7B" w14:textId="77777777" w:rsidR="00F330EF" w:rsidRDefault="00F330EF">
      <w:pPr>
        <w:rPr>
          <w:b/>
        </w:rPr>
      </w:pPr>
    </w:p>
    <w:p w14:paraId="500661DD" w14:textId="77777777" w:rsidR="00F330EF" w:rsidRDefault="00F330EF">
      <w:pPr>
        <w:rPr>
          <w:b/>
        </w:rPr>
      </w:pPr>
    </w:p>
    <w:p w14:paraId="1FE52E62" w14:textId="77777777" w:rsidR="00F330EF" w:rsidRDefault="00F330EF">
      <w:pPr>
        <w:rPr>
          <w:b/>
        </w:rPr>
      </w:pPr>
    </w:p>
    <w:p w14:paraId="363129F0" w14:textId="77777777" w:rsidR="00F330EF" w:rsidRDefault="00F330EF">
      <w:pPr>
        <w:rPr>
          <w:b/>
        </w:rPr>
      </w:pPr>
    </w:p>
    <w:p w14:paraId="1722A8D8" w14:textId="77777777" w:rsidR="00F330EF" w:rsidRDefault="00F330EF">
      <w:pPr>
        <w:rPr>
          <w:b/>
        </w:rPr>
      </w:pPr>
    </w:p>
    <w:p w14:paraId="27B412FA" w14:textId="77777777" w:rsidR="00F330EF" w:rsidRDefault="00F330EF">
      <w:pPr>
        <w:rPr>
          <w:b/>
        </w:rPr>
      </w:pPr>
    </w:p>
    <w:p w14:paraId="4248D69D" w14:textId="77777777" w:rsidR="00F330EF" w:rsidRDefault="00F330EF">
      <w:pPr>
        <w:rPr>
          <w:b/>
        </w:rPr>
      </w:pPr>
    </w:p>
    <w:p w14:paraId="7F5E1E0C" w14:textId="77777777" w:rsidR="00F330EF" w:rsidRDefault="00F330EF">
      <w:pPr>
        <w:rPr>
          <w:b/>
        </w:rPr>
      </w:pPr>
    </w:p>
    <w:p w14:paraId="58B3AA78" w14:textId="77777777" w:rsidR="00F330EF" w:rsidRDefault="00F330EF">
      <w:pPr>
        <w:rPr>
          <w:b/>
        </w:rPr>
      </w:pPr>
    </w:p>
    <w:p w14:paraId="7F9F9E06" w14:textId="77777777" w:rsidR="00F330EF" w:rsidRDefault="00F330EF">
      <w:pPr>
        <w:rPr>
          <w:b/>
        </w:rPr>
      </w:pPr>
    </w:p>
    <w:p w14:paraId="297E439E" w14:textId="77777777" w:rsidR="00F330EF" w:rsidRDefault="00F330EF">
      <w:pPr>
        <w:rPr>
          <w:b/>
        </w:rPr>
      </w:pPr>
    </w:p>
    <w:p w14:paraId="6BF4CC8D" w14:textId="77777777" w:rsidR="00F330EF" w:rsidRDefault="00F330EF">
      <w:pPr>
        <w:rPr>
          <w:b/>
        </w:rPr>
      </w:pPr>
    </w:p>
    <w:p w14:paraId="29583A5B" w14:textId="77777777" w:rsidR="00F330EF" w:rsidRDefault="00F330EF">
      <w:pPr>
        <w:rPr>
          <w:b/>
        </w:rPr>
      </w:pPr>
    </w:p>
    <w:p w14:paraId="38C375B9" w14:textId="77777777" w:rsidR="00F330EF" w:rsidRDefault="00F330EF">
      <w:pPr>
        <w:rPr>
          <w:b/>
        </w:rPr>
      </w:pPr>
    </w:p>
    <w:p w14:paraId="3D880AAE" w14:textId="3E033436" w:rsidR="00F330EF" w:rsidRPr="00F330EF" w:rsidRDefault="006932A9">
      <w:pPr>
        <w:rPr>
          <w:b/>
          <w:sz w:val="40"/>
          <w:szCs w:val="40"/>
        </w:rPr>
      </w:pPr>
      <w:r>
        <w:rPr>
          <w:b/>
          <w:sz w:val="40"/>
          <w:szCs w:val="40"/>
        </w:rPr>
        <w:t>Include</w:t>
      </w:r>
      <w:r w:rsidR="00F330EF" w:rsidRPr="00F330EF">
        <w:rPr>
          <w:b/>
          <w:sz w:val="40"/>
          <w:szCs w:val="40"/>
        </w:rPr>
        <w:t xml:space="preserve">:  </w:t>
      </w:r>
    </w:p>
    <w:p w14:paraId="270E9233" w14:textId="77777777" w:rsidR="00F330EF" w:rsidRPr="00F330EF" w:rsidRDefault="00F330EF">
      <w:pPr>
        <w:rPr>
          <w:b/>
          <w:sz w:val="40"/>
          <w:szCs w:val="40"/>
        </w:rPr>
      </w:pPr>
    </w:p>
    <w:p w14:paraId="750B71F6" w14:textId="77777777" w:rsidR="00F330EF" w:rsidRPr="00F330EF" w:rsidRDefault="00F330EF">
      <w:pPr>
        <w:rPr>
          <w:b/>
          <w:sz w:val="40"/>
          <w:szCs w:val="40"/>
        </w:rPr>
      </w:pPr>
      <w:r w:rsidRPr="00F330EF">
        <w:rPr>
          <w:b/>
          <w:sz w:val="40"/>
          <w:szCs w:val="40"/>
        </w:rPr>
        <w:t>Executive Summary from Case for Support</w:t>
      </w:r>
    </w:p>
    <w:p w14:paraId="531FD67D" w14:textId="77777777" w:rsidR="00F330EF" w:rsidRPr="00F330EF" w:rsidRDefault="00F330EF">
      <w:pPr>
        <w:rPr>
          <w:b/>
          <w:sz w:val="40"/>
          <w:szCs w:val="40"/>
        </w:rPr>
      </w:pPr>
    </w:p>
    <w:p w14:paraId="07745773" w14:textId="77777777" w:rsidR="00F330EF" w:rsidRPr="00F330EF" w:rsidRDefault="00F330EF">
      <w:pPr>
        <w:rPr>
          <w:b/>
          <w:sz w:val="40"/>
          <w:szCs w:val="40"/>
        </w:rPr>
      </w:pPr>
    </w:p>
    <w:p w14:paraId="154B88AF" w14:textId="77777777" w:rsidR="00F330EF" w:rsidRPr="00F330EF" w:rsidRDefault="00F330EF">
      <w:pPr>
        <w:rPr>
          <w:b/>
          <w:sz w:val="40"/>
          <w:szCs w:val="40"/>
        </w:rPr>
      </w:pPr>
      <w:r w:rsidRPr="00F330EF">
        <w:rPr>
          <w:b/>
          <w:sz w:val="40"/>
          <w:szCs w:val="40"/>
        </w:rPr>
        <w:t>Budget</w:t>
      </w:r>
    </w:p>
    <w:p w14:paraId="0DC75401" w14:textId="77777777" w:rsidR="00F330EF" w:rsidRPr="00F330EF" w:rsidRDefault="00F330EF">
      <w:pPr>
        <w:rPr>
          <w:b/>
          <w:sz w:val="40"/>
          <w:szCs w:val="40"/>
        </w:rPr>
      </w:pPr>
    </w:p>
    <w:p w14:paraId="7EFA229C" w14:textId="00D52FA6" w:rsidR="00F330EF" w:rsidRPr="00F330EF" w:rsidRDefault="00F330EF">
      <w:pPr>
        <w:rPr>
          <w:b/>
          <w:sz w:val="40"/>
          <w:szCs w:val="40"/>
        </w:rPr>
      </w:pPr>
    </w:p>
    <w:p w14:paraId="5D0EAA04" w14:textId="77777777" w:rsidR="00074DBB" w:rsidRPr="00F330EF" w:rsidRDefault="00074DBB" w:rsidP="00074DBB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lastRenderedPageBreak/>
        <w:t>SAMPLE DEVELOPMENT PLAN</w:t>
      </w:r>
    </w:p>
    <w:p w14:paraId="169D324C" w14:textId="77777777" w:rsidR="00074DBB" w:rsidRPr="00F330EF" w:rsidRDefault="00074DBB" w:rsidP="00E619D4">
      <w:pPr>
        <w:rPr>
          <w:rFonts w:asciiTheme="minorHAnsi" w:hAnsiTheme="minorHAnsi" w:cstheme="minorHAnsi"/>
          <w:b/>
          <w:sz w:val="28"/>
          <w:szCs w:val="28"/>
        </w:rPr>
      </w:pPr>
    </w:p>
    <w:p w14:paraId="279F5518" w14:textId="77777777" w:rsidR="0016173E" w:rsidRPr="00F330EF" w:rsidRDefault="0016173E" w:rsidP="00E619D4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>Proposed Development Plan</w:t>
      </w:r>
    </w:p>
    <w:p w14:paraId="26903823" w14:textId="77777777" w:rsidR="0016173E" w:rsidRPr="00F330EF" w:rsidRDefault="0016173E" w:rsidP="00E619D4">
      <w:pPr>
        <w:rPr>
          <w:rFonts w:asciiTheme="minorHAnsi" w:hAnsiTheme="minorHAnsi" w:cstheme="minorHAnsi"/>
          <w:b/>
          <w:i/>
          <w:sz w:val="28"/>
          <w:szCs w:val="28"/>
        </w:rPr>
      </w:pPr>
      <w:r w:rsidRPr="00F330EF">
        <w:rPr>
          <w:rFonts w:asciiTheme="minorHAnsi" w:hAnsiTheme="minorHAnsi" w:cstheme="minorHAnsi"/>
          <w:b/>
          <w:i/>
          <w:sz w:val="28"/>
          <w:szCs w:val="28"/>
        </w:rPr>
        <w:t>Fiscal Year January 1, 201</w:t>
      </w:r>
      <w:r w:rsidR="00052C7D" w:rsidRPr="00F330EF">
        <w:rPr>
          <w:rFonts w:asciiTheme="minorHAnsi" w:hAnsiTheme="minorHAnsi" w:cstheme="minorHAnsi"/>
          <w:b/>
          <w:i/>
          <w:sz w:val="28"/>
          <w:szCs w:val="28"/>
        </w:rPr>
        <w:t>8</w:t>
      </w:r>
      <w:r w:rsidRPr="00F330EF">
        <w:rPr>
          <w:rFonts w:asciiTheme="minorHAnsi" w:hAnsiTheme="minorHAnsi" w:cstheme="minorHAnsi"/>
          <w:b/>
          <w:i/>
          <w:sz w:val="28"/>
          <w:szCs w:val="28"/>
        </w:rPr>
        <w:t>-December 31, 201</w:t>
      </w:r>
      <w:r w:rsidR="00052C7D" w:rsidRPr="00F330EF">
        <w:rPr>
          <w:rFonts w:asciiTheme="minorHAnsi" w:hAnsiTheme="minorHAnsi" w:cstheme="minorHAnsi"/>
          <w:b/>
          <w:i/>
          <w:sz w:val="28"/>
          <w:szCs w:val="28"/>
        </w:rPr>
        <w:t>8</w:t>
      </w:r>
    </w:p>
    <w:p w14:paraId="05C655F5" w14:textId="77777777" w:rsidR="0016173E" w:rsidRPr="00F330EF" w:rsidRDefault="00E873DE" w:rsidP="00E619D4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Possible Income streams</w:t>
      </w:r>
    </w:p>
    <w:p w14:paraId="24DC572C" w14:textId="77777777" w:rsidR="005A203A" w:rsidRPr="00F330EF" w:rsidRDefault="005A203A" w:rsidP="00E619D4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Revised </w:t>
      </w:r>
    </w:p>
    <w:p w14:paraId="3408EB2F" w14:textId="77777777" w:rsidR="0016173E" w:rsidRPr="00F330EF" w:rsidRDefault="0016173E" w:rsidP="00E619D4">
      <w:pPr>
        <w:rPr>
          <w:rFonts w:asciiTheme="minorHAnsi" w:hAnsiTheme="minorHAnsi" w:cstheme="minorHAnsi"/>
          <w:b/>
          <w:sz w:val="28"/>
          <w:szCs w:val="28"/>
        </w:rPr>
      </w:pPr>
    </w:p>
    <w:p w14:paraId="55332664" w14:textId="77777777" w:rsidR="001C3086" w:rsidRPr="00F330EF" w:rsidRDefault="001C3086" w:rsidP="00E619D4">
      <w:pPr>
        <w:rPr>
          <w:rFonts w:asciiTheme="minorHAnsi" w:hAnsiTheme="minorHAnsi" w:cstheme="minorHAnsi"/>
          <w:b/>
          <w:sz w:val="28"/>
          <w:szCs w:val="28"/>
        </w:rPr>
      </w:pPr>
    </w:p>
    <w:p w14:paraId="2654ACA3" w14:textId="77777777" w:rsidR="00B953B1" w:rsidRPr="00F330EF" w:rsidRDefault="00B953B1" w:rsidP="00E619D4">
      <w:pPr>
        <w:rPr>
          <w:rFonts w:asciiTheme="minorHAnsi" w:hAnsiTheme="minorHAnsi" w:cstheme="minorHAnsi"/>
          <w:b/>
          <w:sz w:val="28"/>
          <w:szCs w:val="28"/>
        </w:rPr>
      </w:pPr>
    </w:p>
    <w:tbl>
      <w:tblPr>
        <w:tblW w:w="8960" w:type="dxa"/>
        <w:jc w:val="center"/>
        <w:tblLook w:val="04A0" w:firstRow="1" w:lastRow="0" w:firstColumn="1" w:lastColumn="0" w:noHBand="0" w:noVBand="1"/>
      </w:tblPr>
      <w:tblGrid>
        <w:gridCol w:w="4640"/>
        <w:gridCol w:w="2160"/>
        <w:gridCol w:w="2160"/>
      </w:tblGrid>
      <w:tr w:rsidR="00B01BFF" w:rsidRPr="00F330EF" w14:paraId="7E366F59" w14:textId="14B6D04F" w:rsidTr="00B01BFF">
        <w:trPr>
          <w:trHeight w:val="420"/>
          <w:jc w:val="center"/>
        </w:trPr>
        <w:tc>
          <w:tcPr>
            <w:tcW w:w="4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FA8AF" w14:textId="77777777" w:rsidR="00B01BFF" w:rsidRPr="00F330EF" w:rsidRDefault="00B01BFF" w:rsidP="001C3086">
            <w:pPr>
              <w:rPr>
                <w:rFonts w:asciiTheme="minorHAnsi" w:hAnsiTheme="minorHAnsi" w:cstheme="minorHAnsi"/>
                <w:b/>
                <w:bCs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bCs/>
                <w:color w:val="000000"/>
                <w:sz w:val="28"/>
                <w:szCs w:val="28"/>
              </w:rPr>
              <w:t>Summary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6EF47" w14:textId="77777777" w:rsidR="00B01BFF" w:rsidRPr="00F330EF" w:rsidRDefault="00B01BFF" w:rsidP="001C3086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6232FA" w14:textId="30D95BB5" w:rsidR="00B01BFF" w:rsidRPr="00F330EF" w:rsidRDefault="00B01BFF" w:rsidP="00B01BF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Stretch</w:t>
            </w:r>
          </w:p>
        </w:tc>
      </w:tr>
      <w:tr w:rsidR="00B01BFF" w:rsidRPr="00F330EF" w14:paraId="00431BAA" w14:textId="064A7737" w:rsidTr="00B01BFF">
        <w:trPr>
          <w:trHeight w:val="420"/>
          <w:jc w:val="center"/>
        </w:trPr>
        <w:tc>
          <w:tcPr>
            <w:tcW w:w="4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5AB394" w14:textId="09715D43" w:rsidR="00B01BFF" w:rsidRPr="00F330EF" w:rsidRDefault="00230A24" w:rsidP="001C3086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Board Gift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A7ED2F" w14:textId="77777777" w:rsidR="00B01BFF" w:rsidRPr="00F330EF" w:rsidRDefault="00B01BFF" w:rsidP="00B30C3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$25,0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CC3D03" w14:textId="77777777" w:rsidR="00B01BFF" w:rsidRPr="00F330EF" w:rsidRDefault="00B01BFF" w:rsidP="00B30C3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B01BFF" w:rsidRPr="00F330EF" w14:paraId="0B11700F" w14:textId="434D9998" w:rsidTr="00B01BFF">
        <w:trPr>
          <w:trHeight w:val="420"/>
          <w:jc w:val="center"/>
        </w:trPr>
        <w:tc>
          <w:tcPr>
            <w:tcW w:w="4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88F857" w14:textId="77777777" w:rsidR="00B01BFF" w:rsidRPr="00F330EF" w:rsidRDefault="00B01BFF" w:rsidP="00074DBB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Major Gift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ABE233" w14:textId="77777777" w:rsidR="00B01BFF" w:rsidRPr="00F330EF" w:rsidRDefault="00B01BFF" w:rsidP="00074DBB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 xml:space="preserve">$100,000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0A3FA7" w14:textId="77777777" w:rsidR="00B01BFF" w:rsidRPr="00F330EF" w:rsidRDefault="00B01BFF" w:rsidP="00074DBB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B01BFF" w:rsidRPr="00F330EF" w14:paraId="5BA81859" w14:textId="0B389E92" w:rsidTr="00B01BFF">
        <w:trPr>
          <w:trHeight w:val="420"/>
          <w:jc w:val="center"/>
        </w:trPr>
        <w:tc>
          <w:tcPr>
            <w:tcW w:w="4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04A566" w14:textId="77777777" w:rsidR="00B01BFF" w:rsidRPr="00F330EF" w:rsidRDefault="00B01BFF" w:rsidP="00074DBB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Government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4A0B80" w14:textId="77777777" w:rsidR="00B01BFF" w:rsidRPr="00F330EF" w:rsidRDefault="00B01BFF" w:rsidP="00074DBB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 xml:space="preserve">$150,000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2803A9" w14:textId="77777777" w:rsidR="00B01BFF" w:rsidRPr="00F330EF" w:rsidRDefault="00B01BFF" w:rsidP="00074DBB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B01BFF" w:rsidRPr="00F330EF" w14:paraId="73917653" w14:textId="18211BDA" w:rsidTr="00B01BFF">
        <w:trPr>
          <w:trHeight w:val="420"/>
          <w:jc w:val="center"/>
        </w:trPr>
        <w:tc>
          <w:tcPr>
            <w:tcW w:w="4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BAE8EB" w14:textId="77777777" w:rsidR="00B01BFF" w:rsidRPr="00F330EF" w:rsidRDefault="00B01BFF" w:rsidP="00074DBB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United Way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86705D" w14:textId="77777777" w:rsidR="00B01BFF" w:rsidRPr="00F330EF" w:rsidRDefault="00B01BFF" w:rsidP="00074DBB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 xml:space="preserve">$50,000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36292D" w14:textId="77777777" w:rsidR="00B01BFF" w:rsidRPr="00F330EF" w:rsidRDefault="00B01BFF" w:rsidP="00074DBB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B01BFF" w:rsidRPr="00F330EF" w14:paraId="6CD1928B" w14:textId="3DD678EB" w:rsidTr="00B01BFF">
        <w:trPr>
          <w:trHeight w:val="420"/>
          <w:jc w:val="center"/>
        </w:trPr>
        <w:tc>
          <w:tcPr>
            <w:tcW w:w="4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75467D" w14:textId="77777777" w:rsidR="00B01BFF" w:rsidRPr="00F330EF" w:rsidRDefault="00B01BFF" w:rsidP="00074DBB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Foundation Support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1DF875" w14:textId="77777777" w:rsidR="00B01BFF" w:rsidRPr="00F330EF" w:rsidRDefault="00B01BFF" w:rsidP="00074DBB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 xml:space="preserve">$100,000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E9937B" w14:textId="77777777" w:rsidR="00B01BFF" w:rsidRPr="00F330EF" w:rsidRDefault="00B01BFF" w:rsidP="00074DBB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B01BFF" w:rsidRPr="00F330EF" w14:paraId="3DAD70AF" w14:textId="06CBB3CC" w:rsidTr="00B01BFF">
        <w:trPr>
          <w:trHeight w:val="420"/>
          <w:jc w:val="center"/>
        </w:trPr>
        <w:tc>
          <w:tcPr>
            <w:tcW w:w="4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EFC9DE" w14:textId="77777777" w:rsidR="00B01BFF" w:rsidRPr="00F330EF" w:rsidRDefault="00B01BFF" w:rsidP="00074DBB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Special Event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202EBB" w14:textId="77777777" w:rsidR="00B01BFF" w:rsidRPr="00F330EF" w:rsidRDefault="00B01BFF" w:rsidP="00074DBB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 xml:space="preserve">$50,000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BD51FB" w14:textId="77777777" w:rsidR="00B01BFF" w:rsidRPr="00F330EF" w:rsidRDefault="00B01BFF" w:rsidP="00074DBB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B01BFF" w:rsidRPr="00F330EF" w14:paraId="0136C41A" w14:textId="2CFEDEDB" w:rsidTr="00B01BFF">
        <w:trPr>
          <w:trHeight w:val="420"/>
          <w:jc w:val="center"/>
        </w:trPr>
        <w:tc>
          <w:tcPr>
            <w:tcW w:w="4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C8BE9E" w14:textId="77777777" w:rsidR="00B01BFF" w:rsidRPr="00F330EF" w:rsidRDefault="00B01BFF" w:rsidP="00074DBB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Annual Giving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459375" w14:textId="77777777" w:rsidR="00B01BFF" w:rsidRPr="00F330EF" w:rsidRDefault="00B01BFF" w:rsidP="00074DBB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 xml:space="preserve">$50,000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B834C6" w14:textId="77777777" w:rsidR="00B01BFF" w:rsidRPr="00F330EF" w:rsidRDefault="00B01BFF" w:rsidP="00074DBB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B01BFF" w:rsidRPr="00F330EF" w14:paraId="563607A0" w14:textId="5DCD7921" w:rsidTr="00B01BFF">
        <w:trPr>
          <w:trHeight w:val="420"/>
          <w:jc w:val="center"/>
        </w:trPr>
        <w:tc>
          <w:tcPr>
            <w:tcW w:w="4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0DCFB2" w14:textId="166A12BA" w:rsidR="00B01BFF" w:rsidRPr="007E173A" w:rsidRDefault="00B01BFF" w:rsidP="00074DBB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E5A6A0" w14:textId="21AA1EBE" w:rsidR="00B01BFF" w:rsidRPr="007E173A" w:rsidRDefault="00B01BFF" w:rsidP="00074DBB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ACC1BA" w14:textId="77777777" w:rsidR="00B01BFF" w:rsidRPr="007E173A" w:rsidRDefault="00B01BFF" w:rsidP="00074DBB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B01BFF" w:rsidRPr="00F330EF" w14:paraId="1B132E3D" w14:textId="3490D523" w:rsidTr="00B01BFF">
        <w:trPr>
          <w:trHeight w:val="420"/>
          <w:jc w:val="center"/>
        </w:trPr>
        <w:tc>
          <w:tcPr>
            <w:tcW w:w="4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CF6FDC" w14:textId="77777777" w:rsidR="00B01BFF" w:rsidRPr="00F330EF" w:rsidRDefault="00B01BFF" w:rsidP="00074DBB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TOTAL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032E47" w14:textId="72E8ECD7" w:rsidR="00B01BFF" w:rsidRPr="00F330EF" w:rsidRDefault="00230A24" w:rsidP="00074DB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fldChar w:fldCharType="begin"/>
            </w:r>
            <w: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instrText xml:space="preserve"> =SUM(ABOVE) </w:instrText>
            </w:r>
            <w: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000000"/>
                <w:sz w:val="28"/>
                <w:szCs w:val="28"/>
              </w:rPr>
              <w:t xml:space="preserve">$525,000 </w:t>
            </w:r>
            <w: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4D6E04" w14:textId="77777777" w:rsidR="00B01BFF" w:rsidRPr="00F330EF" w:rsidRDefault="00B01BFF" w:rsidP="00074DB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</w:tr>
    </w:tbl>
    <w:p w14:paraId="49E1A8D6" w14:textId="77777777" w:rsidR="00E1732C" w:rsidRPr="00F330EF" w:rsidRDefault="00E1732C" w:rsidP="001C3086">
      <w:pPr>
        <w:ind w:left="360" w:right="-90" w:hanging="360"/>
        <w:rPr>
          <w:rFonts w:asciiTheme="minorHAnsi" w:hAnsiTheme="minorHAnsi" w:cstheme="minorHAnsi"/>
          <w:b/>
          <w:sz w:val="28"/>
          <w:szCs w:val="28"/>
        </w:rPr>
      </w:pPr>
    </w:p>
    <w:p w14:paraId="7116E8F0" w14:textId="77777777" w:rsidR="00E1732C" w:rsidRPr="00F330EF" w:rsidRDefault="00E1732C" w:rsidP="001C3086">
      <w:pPr>
        <w:ind w:left="360" w:right="-90" w:hanging="360"/>
        <w:rPr>
          <w:rFonts w:asciiTheme="minorHAnsi" w:hAnsiTheme="minorHAnsi" w:cstheme="minorHAnsi"/>
          <w:b/>
          <w:sz w:val="28"/>
          <w:szCs w:val="28"/>
        </w:rPr>
      </w:pPr>
    </w:p>
    <w:p w14:paraId="16F33F2B" w14:textId="7238A05C" w:rsidR="00E1732C" w:rsidRPr="00F330EF" w:rsidRDefault="00E1732C" w:rsidP="00E17211">
      <w:pPr>
        <w:ind w:left="360" w:right="-90" w:hanging="360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0CCB1164" w14:textId="77777777" w:rsidR="00E1732C" w:rsidRPr="00F330EF" w:rsidRDefault="00E1732C" w:rsidP="001C3086">
      <w:pPr>
        <w:ind w:left="360" w:right="-90" w:hanging="360"/>
        <w:rPr>
          <w:rFonts w:asciiTheme="minorHAnsi" w:hAnsiTheme="minorHAnsi" w:cstheme="minorHAnsi"/>
          <w:b/>
          <w:sz w:val="28"/>
          <w:szCs w:val="28"/>
        </w:rPr>
      </w:pPr>
    </w:p>
    <w:p w14:paraId="3533C78F" w14:textId="77777777" w:rsidR="00230A24" w:rsidRDefault="00230A24">
      <w:pPr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br w:type="page"/>
      </w:r>
    </w:p>
    <w:p w14:paraId="6566E8B7" w14:textId="571A4281" w:rsidR="00E17211" w:rsidRPr="00F330EF" w:rsidRDefault="00230A24" w:rsidP="001C3086">
      <w:pPr>
        <w:ind w:left="360" w:right="-90" w:hanging="360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noProof/>
          <w:sz w:val="28"/>
          <w:szCs w:val="28"/>
        </w:rPr>
        <w:lastRenderedPageBreak/>
        <w:drawing>
          <wp:inline distT="0" distB="0" distL="0" distR="0" wp14:anchorId="48FF3CD8" wp14:editId="15401960">
            <wp:extent cx="7071995" cy="477329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1995" cy="4773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E619D4" w:rsidRPr="00F330EF">
        <w:rPr>
          <w:rFonts w:asciiTheme="minorHAnsi" w:hAnsiTheme="minorHAnsi" w:cstheme="minorHAnsi"/>
          <w:b/>
          <w:sz w:val="28"/>
          <w:szCs w:val="28"/>
        </w:rPr>
        <w:br w:type="page"/>
      </w:r>
      <w:r w:rsidR="00E17211" w:rsidRPr="00F330EF">
        <w:rPr>
          <w:rFonts w:asciiTheme="minorHAnsi" w:hAnsiTheme="minorHAnsi" w:cstheme="minorHAnsi"/>
          <w:b/>
          <w:sz w:val="28"/>
          <w:szCs w:val="28"/>
        </w:rPr>
        <w:lastRenderedPageBreak/>
        <w:t>Board Gifts</w:t>
      </w:r>
    </w:p>
    <w:p w14:paraId="37FAA7F2" w14:textId="77777777" w:rsidR="00E17211" w:rsidRPr="00F330EF" w:rsidRDefault="00E17211" w:rsidP="001C3086">
      <w:pPr>
        <w:ind w:left="360" w:right="-90" w:hanging="360"/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>Goal:  $25,000</w:t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="00F330EF">
        <w:rPr>
          <w:rFonts w:asciiTheme="minorHAnsi" w:hAnsiTheme="minorHAnsi" w:cstheme="minorHAnsi"/>
          <w:b/>
          <w:sz w:val="28"/>
          <w:szCs w:val="28"/>
        </w:rPr>
        <w:tab/>
      </w:r>
      <w:r w:rsidR="00F330EF">
        <w:rPr>
          <w:rFonts w:asciiTheme="minorHAnsi" w:hAnsiTheme="minorHAnsi" w:cstheme="minorHAnsi"/>
          <w:b/>
          <w:sz w:val="28"/>
          <w:szCs w:val="28"/>
        </w:rPr>
        <w:tab/>
        <w:t>Last Year:</w:t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</w:p>
    <w:p w14:paraId="2609C53C" w14:textId="77777777" w:rsidR="009D0A1A" w:rsidRPr="00F330EF" w:rsidRDefault="009D0A1A" w:rsidP="009D0A1A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sponsible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="00E17211" w:rsidRPr="00F330EF">
        <w:rPr>
          <w:rFonts w:asciiTheme="minorHAnsi" w:hAnsiTheme="minorHAnsi" w:cstheme="minorHAnsi"/>
          <w:sz w:val="28"/>
          <w:szCs w:val="28"/>
        </w:rPr>
        <w:t>Board President</w:t>
      </w:r>
    </w:p>
    <w:p w14:paraId="5FE04BDD" w14:textId="77777777" w:rsidR="009D0A1A" w:rsidRPr="00F330EF" w:rsidRDefault="009D0A1A" w:rsidP="009D0A1A">
      <w:pPr>
        <w:rPr>
          <w:rFonts w:asciiTheme="minorHAnsi" w:hAnsiTheme="minorHAnsi" w:cstheme="minorHAnsi"/>
          <w:sz w:val="28"/>
          <w:szCs w:val="28"/>
          <w:u w:val="single"/>
        </w:rPr>
      </w:pPr>
      <w:r w:rsidRPr="00F330EF">
        <w:rPr>
          <w:rFonts w:asciiTheme="minorHAnsi" w:hAnsiTheme="minorHAnsi" w:cstheme="minorHAnsi"/>
          <w:sz w:val="28"/>
          <w:szCs w:val="28"/>
        </w:rPr>
        <w:t>Time Frame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  <w:t>On going</w:t>
      </w:r>
    </w:p>
    <w:p w14:paraId="3ACB388C" w14:textId="77777777" w:rsidR="009D0A1A" w:rsidRPr="00F330EF" w:rsidRDefault="009D0A1A" w:rsidP="009D0A1A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# of prospects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="00074DBB" w:rsidRPr="00F330EF">
        <w:rPr>
          <w:rFonts w:asciiTheme="minorHAnsi" w:hAnsiTheme="minorHAnsi" w:cstheme="minorHAnsi"/>
          <w:sz w:val="28"/>
          <w:szCs w:val="28"/>
        </w:rPr>
        <w:t>30</w:t>
      </w:r>
      <w:r w:rsidRPr="00F330EF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214535D8" w14:textId="77777777" w:rsidR="009D0A1A" w:rsidRPr="00F330EF" w:rsidRDefault="009D0A1A" w:rsidP="009D0A1A">
      <w:pPr>
        <w:ind w:left="2160" w:hanging="216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Target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="00074DBB" w:rsidRPr="00F330EF">
        <w:rPr>
          <w:rFonts w:asciiTheme="minorHAnsi" w:hAnsiTheme="minorHAnsi" w:cstheme="minorHAnsi"/>
          <w:sz w:val="28"/>
          <w:szCs w:val="28"/>
        </w:rPr>
        <w:t>$2,500</w:t>
      </w:r>
      <w:r w:rsidRPr="00F330EF">
        <w:rPr>
          <w:rFonts w:asciiTheme="minorHAnsi" w:hAnsiTheme="minorHAnsi" w:cstheme="minorHAnsi"/>
          <w:sz w:val="28"/>
          <w:szCs w:val="28"/>
        </w:rPr>
        <w:t xml:space="preserve"> +</w:t>
      </w:r>
    </w:p>
    <w:p w14:paraId="772F50EB" w14:textId="77777777" w:rsidR="009D0A1A" w:rsidRPr="00F330EF" w:rsidRDefault="009D0A1A" w:rsidP="009D0A1A">
      <w:pPr>
        <w:ind w:left="2160" w:hanging="216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Method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="00074DBB" w:rsidRPr="00F330EF">
        <w:rPr>
          <w:rFonts w:asciiTheme="minorHAnsi" w:hAnsiTheme="minorHAnsi" w:cstheme="minorHAnsi"/>
          <w:sz w:val="28"/>
          <w:szCs w:val="28"/>
        </w:rPr>
        <w:t>In-person</w:t>
      </w:r>
    </w:p>
    <w:p w14:paraId="6D404313" w14:textId="77777777" w:rsidR="009D0A1A" w:rsidRDefault="009D0A1A" w:rsidP="009D0A1A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irect Costs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</w:r>
    </w:p>
    <w:p w14:paraId="555A2BE8" w14:textId="77777777" w:rsidR="00F330EF" w:rsidRDefault="00F330EF" w:rsidP="009D0A1A">
      <w:pPr>
        <w:rPr>
          <w:rFonts w:asciiTheme="minorHAnsi" w:hAnsiTheme="minorHAnsi" w:cstheme="minorHAnsi"/>
          <w:sz w:val="28"/>
          <w:szCs w:val="28"/>
        </w:rPr>
      </w:pPr>
    </w:p>
    <w:p w14:paraId="7F5354CB" w14:textId="77777777" w:rsidR="00F330EF" w:rsidRPr="00F330EF" w:rsidRDefault="00F330EF" w:rsidP="009D0A1A">
      <w:pPr>
        <w:rPr>
          <w:rFonts w:asciiTheme="minorHAnsi" w:hAnsiTheme="minorHAnsi" w:cstheme="minorHAnsi"/>
          <w:b/>
          <w:sz w:val="28"/>
          <w:szCs w:val="28"/>
        </w:rPr>
      </w:pPr>
    </w:p>
    <w:tbl>
      <w:tblPr>
        <w:tblStyle w:val="TableGrid"/>
        <w:tblW w:w="13670" w:type="dxa"/>
        <w:tblLook w:val="04A0" w:firstRow="1" w:lastRow="0" w:firstColumn="1" w:lastColumn="0" w:noHBand="0" w:noVBand="1"/>
      </w:tblPr>
      <w:tblGrid>
        <w:gridCol w:w="1706"/>
        <w:gridCol w:w="1081"/>
        <w:gridCol w:w="2110"/>
        <w:gridCol w:w="4009"/>
        <w:gridCol w:w="1266"/>
        <w:gridCol w:w="1749"/>
        <w:gridCol w:w="1749"/>
      </w:tblGrid>
      <w:tr w:rsidR="001B1B29" w:rsidRPr="00F330EF" w14:paraId="2D33858C" w14:textId="361317B1" w:rsidTr="001B1B29">
        <w:trPr>
          <w:trHeight w:val="445"/>
        </w:trPr>
        <w:tc>
          <w:tcPr>
            <w:tcW w:w="1706" w:type="dxa"/>
            <w:noWrap/>
            <w:hideMark/>
          </w:tcPr>
          <w:p w14:paraId="3AE8F711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#</w:t>
            </w:r>
          </w:p>
        </w:tc>
        <w:tc>
          <w:tcPr>
            <w:tcW w:w="1081" w:type="dxa"/>
            <w:noWrap/>
            <w:hideMark/>
          </w:tcPr>
          <w:p w14:paraId="165B22D1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Levels</w:t>
            </w:r>
          </w:p>
        </w:tc>
        <w:tc>
          <w:tcPr>
            <w:tcW w:w="2110" w:type="dxa"/>
            <w:noWrap/>
            <w:hideMark/>
          </w:tcPr>
          <w:p w14:paraId="41536505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Amounts</w:t>
            </w:r>
          </w:p>
        </w:tc>
        <w:tc>
          <w:tcPr>
            <w:tcW w:w="4009" w:type="dxa"/>
            <w:noWrap/>
            <w:hideMark/>
          </w:tcPr>
          <w:p w14:paraId="37575A64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Possible names</w:t>
            </w:r>
          </w:p>
        </w:tc>
        <w:tc>
          <w:tcPr>
            <w:tcW w:w="1266" w:type="dxa"/>
          </w:tcPr>
          <w:p w14:paraId="0B14E258" w14:textId="3408F68C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Visit</w:t>
            </w:r>
          </w:p>
        </w:tc>
        <w:tc>
          <w:tcPr>
            <w:tcW w:w="1749" w:type="dxa"/>
          </w:tcPr>
          <w:p w14:paraId="02477AA0" w14:textId="40B44B59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Ask</w:t>
            </w:r>
          </w:p>
        </w:tc>
        <w:tc>
          <w:tcPr>
            <w:tcW w:w="1749" w:type="dxa"/>
          </w:tcPr>
          <w:p w14:paraId="1580ADF5" w14:textId="515CCD8C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Result</w:t>
            </w:r>
          </w:p>
        </w:tc>
      </w:tr>
      <w:tr w:rsidR="001B1B29" w:rsidRPr="00F330EF" w14:paraId="204F7317" w14:textId="049E3C84" w:rsidTr="001B1B29">
        <w:trPr>
          <w:trHeight w:val="445"/>
        </w:trPr>
        <w:tc>
          <w:tcPr>
            <w:tcW w:w="1706" w:type="dxa"/>
            <w:noWrap/>
            <w:hideMark/>
          </w:tcPr>
          <w:p w14:paraId="2C970FD2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1</w:t>
            </w:r>
          </w:p>
        </w:tc>
        <w:tc>
          <w:tcPr>
            <w:tcW w:w="1081" w:type="dxa"/>
            <w:noWrap/>
          </w:tcPr>
          <w:p w14:paraId="3A46BB77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5,000</w:t>
            </w:r>
          </w:p>
        </w:tc>
        <w:tc>
          <w:tcPr>
            <w:tcW w:w="2110" w:type="dxa"/>
            <w:noWrap/>
          </w:tcPr>
          <w:p w14:paraId="46928558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5,000</w:t>
            </w:r>
          </w:p>
        </w:tc>
        <w:tc>
          <w:tcPr>
            <w:tcW w:w="4009" w:type="dxa"/>
            <w:noWrap/>
            <w:hideMark/>
          </w:tcPr>
          <w:p w14:paraId="7E1254E3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266" w:type="dxa"/>
          </w:tcPr>
          <w:p w14:paraId="0ACC89AE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749" w:type="dxa"/>
          </w:tcPr>
          <w:p w14:paraId="7ECB6350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749" w:type="dxa"/>
          </w:tcPr>
          <w:p w14:paraId="45844362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B1B29" w:rsidRPr="00F330EF" w14:paraId="122AA1A1" w14:textId="7E19DF9D" w:rsidTr="001B1B29">
        <w:trPr>
          <w:trHeight w:val="445"/>
        </w:trPr>
        <w:tc>
          <w:tcPr>
            <w:tcW w:w="1706" w:type="dxa"/>
            <w:noWrap/>
            <w:hideMark/>
          </w:tcPr>
          <w:p w14:paraId="22FEFF1E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6</w:t>
            </w:r>
          </w:p>
        </w:tc>
        <w:tc>
          <w:tcPr>
            <w:tcW w:w="1081" w:type="dxa"/>
            <w:noWrap/>
          </w:tcPr>
          <w:p w14:paraId="2B8DD97F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2,500</w:t>
            </w:r>
          </w:p>
        </w:tc>
        <w:tc>
          <w:tcPr>
            <w:tcW w:w="2110" w:type="dxa"/>
            <w:noWrap/>
          </w:tcPr>
          <w:p w14:paraId="7BDDAE6E" w14:textId="77777777" w:rsidR="001B1B29" w:rsidRPr="00F330EF" w:rsidRDefault="001B1B29" w:rsidP="00E17211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15,000</w:t>
            </w:r>
          </w:p>
        </w:tc>
        <w:tc>
          <w:tcPr>
            <w:tcW w:w="4009" w:type="dxa"/>
            <w:noWrap/>
            <w:hideMark/>
          </w:tcPr>
          <w:p w14:paraId="0279B53D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266" w:type="dxa"/>
          </w:tcPr>
          <w:p w14:paraId="6CD94B0C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749" w:type="dxa"/>
          </w:tcPr>
          <w:p w14:paraId="3C8E7E48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749" w:type="dxa"/>
          </w:tcPr>
          <w:p w14:paraId="41A48225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B1B29" w:rsidRPr="00F330EF" w14:paraId="7D208313" w14:textId="5F21A5DF" w:rsidTr="001B1B29">
        <w:trPr>
          <w:trHeight w:val="445"/>
        </w:trPr>
        <w:tc>
          <w:tcPr>
            <w:tcW w:w="1706" w:type="dxa"/>
            <w:noWrap/>
            <w:hideMark/>
          </w:tcPr>
          <w:p w14:paraId="08876760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5</w:t>
            </w:r>
          </w:p>
        </w:tc>
        <w:tc>
          <w:tcPr>
            <w:tcW w:w="1081" w:type="dxa"/>
            <w:noWrap/>
          </w:tcPr>
          <w:p w14:paraId="4D9575BD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1,000</w:t>
            </w:r>
          </w:p>
        </w:tc>
        <w:tc>
          <w:tcPr>
            <w:tcW w:w="2110" w:type="dxa"/>
            <w:noWrap/>
          </w:tcPr>
          <w:p w14:paraId="79D29F69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5,000</w:t>
            </w:r>
          </w:p>
        </w:tc>
        <w:tc>
          <w:tcPr>
            <w:tcW w:w="4009" w:type="dxa"/>
            <w:noWrap/>
            <w:hideMark/>
          </w:tcPr>
          <w:p w14:paraId="203A717D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266" w:type="dxa"/>
          </w:tcPr>
          <w:p w14:paraId="7624EEC1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749" w:type="dxa"/>
          </w:tcPr>
          <w:p w14:paraId="35FC0C25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749" w:type="dxa"/>
          </w:tcPr>
          <w:p w14:paraId="28E55373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B1B29" w:rsidRPr="00F330EF" w14:paraId="13A51195" w14:textId="00BF2ACA" w:rsidTr="001B1B29">
        <w:trPr>
          <w:trHeight w:val="445"/>
        </w:trPr>
        <w:tc>
          <w:tcPr>
            <w:tcW w:w="1706" w:type="dxa"/>
            <w:noWrap/>
            <w:hideMark/>
          </w:tcPr>
          <w:p w14:paraId="635178B8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081" w:type="dxa"/>
            <w:noWrap/>
          </w:tcPr>
          <w:p w14:paraId="47911EC2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2110" w:type="dxa"/>
            <w:noWrap/>
          </w:tcPr>
          <w:p w14:paraId="2555D23E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009" w:type="dxa"/>
            <w:noWrap/>
            <w:hideMark/>
          </w:tcPr>
          <w:p w14:paraId="686F5F3A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266" w:type="dxa"/>
          </w:tcPr>
          <w:p w14:paraId="4941C412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749" w:type="dxa"/>
          </w:tcPr>
          <w:p w14:paraId="17A55769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749" w:type="dxa"/>
          </w:tcPr>
          <w:p w14:paraId="40D929DA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B1B29" w:rsidRPr="00F330EF" w14:paraId="3C51C021" w14:textId="662758F3" w:rsidTr="001B1B29">
        <w:trPr>
          <w:trHeight w:val="445"/>
        </w:trPr>
        <w:tc>
          <w:tcPr>
            <w:tcW w:w="1706" w:type="dxa"/>
            <w:noWrap/>
            <w:hideMark/>
          </w:tcPr>
          <w:p w14:paraId="3EA04EFB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1081" w:type="dxa"/>
            <w:noWrap/>
          </w:tcPr>
          <w:p w14:paraId="2702C276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2110" w:type="dxa"/>
            <w:noWrap/>
          </w:tcPr>
          <w:p w14:paraId="2FEAE316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sz w:val="28"/>
                <w:szCs w:val="28"/>
              </w:rPr>
              <w:t>$25,000</w:t>
            </w:r>
          </w:p>
        </w:tc>
        <w:tc>
          <w:tcPr>
            <w:tcW w:w="4009" w:type="dxa"/>
            <w:noWrap/>
            <w:hideMark/>
          </w:tcPr>
          <w:p w14:paraId="6116A200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266" w:type="dxa"/>
          </w:tcPr>
          <w:p w14:paraId="0AD7E953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749" w:type="dxa"/>
          </w:tcPr>
          <w:p w14:paraId="36E2B43D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749" w:type="dxa"/>
          </w:tcPr>
          <w:p w14:paraId="0E8C55E5" w14:textId="77777777" w:rsidR="001B1B29" w:rsidRPr="00F330EF" w:rsidRDefault="001B1B29" w:rsidP="006932A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</w:tbl>
    <w:p w14:paraId="27447B92" w14:textId="77777777" w:rsidR="009D0A1A" w:rsidRPr="00F330EF" w:rsidRDefault="009D0A1A" w:rsidP="009D0A1A">
      <w:pPr>
        <w:rPr>
          <w:rFonts w:asciiTheme="minorHAnsi" w:hAnsiTheme="minorHAnsi" w:cstheme="minorHAnsi"/>
          <w:b/>
          <w:sz w:val="28"/>
          <w:szCs w:val="28"/>
        </w:rPr>
      </w:pPr>
    </w:p>
    <w:p w14:paraId="094551C1" w14:textId="77777777" w:rsidR="00E17211" w:rsidRPr="00F330EF" w:rsidRDefault="009D0A1A" w:rsidP="009D0A1A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 xml:space="preserve">   </w:t>
      </w:r>
    </w:p>
    <w:p w14:paraId="435E180E" w14:textId="77777777" w:rsidR="00E17211" w:rsidRPr="00F330EF" w:rsidRDefault="00E17211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br w:type="page"/>
      </w:r>
    </w:p>
    <w:p w14:paraId="0BCD9ABE" w14:textId="77777777" w:rsidR="00E17211" w:rsidRPr="00F330EF" w:rsidRDefault="00E17211" w:rsidP="00E17211">
      <w:pPr>
        <w:ind w:left="360" w:right="-90" w:hanging="360"/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lastRenderedPageBreak/>
        <w:t>Major Gifts</w:t>
      </w:r>
    </w:p>
    <w:p w14:paraId="69B633B4" w14:textId="77777777" w:rsidR="00E17211" w:rsidRPr="00F330EF" w:rsidRDefault="00E17211" w:rsidP="00E17211">
      <w:pPr>
        <w:ind w:left="360" w:right="-90" w:hanging="36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>Goal:</w:t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  <w:t>$100,000</w:t>
      </w:r>
      <w:r w:rsidRPr="00F330EF">
        <w:rPr>
          <w:rFonts w:asciiTheme="minorHAnsi" w:hAnsiTheme="minorHAnsi" w:cstheme="minorHAnsi"/>
          <w:b/>
          <w:i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i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i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i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i/>
          <w:sz w:val="28"/>
          <w:szCs w:val="28"/>
        </w:rPr>
        <w:tab/>
        <w:t xml:space="preserve">Last year:   </w:t>
      </w:r>
      <w:r w:rsidRPr="00F330EF">
        <w:rPr>
          <w:rFonts w:asciiTheme="minorHAnsi" w:hAnsiTheme="minorHAnsi" w:cstheme="minorHAnsi"/>
          <w:sz w:val="28"/>
          <w:szCs w:val="28"/>
        </w:rPr>
        <w:t>$50,000</w:t>
      </w:r>
    </w:p>
    <w:p w14:paraId="0DEA6193" w14:textId="77777777" w:rsidR="00E17211" w:rsidRPr="00F330EF" w:rsidRDefault="00E17211" w:rsidP="00E17211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sponsible:</w:t>
      </w:r>
      <w:r w:rsidRPr="00F330EF">
        <w:rPr>
          <w:rFonts w:asciiTheme="minorHAnsi" w:hAnsiTheme="minorHAnsi" w:cstheme="minorHAnsi"/>
          <w:sz w:val="28"/>
          <w:szCs w:val="28"/>
        </w:rPr>
        <w:tab/>
        <w:t>Board, ED and Development</w:t>
      </w:r>
    </w:p>
    <w:p w14:paraId="73AE0E6E" w14:textId="77777777" w:rsidR="00E17211" w:rsidRPr="00F330EF" w:rsidRDefault="00E17211" w:rsidP="00E17211">
      <w:pPr>
        <w:rPr>
          <w:rFonts w:asciiTheme="minorHAnsi" w:hAnsiTheme="minorHAnsi" w:cstheme="minorHAnsi"/>
          <w:sz w:val="28"/>
          <w:szCs w:val="28"/>
          <w:u w:val="single"/>
        </w:rPr>
      </w:pPr>
      <w:r w:rsidRPr="00F330EF">
        <w:rPr>
          <w:rFonts w:asciiTheme="minorHAnsi" w:hAnsiTheme="minorHAnsi" w:cstheme="minorHAnsi"/>
          <w:sz w:val="28"/>
          <w:szCs w:val="28"/>
        </w:rPr>
        <w:t>Time Frame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  <w:t>On going</w:t>
      </w:r>
    </w:p>
    <w:p w14:paraId="776C7D7B" w14:textId="77777777" w:rsidR="00E17211" w:rsidRPr="00F330EF" w:rsidRDefault="00E17211" w:rsidP="00E17211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# of prospects:</w:t>
      </w:r>
      <w:r w:rsidRPr="00F330EF">
        <w:rPr>
          <w:rFonts w:asciiTheme="minorHAnsi" w:hAnsiTheme="minorHAnsi" w:cstheme="minorHAnsi"/>
          <w:sz w:val="28"/>
          <w:szCs w:val="28"/>
        </w:rPr>
        <w:tab/>
        <w:t xml:space="preserve">30 </w:t>
      </w:r>
    </w:p>
    <w:p w14:paraId="1816CAB4" w14:textId="77777777" w:rsidR="00E17211" w:rsidRPr="00F330EF" w:rsidRDefault="00E17211" w:rsidP="00E17211">
      <w:pPr>
        <w:ind w:left="2160" w:hanging="216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Target:</w:t>
      </w:r>
      <w:r w:rsidRPr="00F330EF">
        <w:rPr>
          <w:rFonts w:asciiTheme="minorHAnsi" w:hAnsiTheme="minorHAnsi" w:cstheme="minorHAnsi"/>
          <w:sz w:val="28"/>
          <w:szCs w:val="28"/>
        </w:rPr>
        <w:tab/>
        <w:t>$2,500 +</w:t>
      </w:r>
    </w:p>
    <w:p w14:paraId="3D6B07F9" w14:textId="77777777" w:rsidR="00E17211" w:rsidRPr="00F330EF" w:rsidRDefault="00E17211" w:rsidP="00E17211">
      <w:pPr>
        <w:ind w:left="2160" w:hanging="216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Method:</w:t>
      </w:r>
      <w:r w:rsidRPr="00F330EF">
        <w:rPr>
          <w:rFonts w:asciiTheme="minorHAnsi" w:hAnsiTheme="minorHAnsi" w:cstheme="minorHAnsi"/>
          <w:sz w:val="28"/>
          <w:szCs w:val="28"/>
        </w:rPr>
        <w:tab/>
        <w:t>In-person</w:t>
      </w:r>
    </w:p>
    <w:p w14:paraId="4E1DB838" w14:textId="77777777" w:rsidR="00E17211" w:rsidRPr="00F330EF" w:rsidRDefault="00E17211" w:rsidP="00E17211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irect Costs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</w:r>
    </w:p>
    <w:p w14:paraId="6531113C" w14:textId="77777777" w:rsidR="009D0A1A" w:rsidRPr="00F330EF" w:rsidRDefault="009D0A1A" w:rsidP="009D0A1A">
      <w:pPr>
        <w:rPr>
          <w:rFonts w:asciiTheme="minorHAnsi" w:hAnsiTheme="minorHAnsi" w:cstheme="minorHAnsi"/>
          <w:b/>
          <w:sz w:val="28"/>
          <w:szCs w:val="28"/>
        </w:rPr>
      </w:pPr>
    </w:p>
    <w:tbl>
      <w:tblPr>
        <w:tblStyle w:val="TableGrid"/>
        <w:tblW w:w="14289" w:type="dxa"/>
        <w:tblLook w:val="04A0" w:firstRow="1" w:lastRow="0" w:firstColumn="1" w:lastColumn="0" w:noHBand="0" w:noVBand="1"/>
      </w:tblPr>
      <w:tblGrid>
        <w:gridCol w:w="2401"/>
        <w:gridCol w:w="1321"/>
        <w:gridCol w:w="2006"/>
        <w:gridCol w:w="4572"/>
        <w:gridCol w:w="1116"/>
        <w:gridCol w:w="1313"/>
        <w:gridCol w:w="1560"/>
      </w:tblGrid>
      <w:tr w:rsidR="001B1B29" w:rsidRPr="00F330EF" w14:paraId="70ACC2B0" w14:textId="1DF6C8F4" w:rsidTr="001B1B29">
        <w:trPr>
          <w:trHeight w:val="471"/>
        </w:trPr>
        <w:tc>
          <w:tcPr>
            <w:tcW w:w="2401" w:type="dxa"/>
            <w:noWrap/>
            <w:hideMark/>
          </w:tcPr>
          <w:p w14:paraId="266F2349" w14:textId="77777777" w:rsidR="001B1B29" w:rsidRPr="00F330EF" w:rsidRDefault="001B1B29" w:rsidP="001B1B29">
            <w:pPr>
              <w:ind w:right="1155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bookmarkStart w:id="0" w:name="_Hlk480195328" w:colFirst="1" w:colLast="3"/>
            <w:bookmarkStart w:id="1" w:name="_Hlk493134015"/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#</w:t>
            </w:r>
          </w:p>
        </w:tc>
        <w:tc>
          <w:tcPr>
            <w:tcW w:w="1321" w:type="dxa"/>
            <w:noWrap/>
            <w:hideMark/>
          </w:tcPr>
          <w:p w14:paraId="10A95DFF" w14:textId="77777777" w:rsidR="001B1B29" w:rsidRPr="00F330EF" w:rsidRDefault="001B1B29" w:rsidP="001B1B2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Levels</w:t>
            </w:r>
          </w:p>
        </w:tc>
        <w:tc>
          <w:tcPr>
            <w:tcW w:w="2006" w:type="dxa"/>
            <w:noWrap/>
            <w:hideMark/>
          </w:tcPr>
          <w:p w14:paraId="4C87B523" w14:textId="77777777" w:rsidR="001B1B29" w:rsidRPr="00F330EF" w:rsidRDefault="001B1B29" w:rsidP="001B1B2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Amounts</w:t>
            </w:r>
          </w:p>
        </w:tc>
        <w:tc>
          <w:tcPr>
            <w:tcW w:w="4572" w:type="dxa"/>
            <w:noWrap/>
            <w:hideMark/>
          </w:tcPr>
          <w:p w14:paraId="0D3CCDB8" w14:textId="77777777" w:rsidR="001B1B29" w:rsidRPr="00F330EF" w:rsidRDefault="001B1B29" w:rsidP="001B1B2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Possible names</w:t>
            </w:r>
          </w:p>
        </w:tc>
        <w:tc>
          <w:tcPr>
            <w:tcW w:w="1116" w:type="dxa"/>
          </w:tcPr>
          <w:p w14:paraId="1F88072B" w14:textId="43153A8E" w:rsidR="001B1B29" w:rsidRPr="00F330EF" w:rsidRDefault="001B1B29" w:rsidP="001B1B2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Visit</w:t>
            </w:r>
          </w:p>
        </w:tc>
        <w:tc>
          <w:tcPr>
            <w:tcW w:w="1313" w:type="dxa"/>
          </w:tcPr>
          <w:p w14:paraId="4087BDE2" w14:textId="20742EC8" w:rsidR="001B1B29" w:rsidRPr="00F330EF" w:rsidRDefault="001B1B29" w:rsidP="001B1B2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Ask</w:t>
            </w:r>
          </w:p>
        </w:tc>
        <w:tc>
          <w:tcPr>
            <w:tcW w:w="1560" w:type="dxa"/>
          </w:tcPr>
          <w:p w14:paraId="328C68F6" w14:textId="2433764A" w:rsidR="001B1B29" w:rsidRPr="00F330EF" w:rsidRDefault="001B1B29" w:rsidP="001B1B29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Result</w:t>
            </w:r>
          </w:p>
        </w:tc>
      </w:tr>
      <w:tr w:rsidR="001B1B29" w:rsidRPr="00F330EF" w14:paraId="22CB5EEA" w14:textId="4FA36162" w:rsidTr="001B1B29">
        <w:trPr>
          <w:trHeight w:val="471"/>
        </w:trPr>
        <w:tc>
          <w:tcPr>
            <w:tcW w:w="2401" w:type="dxa"/>
            <w:noWrap/>
            <w:hideMark/>
          </w:tcPr>
          <w:p w14:paraId="2EB5D8A5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1</w:t>
            </w:r>
          </w:p>
        </w:tc>
        <w:tc>
          <w:tcPr>
            <w:tcW w:w="1321" w:type="dxa"/>
            <w:noWrap/>
            <w:hideMark/>
          </w:tcPr>
          <w:p w14:paraId="1144EB6A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 xml:space="preserve">$25,000 </w:t>
            </w:r>
          </w:p>
        </w:tc>
        <w:tc>
          <w:tcPr>
            <w:tcW w:w="2006" w:type="dxa"/>
            <w:noWrap/>
            <w:hideMark/>
          </w:tcPr>
          <w:p w14:paraId="1C080133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 xml:space="preserve">$25,000 </w:t>
            </w:r>
          </w:p>
        </w:tc>
        <w:tc>
          <w:tcPr>
            <w:tcW w:w="4572" w:type="dxa"/>
            <w:noWrap/>
            <w:hideMark/>
          </w:tcPr>
          <w:p w14:paraId="7A22C423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116" w:type="dxa"/>
          </w:tcPr>
          <w:p w14:paraId="49DBD966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313" w:type="dxa"/>
          </w:tcPr>
          <w:p w14:paraId="122FEE02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560" w:type="dxa"/>
          </w:tcPr>
          <w:p w14:paraId="53CA6EEF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B1B29" w:rsidRPr="00F330EF" w14:paraId="1CB8F854" w14:textId="180EA71C" w:rsidTr="001B1B29">
        <w:trPr>
          <w:trHeight w:val="471"/>
        </w:trPr>
        <w:tc>
          <w:tcPr>
            <w:tcW w:w="2401" w:type="dxa"/>
            <w:noWrap/>
            <w:hideMark/>
          </w:tcPr>
          <w:p w14:paraId="6F04F592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4</w:t>
            </w:r>
          </w:p>
        </w:tc>
        <w:tc>
          <w:tcPr>
            <w:tcW w:w="1321" w:type="dxa"/>
            <w:noWrap/>
            <w:hideMark/>
          </w:tcPr>
          <w:p w14:paraId="2C4DD594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 xml:space="preserve">$10,000 </w:t>
            </w:r>
          </w:p>
        </w:tc>
        <w:tc>
          <w:tcPr>
            <w:tcW w:w="2006" w:type="dxa"/>
            <w:noWrap/>
            <w:hideMark/>
          </w:tcPr>
          <w:p w14:paraId="41076C34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 xml:space="preserve">$40,000 </w:t>
            </w:r>
          </w:p>
        </w:tc>
        <w:tc>
          <w:tcPr>
            <w:tcW w:w="4572" w:type="dxa"/>
            <w:noWrap/>
            <w:hideMark/>
          </w:tcPr>
          <w:p w14:paraId="54CECDC6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116" w:type="dxa"/>
          </w:tcPr>
          <w:p w14:paraId="052DA050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313" w:type="dxa"/>
          </w:tcPr>
          <w:p w14:paraId="426BC6F3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560" w:type="dxa"/>
          </w:tcPr>
          <w:p w14:paraId="3BBC205C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B1B29" w:rsidRPr="00F330EF" w14:paraId="1A8A6D53" w14:textId="3B323939" w:rsidTr="001B1B29">
        <w:trPr>
          <w:trHeight w:val="471"/>
        </w:trPr>
        <w:tc>
          <w:tcPr>
            <w:tcW w:w="2401" w:type="dxa"/>
            <w:noWrap/>
            <w:hideMark/>
          </w:tcPr>
          <w:p w14:paraId="7F1B685B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5</w:t>
            </w:r>
          </w:p>
        </w:tc>
        <w:tc>
          <w:tcPr>
            <w:tcW w:w="1321" w:type="dxa"/>
            <w:noWrap/>
            <w:hideMark/>
          </w:tcPr>
          <w:p w14:paraId="597F73F4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 xml:space="preserve">$5,000 </w:t>
            </w:r>
          </w:p>
        </w:tc>
        <w:tc>
          <w:tcPr>
            <w:tcW w:w="2006" w:type="dxa"/>
            <w:noWrap/>
            <w:hideMark/>
          </w:tcPr>
          <w:p w14:paraId="09902C17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 xml:space="preserve">$25,000 </w:t>
            </w:r>
          </w:p>
        </w:tc>
        <w:tc>
          <w:tcPr>
            <w:tcW w:w="4572" w:type="dxa"/>
            <w:noWrap/>
            <w:hideMark/>
          </w:tcPr>
          <w:p w14:paraId="7AF816AA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116" w:type="dxa"/>
          </w:tcPr>
          <w:p w14:paraId="10CA0458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313" w:type="dxa"/>
          </w:tcPr>
          <w:p w14:paraId="31156622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560" w:type="dxa"/>
          </w:tcPr>
          <w:p w14:paraId="1CFBE8BE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B1B29" w:rsidRPr="00F330EF" w14:paraId="7CC16666" w14:textId="071C71F5" w:rsidTr="001B1B29">
        <w:trPr>
          <w:trHeight w:val="471"/>
        </w:trPr>
        <w:tc>
          <w:tcPr>
            <w:tcW w:w="2401" w:type="dxa"/>
            <w:noWrap/>
            <w:hideMark/>
          </w:tcPr>
          <w:p w14:paraId="4B90BC7A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10</w:t>
            </w:r>
          </w:p>
        </w:tc>
        <w:tc>
          <w:tcPr>
            <w:tcW w:w="1321" w:type="dxa"/>
            <w:noWrap/>
            <w:hideMark/>
          </w:tcPr>
          <w:p w14:paraId="0A9B7E6C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 $2,500</w:t>
            </w:r>
          </w:p>
        </w:tc>
        <w:tc>
          <w:tcPr>
            <w:tcW w:w="2006" w:type="dxa"/>
            <w:noWrap/>
            <w:hideMark/>
          </w:tcPr>
          <w:p w14:paraId="0A4DB082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25,000 </w:t>
            </w:r>
          </w:p>
        </w:tc>
        <w:tc>
          <w:tcPr>
            <w:tcW w:w="4572" w:type="dxa"/>
            <w:noWrap/>
            <w:hideMark/>
          </w:tcPr>
          <w:p w14:paraId="61791256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116" w:type="dxa"/>
          </w:tcPr>
          <w:p w14:paraId="694C6891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313" w:type="dxa"/>
          </w:tcPr>
          <w:p w14:paraId="33547518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560" w:type="dxa"/>
          </w:tcPr>
          <w:p w14:paraId="4A1CDB35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1B1B29" w:rsidRPr="00F330EF" w14:paraId="28C32E15" w14:textId="501250A7" w:rsidTr="001B1B29">
        <w:trPr>
          <w:trHeight w:val="471"/>
        </w:trPr>
        <w:tc>
          <w:tcPr>
            <w:tcW w:w="2401" w:type="dxa"/>
            <w:noWrap/>
            <w:hideMark/>
          </w:tcPr>
          <w:p w14:paraId="22824C3F" w14:textId="77777777" w:rsidR="001B1B29" w:rsidRPr="00F330EF" w:rsidRDefault="001B1B29" w:rsidP="001B1B29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1321" w:type="dxa"/>
            <w:noWrap/>
            <w:hideMark/>
          </w:tcPr>
          <w:p w14:paraId="7BB3C3A8" w14:textId="77777777" w:rsidR="001B1B29" w:rsidRPr="00F330EF" w:rsidRDefault="001B1B29" w:rsidP="001B1B29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2006" w:type="dxa"/>
            <w:noWrap/>
            <w:hideMark/>
          </w:tcPr>
          <w:p w14:paraId="3A65FBC4" w14:textId="77777777" w:rsidR="001B1B29" w:rsidRPr="00F330EF" w:rsidRDefault="001B1B29" w:rsidP="001B1B29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sz w:val="28"/>
                <w:szCs w:val="28"/>
              </w:rPr>
              <w:t>$115,000</w:t>
            </w:r>
          </w:p>
        </w:tc>
        <w:tc>
          <w:tcPr>
            <w:tcW w:w="4572" w:type="dxa"/>
            <w:noWrap/>
            <w:hideMark/>
          </w:tcPr>
          <w:p w14:paraId="7578723B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116" w:type="dxa"/>
          </w:tcPr>
          <w:p w14:paraId="69ACECAF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313" w:type="dxa"/>
          </w:tcPr>
          <w:p w14:paraId="2A00E37F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560" w:type="dxa"/>
          </w:tcPr>
          <w:p w14:paraId="7F244484" w14:textId="77777777" w:rsidR="001B1B29" w:rsidRPr="00F330EF" w:rsidRDefault="001B1B29" w:rsidP="001B1B29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bookmarkEnd w:id="0"/>
      <w:bookmarkEnd w:id="1"/>
    </w:tbl>
    <w:p w14:paraId="62CB9DCA" w14:textId="77777777" w:rsidR="009D0A1A" w:rsidRPr="00F330EF" w:rsidRDefault="009D0A1A" w:rsidP="009D0A1A">
      <w:pPr>
        <w:rPr>
          <w:rFonts w:asciiTheme="minorHAnsi" w:hAnsiTheme="minorHAnsi" w:cstheme="minorHAnsi"/>
          <w:b/>
          <w:sz w:val="28"/>
          <w:szCs w:val="28"/>
        </w:rPr>
      </w:pPr>
    </w:p>
    <w:p w14:paraId="38713722" w14:textId="77777777" w:rsidR="009D0A1A" w:rsidRPr="00F330EF" w:rsidRDefault="009D0A1A" w:rsidP="009D0A1A">
      <w:pPr>
        <w:rPr>
          <w:rFonts w:asciiTheme="minorHAnsi" w:hAnsiTheme="minorHAnsi" w:cstheme="minorHAnsi"/>
          <w:b/>
          <w:sz w:val="28"/>
          <w:szCs w:val="28"/>
        </w:rPr>
      </w:pPr>
    </w:p>
    <w:p w14:paraId="6A5CEAA4" w14:textId="77777777" w:rsidR="009D0A1A" w:rsidRPr="00F330EF" w:rsidRDefault="009D0A1A" w:rsidP="009D0A1A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>Suggestions:</w:t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</w:p>
    <w:p w14:paraId="09A286E0" w14:textId="77777777" w:rsidR="009D0A1A" w:rsidRPr="00F330EF" w:rsidRDefault="009D0A1A" w:rsidP="009D0A1A">
      <w:pPr>
        <w:rPr>
          <w:rFonts w:asciiTheme="minorHAnsi" w:hAnsiTheme="minorHAnsi" w:cstheme="minorHAnsi"/>
          <w:b/>
          <w:sz w:val="28"/>
          <w:szCs w:val="28"/>
        </w:rPr>
      </w:pPr>
    </w:p>
    <w:p w14:paraId="3B1CE511" w14:textId="77777777" w:rsidR="009D0A1A" w:rsidRPr="00F330EF" w:rsidRDefault="009D0A1A" w:rsidP="009D0A1A">
      <w:pPr>
        <w:rPr>
          <w:rFonts w:asciiTheme="minorHAnsi" w:hAnsiTheme="minorHAnsi" w:cstheme="minorHAnsi"/>
          <w:b/>
          <w:sz w:val="28"/>
          <w:szCs w:val="28"/>
        </w:rPr>
      </w:pPr>
    </w:p>
    <w:p w14:paraId="5E8C7EA9" w14:textId="77777777" w:rsidR="009D0A1A" w:rsidRPr="00F330EF" w:rsidRDefault="00074DBB" w:rsidP="009D0A1A">
      <w:pPr>
        <w:rPr>
          <w:rFonts w:asciiTheme="minorHAnsi" w:hAnsiTheme="minorHAnsi" w:cstheme="minorHAnsi"/>
          <w:b/>
          <w:sz w:val="28"/>
          <w:szCs w:val="28"/>
        </w:rPr>
      </w:pPr>
      <w:r w:rsidRPr="00230A24">
        <w:rPr>
          <w:rFonts w:asciiTheme="minorHAnsi" w:hAnsiTheme="minorHAnsi" w:cstheme="minorHAnsi"/>
          <w:b/>
          <w:noProof/>
          <w:sz w:val="28"/>
          <w:szCs w:val="28"/>
        </w:rPr>
        <w:t>This</w:t>
      </w:r>
      <w:r w:rsidRPr="00F330EF">
        <w:rPr>
          <w:rFonts w:asciiTheme="minorHAnsi" w:hAnsiTheme="minorHAnsi" w:cstheme="minorHAnsi"/>
          <w:b/>
          <w:sz w:val="28"/>
          <w:szCs w:val="28"/>
        </w:rPr>
        <w:t xml:space="preserve"> is where you work your list and assign potential amounts based on your research.</w:t>
      </w:r>
    </w:p>
    <w:p w14:paraId="4EE41028" w14:textId="77777777" w:rsidR="00074DBB" w:rsidRPr="00F330EF" w:rsidRDefault="00074DBB" w:rsidP="009D0A1A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ab/>
      </w:r>
    </w:p>
    <w:p w14:paraId="1E4CA48D" w14:textId="77777777" w:rsidR="009D0A1A" w:rsidRPr="00F330EF" w:rsidRDefault="009D0A1A" w:rsidP="009D0A1A">
      <w:pPr>
        <w:rPr>
          <w:rFonts w:asciiTheme="minorHAnsi" w:hAnsiTheme="minorHAnsi" w:cstheme="minorHAnsi"/>
          <w:b/>
          <w:sz w:val="28"/>
          <w:szCs w:val="28"/>
        </w:rPr>
      </w:pPr>
    </w:p>
    <w:p w14:paraId="7D517CC7" w14:textId="77777777" w:rsidR="000233EC" w:rsidRPr="00F330EF" w:rsidRDefault="009D0A1A" w:rsidP="009D0A1A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br w:type="page"/>
      </w:r>
      <w:r w:rsidR="000233EC" w:rsidRPr="00F330EF">
        <w:rPr>
          <w:rFonts w:asciiTheme="minorHAnsi" w:hAnsiTheme="minorHAnsi" w:cstheme="minorHAnsi"/>
          <w:b/>
          <w:sz w:val="28"/>
          <w:szCs w:val="28"/>
        </w:rPr>
        <w:lastRenderedPageBreak/>
        <w:t>Government Funding</w:t>
      </w:r>
    </w:p>
    <w:p w14:paraId="3A2CCA0A" w14:textId="77777777" w:rsidR="000233EC" w:rsidRPr="00F330EF" w:rsidRDefault="000233EC" w:rsidP="000233EC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>Total Goal:  $</w:t>
      </w:r>
      <w:r w:rsidR="00074DBB" w:rsidRPr="00F330EF">
        <w:rPr>
          <w:rFonts w:asciiTheme="minorHAnsi" w:hAnsiTheme="minorHAnsi" w:cstheme="minorHAnsi"/>
          <w:b/>
          <w:sz w:val="28"/>
          <w:szCs w:val="28"/>
        </w:rPr>
        <w:t>150,000</w:t>
      </w:r>
      <w:r w:rsidR="00A30A43" w:rsidRPr="00F330EF">
        <w:rPr>
          <w:rFonts w:asciiTheme="minorHAnsi" w:hAnsiTheme="minorHAnsi" w:cstheme="minorHAnsi"/>
          <w:b/>
          <w:sz w:val="28"/>
          <w:szCs w:val="28"/>
        </w:rPr>
        <w:tab/>
      </w:r>
      <w:r w:rsidR="00A30A43"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  <w:t>Last year:  $</w:t>
      </w:r>
      <w:r w:rsidR="00074DBB" w:rsidRPr="00F330EF">
        <w:rPr>
          <w:rFonts w:asciiTheme="minorHAnsi" w:hAnsiTheme="minorHAnsi" w:cstheme="minorHAnsi"/>
          <w:b/>
          <w:sz w:val="28"/>
          <w:szCs w:val="28"/>
        </w:rPr>
        <w:t>200,000</w:t>
      </w:r>
    </w:p>
    <w:p w14:paraId="634FC343" w14:textId="77777777" w:rsidR="000233EC" w:rsidRPr="00F330EF" w:rsidRDefault="000233EC" w:rsidP="000233EC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sponsible:</w:t>
      </w:r>
      <w:r w:rsidRPr="00F330EF">
        <w:rPr>
          <w:rFonts w:asciiTheme="minorHAnsi" w:hAnsiTheme="minorHAnsi" w:cstheme="minorHAnsi"/>
          <w:sz w:val="28"/>
          <w:szCs w:val="28"/>
        </w:rPr>
        <w:tab/>
        <w:t>Staff</w:t>
      </w:r>
    </w:p>
    <w:p w14:paraId="0602D52F" w14:textId="77777777" w:rsidR="000233EC" w:rsidRPr="00F330EF" w:rsidRDefault="000233EC" w:rsidP="000233EC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Time Frame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  <w:t xml:space="preserve">In-process 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</w:r>
    </w:p>
    <w:p w14:paraId="35B91882" w14:textId="77777777" w:rsidR="000233EC" w:rsidRPr="00F330EF" w:rsidRDefault="000233EC" w:rsidP="000233EC">
      <w:pPr>
        <w:ind w:left="2160" w:hanging="216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Target:</w:t>
      </w:r>
      <w:r w:rsidRPr="00F330EF">
        <w:rPr>
          <w:rFonts w:asciiTheme="minorHAnsi" w:hAnsiTheme="minorHAnsi" w:cstheme="minorHAnsi"/>
          <w:sz w:val="28"/>
          <w:szCs w:val="28"/>
        </w:rPr>
        <w:tab/>
        <w:t>Federal and State Dollars</w:t>
      </w:r>
    </w:p>
    <w:p w14:paraId="18EE020E" w14:textId="77777777" w:rsidR="000233EC" w:rsidRPr="00F330EF" w:rsidRDefault="000233EC" w:rsidP="000233EC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Method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  <w:t>Proposal</w:t>
      </w:r>
    </w:p>
    <w:p w14:paraId="7DD189DB" w14:textId="77777777" w:rsidR="00074DBB" w:rsidRPr="00F330EF" w:rsidRDefault="00074DBB" w:rsidP="000233EC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irect Costs</w:t>
      </w:r>
      <w:r w:rsidR="00F330EF">
        <w:rPr>
          <w:rFonts w:asciiTheme="minorHAnsi" w:hAnsiTheme="minorHAnsi" w:cstheme="minorHAnsi"/>
          <w:sz w:val="28"/>
          <w:szCs w:val="28"/>
        </w:rPr>
        <w:t>:</w:t>
      </w:r>
      <w:r w:rsidR="00F330EF">
        <w:rPr>
          <w:rFonts w:asciiTheme="minorHAnsi" w:hAnsiTheme="minorHAnsi" w:cstheme="minorHAnsi"/>
          <w:sz w:val="28"/>
          <w:szCs w:val="28"/>
        </w:rPr>
        <w:tab/>
      </w:r>
      <w:r w:rsidR="00F330EF">
        <w:rPr>
          <w:rFonts w:asciiTheme="minorHAnsi" w:hAnsiTheme="minorHAnsi" w:cstheme="minorHAnsi"/>
          <w:sz w:val="28"/>
          <w:szCs w:val="28"/>
        </w:rPr>
        <w:tab/>
        <w:t>Staff time (how much?  Need to track)</w:t>
      </w:r>
    </w:p>
    <w:p w14:paraId="6AA28E4B" w14:textId="77777777" w:rsidR="000233EC" w:rsidRPr="00F330EF" w:rsidRDefault="000233EC" w:rsidP="000233EC">
      <w:pPr>
        <w:rPr>
          <w:rFonts w:asciiTheme="minorHAnsi" w:hAnsiTheme="minorHAnsi" w:cstheme="minorHAnsi"/>
          <w:b/>
          <w:sz w:val="28"/>
          <w:szCs w:val="28"/>
        </w:rPr>
      </w:pPr>
    </w:p>
    <w:p w14:paraId="7939B746" w14:textId="77777777" w:rsidR="000233EC" w:rsidRPr="00F330EF" w:rsidRDefault="000233EC" w:rsidP="000233EC">
      <w:pPr>
        <w:rPr>
          <w:rFonts w:asciiTheme="minorHAnsi" w:hAnsiTheme="minorHAnsi" w:cstheme="minorHAnsi"/>
          <w:sz w:val="28"/>
          <w:szCs w:val="28"/>
        </w:rPr>
      </w:pPr>
    </w:p>
    <w:p w14:paraId="3638E514" w14:textId="77777777" w:rsidR="000233EC" w:rsidRPr="00F330EF" w:rsidRDefault="000233EC" w:rsidP="000233EC">
      <w:pPr>
        <w:rPr>
          <w:rFonts w:asciiTheme="minorHAnsi" w:hAnsiTheme="minorHAnsi" w:cstheme="minorHAnsi"/>
          <w:sz w:val="28"/>
          <w:szCs w:val="28"/>
        </w:rPr>
      </w:pPr>
    </w:p>
    <w:tbl>
      <w:tblPr>
        <w:tblW w:w="13050" w:type="dxa"/>
        <w:tblInd w:w="-5" w:type="dxa"/>
        <w:tblLook w:val="04A0" w:firstRow="1" w:lastRow="0" w:firstColumn="1" w:lastColumn="0" w:noHBand="0" w:noVBand="1"/>
      </w:tblPr>
      <w:tblGrid>
        <w:gridCol w:w="1725"/>
        <w:gridCol w:w="1725"/>
        <w:gridCol w:w="2760"/>
        <w:gridCol w:w="1515"/>
        <w:gridCol w:w="1515"/>
        <w:gridCol w:w="1905"/>
        <w:gridCol w:w="1905"/>
      </w:tblGrid>
      <w:tr w:rsidR="001B1B29" w:rsidRPr="00F330EF" w14:paraId="1A358D91" w14:textId="3690D661" w:rsidTr="001B1B29">
        <w:trPr>
          <w:trHeight w:val="360"/>
        </w:trPr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8F26D" w14:textId="77777777" w:rsidR="001B1B29" w:rsidRPr="00F330EF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bookmarkStart w:id="2" w:name="_Hlk480195406"/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Levels</w:t>
            </w: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392859" w14:textId="77777777" w:rsidR="001B1B29" w:rsidRPr="00F330EF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Amounts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CDB59F" w14:textId="77777777" w:rsidR="001B1B29" w:rsidRPr="00F330EF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Possible names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5D5304" w14:textId="5250EEA6" w:rsidR="001B1B29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Inquire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D860E" w14:textId="2586399F" w:rsidR="001B1B29" w:rsidRPr="00F330EF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Prepare</w:t>
            </w:r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CC9323" w14:textId="77777777" w:rsidR="001B1B29" w:rsidRPr="00F330EF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Due</w:t>
            </w:r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7D12D7" w14:textId="2C4DB4F0" w:rsidR="001B1B29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Results</w:t>
            </w:r>
          </w:p>
        </w:tc>
      </w:tr>
      <w:tr w:rsidR="001B1B29" w:rsidRPr="00F330EF" w14:paraId="079E3A13" w14:textId="7248A682" w:rsidTr="001B1B29">
        <w:trPr>
          <w:trHeight w:val="360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84C414" w14:textId="77777777" w:rsidR="001B1B29" w:rsidRPr="00F330EF" w:rsidRDefault="001B1B29" w:rsidP="00F330EF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62E2EB" w14:textId="77777777" w:rsidR="001B1B29" w:rsidRPr="00F330EF" w:rsidRDefault="001B1B29" w:rsidP="00F330EF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A83F4A" w14:textId="77777777" w:rsidR="001B1B29" w:rsidRPr="00F330EF" w:rsidRDefault="001B1B29" w:rsidP="00F330EF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A2A088" w14:textId="77777777" w:rsidR="001B1B29" w:rsidRPr="00F330EF" w:rsidRDefault="001B1B29" w:rsidP="00F330EF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0E5A1" w14:textId="7C469A83" w:rsidR="001B1B29" w:rsidRPr="00F330EF" w:rsidRDefault="001B1B29" w:rsidP="00F330EF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C632F9" w14:textId="77777777" w:rsidR="001B1B29" w:rsidRPr="00F330EF" w:rsidRDefault="001B1B29" w:rsidP="00F330EF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28B259" w14:textId="77777777" w:rsidR="001B1B29" w:rsidRPr="00F330EF" w:rsidRDefault="001B1B29" w:rsidP="00F330EF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1B1B29" w:rsidRPr="00F330EF" w14:paraId="23E44D9C" w14:textId="7C4EFA89" w:rsidTr="001B1B29">
        <w:trPr>
          <w:trHeight w:val="360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26A68B" w14:textId="77777777" w:rsidR="001B1B29" w:rsidRPr="00F330EF" w:rsidRDefault="001B1B29" w:rsidP="00F330EF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D012D0" w14:textId="77777777" w:rsidR="001B1B29" w:rsidRPr="00F330EF" w:rsidRDefault="001B1B29" w:rsidP="00F330EF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6E9A1E" w14:textId="77777777" w:rsidR="001B1B29" w:rsidRPr="00F330EF" w:rsidRDefault="001B1B29" w:rsidP="00F330EF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D1A78C" w14:textId="77777777" w:rsidR="001B1B29" w:rsidRPr="00F330EF" w:rsidRDefault="001B1B29" w:rsidP="00F330EF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B4199" w14:textId="68F54E81" w:rsidR="001B1B29" w:rsidRPr="00F330EF" w:rsidRDefault="001B1B29" w:rsidP="00F330EF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B0561C" w14:textId="77777777" w:rsidR="001B1B29" w:rsidRPr="00F330EF" w:rsidRDefault="001B1B29" w:rsidP="00F330EF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EE63C9" w14:textId="77777777" w:rsidR="001B1B29" w:rsidRPr="00F330EF" w:rsidRDefault="001B1B29" w:rsidP="00F330EF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1B1B29" w:rsidRPr="00F330EF" w14:paraId="18263241" w14:textId="60770656" w:rsidTr="001B1B29">
        <w:trPr>
          <w:trHeight w:val="360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82208F" w14:textId="77777777" w:rsidR="001B1B29" w:rsidRPr="00F330EF" w:rsidRDefault="001B1B29" w:rsidP="00F330EF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27BAFC" w14:textId="77777777" w:rsidR="001B1B29" w:rsidRPr="00F330EF" w:rsidRDefault="001B1B29" w:rsidP="00F330EF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3D0F65" w14:textId="77777777" w:rsidR="001B1B29" w:rsidRPr="00F330EF" w:rsidRDefault="001B1B29" w:rsidP="00F330EF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80F95D" w14:textId="77777777" w:rsidR="001B1B29" w:rsidRPr="00F330EF" w:rsidRDefault="001B1B29" w:rsidP="00F330EF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451DD" w14:textId="771562EC" w:rsidR="001B1B29" w:rsidRPr="00F330EF" w:rsidRDefault="001B1B29" w:rsidP="00F330EF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45504B" w14:textId="77777777" w:rsidR="001B1B29" w:rsidRPr="00F330EF" w:rsidRDefault="001B1B29" w:rsidP="00F330EF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13AF5DF" w14:textId="77777777" w:rsidR="001B1B29" w:rsidRPr="00F330EF" w:rsidRDefault="001B1B29" w:rsidP="00F330EF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1B1B29" w:rsidRPr="00F330EF" w14:paraId="00D0906A" w14:textId="5DF743AD" w:rsidTr="001B1B29">
        <w:trPr>
          <w:trHeight w:val="360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629566" w14:textId="77777777" w:rsidR="001B1B29" w:rsidRPr="00F330EF" w:rsidRDefault="001B1B29" w:rsidP="00F330EF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0A1CDB" w14:textId="77777777" w:rsidR="001B1B29" w:rsidRPr="00F330EF" w:rsidRDefault="001B1B29" w:rsidP="00F330EF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01DD3E" w14:textId="77777777" w:rsidR="001B1B29" w:rsidRPr="00F330EF" w:rsidRDefault="001B1B29" w:rsidP="00F330EF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7303FA" w14:textId="77777777" w:rsidR="001B1B29" w:rsidRPr="00F330EF" w:rsidRDefault="001B1B29" w:rsidP="00F330EF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16BA5" w14:textId="10EB218E" w:rsidR="001B1B29" w:rsidRPr="00F330EF" w:rsidRDefault="001B1B29" w:rsidP="00F330EF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DB3D6F" w14:textId="77777777" w:rsidR="001B1B29" w:rsidRPr="00F330EF" w:rsidRDefault="001B1B29" w:rsidP="00F330EF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EC319D" w14:textId="77777777" w:rsidR="001B1B29" w:rsidRPr="00F330EF" w:rsidRDefault="001B1B29" w:rsidP="00F330EF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1B1B29" w:rsidRPr="00F330EF" w14:paraId="585F4D96" w14:textId="0D385836" w:rsidTr="001B1B29">
        <w:trPr>
          <w:trHeight w:val="360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0D1C0" w14:textId="77777777" w:rsidR="001B1B29" w:rsidRPr="00F330EF" w:rsidRDefault="001B1B29" w:rsidP="00F330EF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 TOTAL potential gifts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BA923" w14:textId="77777777" w:rsidR="001B1B29" w:rsidRPr="00F330EF" w:rsidRDefault="001B1B29" w:rsidP="00F330EF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488B7" w14:textId="77777777" w:rsidR="001B1B29" w:rsidRPr="00F330EF" w:rsidRDefault="001B1B29" w:rsidP="00F330EF">
            <w:pPr>
              <w:jc w:val="right"/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fldChar w:fldCharType="begin"/>
            </w: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instrText xml:space="preserve"> =SUM(ABOVE) </w:instrText>
            </w: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fldChar w:fldCharType="end"/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E8E60E" w14:textId="77777777" w:rsidR="001B1B29" w:rsidRPr="00F330EF" w:rsidRDefault="001B1B29" w:rsidP="00F330EF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DCEFD" w14:textId="026C5AED" w:rsidR="001B1B29" w:rsidRPr="00F330EF" w:rsidRDefault="001B1B29" w:rsidP="00F330EF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CA9913" w14:textId="77777777" w:rsidR="001B1B29" w:rsidRPr="00F330EF" w:rsidRDefault="001B1B29" w:rsidP="00F330EF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9CD2FA" w14:textId="77777777" w:rsidR="001B1B29" w:rsidRPr="00F330EF" w:rsidRDefault="001B1B29" w:rsidP="00F330EF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</w:tr>
      <w:bookmarkEnd w:id="2"/>
    </w:tbl>
    <w:p w14:paraId="5B304B9B" w14:textId="77777777" w:rsidR="006D1319" w:rsidRPr="00F330EF" w:rsidRDefault="006D1319" w:rsidP="000233EC">
      <w:pPr>
        <w:rPr>
          <w:rFonts w:asciiTheme="minorHAnsi" w:hAnsiTheme="minorHAnsi" w:cstheme="minorHAnsi"/>
          <w:b/>
          <w:sz w:val="28"/>
          <w:szCs w:val="28"/>
        </w:rPr>
      </w:pPr>
    </w:p>
    <w:p w14:paraId="66D16A86" w14:textId="77777777" w:rsidR="006D1319" w:rsidRPr="00F330EF" w:rsidRDefault="006D1319" w:rsidP="000233EC">
      <w:pPr>
        <w:rPr>
          <w:rFonts w:asciiTheme="minorHAnsi" w:hAnsiTheme="minorHAnsi" w:cstheme="minorHAnsi"/>
          <w:b/>
          <w:sz w:val="28"/>
          <w:szCs w:val="28"/>
        </w:rPr>
      </w:pPr>
    </w:p>
    <w:p w14:paraId="0AF08221" w14:textId="77777777" w:rsidR="006D1319" w:rsidRPr="00F330EF" w:rsidRDefault="006D1319" w:rsidP="000233EC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>Suggestions:</w:t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</w:p>
    <w:p w14:paraId="47BCF199" w14:textId="77777777" w:rsidR="006D1319" w:rsidRPr="00F330EF" w:rsidRDefault="000233EC" w:rsidP="00A30A43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br w:type="page"/>
      </w:r>
    </w:p>
    <w:p w14:paraId="368D4A9B" w14:textId="77777777" w:rsidR="000233EC" w:rsidRPr="00F330EF" w:rsidRDefault="00074DBB" w:rsidP="000233EC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lastRenderedPageBreak/>
        <w:t>United Way</w:t>
      </w:r>
    </w:p>
    <w:p w14:paraId="6573F5D9" w14:textId="77777777" w:rsidR="000233EC" w:rsidRPr="00F330EF" w:rsidRDefault="000233EC" w:rsidP="000233EC">
      <w:pPr>
        <w:ind w:left="720" w:hanging="720"/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>Goal:</w:t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="00E37F85" w:rsidRPr="00F330EF">
        <w:rPr>
          <w:rFonts w:asciiTheme="minorHAnsi" w:hAnsiTheme="minorHAnsi" w:cstheme="minorHAnsi"/>
          <w:b/>
          <w:sz w:val="28"/>
          <w:szCs w:val="28"/>
        </w:rPr>
        <w:t>$</w:t>
      </w:r>
      <w:r w:rsidR="00074DBB" w:rsidRPr="00F330EF">
        <w:rPr>
          <w:rFonts w:asciiTheme="minorHAnsi" w:hAnsiTheme="minorHAnsi" w:cstheme="minorHAnsi"/>
          <w:b/>
          <w:sz w:val="28"/>
          <w:szCs w:val="28"/>
        </w:rPr>
        <w:t>50,000</w:t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="00E37F85" w:rsidRPr="00F330EF">
        <w:rPr>
          <w:rFonts w:asciiTheme="minorHAnsi" w:hAnsiTheme="minorHAnsi" w:cstheme="minorHAnsi"/>
          <w:b/>
          <w:sz w:val="28"/>
          <w:szCs w:val="28"/>
        </w:rPr>
        <w:tab/>
      </w:r>
      <w:r w:rsidR="00E37F85" w:rsidRPr="00F330EF">
        <w:rPr>
          <w:rFonts w:asciiTheme="minorHAnsi" w:hAnsiTheme="minorHAnsi" w:cstheme="minorHAnsi"/>
          <w:b/>
          <w:sz w:val="28"/>
          <w:szCs w:val="28"/>
        </w:rPr>
        <w:tab/>
      </w:r>
      <w:r w:rsidR="00E37F85" w:rsidRPr="00F330EF">
        <w:rPr>
          <w:rFonts w:asciiTheme="minorHAnsi" w:hAnsiTheme="minorHAnsi" w:cstheme="minorHAnsi"/>
          <w:b/>
          <w:sz w:val="28"/>
          <w:szCs w:val="28"/>
        </w:rPr>
        <w:tab/>
      </w:r>
      <w:r w:rsidR="00E37F85"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 xml:space="preserve">Last year:  </w:t>
      </w:r>
      <w:r w:rsidR="00E37F85" w:rsidRPr="00F330EF">
        <w:rPr>
          <w:rFonts w:asciiTheme="minorHAnsi" w:hAnsiTheme="minorHAnsi" w:cstheme="minorHAnsi"/>
          <w:b/>
          <w:sz w:val="28"/>
          <w:szCs w:val="28"/>
        </w:rPr>
        <w:t>$</w:t>
      </w:r>
      <w:r w:rsidR="00074DBB" w:rsidRPr="00F330EF">
        <w:rPr>
          <w:rFonts w:asciiTheme="minorHAnsi" w:hAnsiTheme="minorHAnsi" w:cstheme="minorHAnsi"/>
          <w:b/>
          <w:sz w:val="28"/>
          <w:szCs w:val="28"/>
        </w:rPr>
        <w:t>50,000</w:t>
      </w:r>
    </w:p>
    <w:p w14:paraId="2CAB61FF" w14:textId="77777777" w:rsidR="000233EC" w:rsidRPr="00F330EF" w:rsidRDefault="000233EC" w:rsidP="000233EC">
      <w:pPr>
        <w:ind w:left="720" w:hanging="720"/>
        <w:rPr>
          <w:rFonts w:asciiTheme="minorHAnsi" w:hAnsiTheme="minorHAnsi" w:cstheme="minorHAnsi"/>
          <w:sz w:val="28"/>
          <w:szCs w:val="28"/>
        </w:rPr>
      </w:pPr>
    </w:p>
    <w:p w14:paraId="45DB3726" w14:textId="77777777" w:rsidR="00C800CA" w:rsidRPr="00F330EF" w:rsidRDefault="00C800CA" w:rsidP="000233EC">
      <w:pPr>
        <w:ind w:left="720" w:hanging="720"/>
        <w:rPr>
          <w:rFonts w:asciiTheme="minorHAnsi" w:hAnsiTheme="minorHAnsi" w:cstheme="minorHAnsi"/>
          <w:sz w:val="28"/>
          <w:szCs w:val="28"/>
        </w:rPr>
      </w:pPr>
    </w:p>
    <w:p w14:paraId="05DF7989" w14:textId="77777777" w:rsidR="00C800CA" w:rsidRPr="00F330EF" w:rsidRDefault="00C800CA" w:rsidP="000233EC">
      <w:pPr>
        <w:ind w:left="720" w:hanging="720"/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>Program</w:t>
      </w:r>
    </w:p>
    <w:p w14:paraId="6946303E" w14:textId="77777777" w:rsidR="000233EC" w:rsidRPr="00F330EF" w:rsidRDefault="000233EC" w:rsidP="000233EC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sponsible:</w:t>
      </w:r>
      <w:r w:rsidRPr="00F330EF">
        <w:rPr>
          <w:rFonts w:asciiTheme="minorHAnsi" w:hAnsiTheme="minorHAnsi" w:cstheme="minorHAnsi"/>
          <w:sz w:val="28"/>
          <w:szCs w:val="28"/>
        </w:rPr>
        <w:tab/>
        <w:t>Staff</w:t>
      </w:r>
    </w:p>
    <w:p w14:paraId="44B5B28F" w14:textId="77777777" w:rsidR="000233EC" w:rsidRPr="00F330EF" w:rsidRDefault="000233EC" w:rsidP="000233EC">
      <w:pPr>
        <w:ind w:left="720" w:hanging="72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Timeframe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="00074DBB" w:rsidRPr="00F330EF">
        <w:rPr>
          <w:rFonts w:asciiTheme="minorHAnsi" w:hAnsiTheme="minorHAnsi" w:cstheme="minorHAnsi"/>
          <w:sz w:val="28"/>
          <w:szCs w:val="28"/>
        </w:rPr>
        <w:t>United Way guidelines</w:t>
      </w:r>
    </w:p>
    <w:p w14:paraId="098FF158" w14:textId="77777777" w:rsidR="00074DBB" w:rsidRPr="00F330EF" w:rsidRDefault="000233EC" w:rsidP="000233EC">
      <w:pPr>
        <w:ind w:left="720" w:hanging="72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Method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</w:r>
    </w:p>
    <w:p w14:paraId="722A64D4" w14:textId="77777777" w:rsidR="000233EC" w:rsidRPr="00F330EF" w:rsidRDefault="000233EC" w:rsidP="000233EC">
      <w:pPr>
        <w:ind w:left="720" w:hanging="72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irect Costs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="00F330EF">
        <w:rPr>
          <w:rFonts w:asciiTheme="minorHAnsi" w:hAnsiTheme="minorHAnsi" w:cstheme="minorHAnsi"/>
          <w:sz w:val="28"/>
          <w:szCs w:val="28"/>
        </w:rPr>
        <w:t>How much staff time?</w:t>
      </w:r>
    </w:p>
    <w:p w14:paraId="5F6B0B21" w14:textId="77777777" w:rsidR="000233EC" w:rsidRPr="00F330EF" w:rsidRDefault="000233EC" w:rsidP="000233EC">
      <w:pPr>
        <w:ind w:left="720" w:hanging="720"/>
        <w:rPr>
          <w:rFonts w:asciiTheme="minorHAnsi" w:hAnsiTheme="minorHAnsi" w:cstheme="minorHAnsi"/>
          <w:sz w:val="28"/>
          <w:szCs w:val="28"/>
        </w:rPr>
      </w:pPr>
    </w:p>
    <w:p w14:paraId="2896E368" w14:textId="77777777" w:rsidR="00074DBB" w:rsidRPr="00F330EF" w:rsidRDefault="00074DBB" w:rsidP="000233EC">
      <w:pPr>
        <w:ind w:left="720" w:hanging="720"/>
        <w:rPr>
          <w:rFonts w:asciiTheme="minorHAnsi" w:hAnsiTheme="minorHAnsi" w:cstheme="minorHAnsi"/>
          <w:sz w:val="28"/>
          <w:szCs w:val="28"/>
        </w:rPr>
      </w:pPr>
    </w:p>
    <w:tbl>
      <w:tblPr>
        <w:tblW w:w="13388" w:type="dxa"/>
        <w:tblInd w:w="-5" w:type="dxa"/>
        <w:tblLook w:val="04A0" w:firstRow="1" w:lastRow="0" w:firstColumn="1" w:lastColumn="0" w:noHBand="0" w:noVBand="1"/>
      </w:tblPr>
      <w:tblGrid>
        <w:gridCol w:w="1856"/>
        <w:gridCol w:w="1856"/>
        <w:gridCol w:w="2308"/>
        <w:gridCol w:w="3684"/>
        <w:gridCol w:w="3684"/>
      </w:tblGrid>
      <w:tr w:rsidR="001B1B29" w:rsidRPr="00F330EF" w14:paraId="21072496" w14:textId="0504909E" w:rsidTr="001B1B29">
        <w:trPr>
          <w:trHeight w:val="369"/>
        </w:trPr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ECE45" w14:textId="77777777" w:rsidR="001B1B29" w:rsidRPr="00F330EF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#</w:t>
            </w: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BFD77" w14:textId="77777777" w:rsidR="001B1B29" w:rsidRPr="00F330EF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Levels</w:t>
            </w:r>
          </w:p>
        </w:tc>
        <w:tc>
          <w:tcPr>
            <w:tcW w:w="23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79440" w14:textId="77777777" w:rsidR="001B1B29" w:rsidRPr="00F330EF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Amounts</w:t>
            </w:r>
          </w:p>
        </w:tc>
        <w:tc>
          <w:tcPr>
            <w:tcW w:w="3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9F22CF" w14:textId="36E6D885" w:rsidR="001B1B29" w:rsidRPr="00F330EF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Visit/Inquire</w:t>
            </w:r>
          </w:p>
        </w:tc>
        <w:tc>
          <w:tcPr>
            <w:tcW w:w="3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2CA989" w14:textId="06C4D2F0" w:rsidR="001B1B29" w:rsidRPr="00F330EF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Result</w:t>
            </w:r>
          </w:p>
        </w:tc>
      </w:tr>
      <w:tr w:rsidR="001B1B29" w:rsidRPr="00F330EF" w14:paraId="58ADC1CE" w14:textId="1B709FB9" w:rsidTr="001B1B29">
        <w:trPr>
          <w:trHeight w:val="369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13499D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FBCB93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BDA171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3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E73A21" w14:textId="49B642E8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3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AC4377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1B1B29" w:rsidRPr="00F330EF" w14:paraId="79EC4342" w14:textId="4DA4FC1B" w:rsidTr="001B1B29">
        <w:trPr>
          <w:trHeight w:val="369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F0D00F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6A8938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1F04E8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3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C10C5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3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686369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1B1B29" w:rsidRPr="00F330EF" w14:paraId="33F51475" w14:textId="38BA978D" w:rsidTr="001B1B29">
        <w:trPr>
          <w:trHeight w:val="369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DD382E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C12AA1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8D4E50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3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21539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3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54BEFB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1B1B29" w:rsidRPr="00F330EF" w14:paraId="7FEAEA24" w14:textId="732F9D50" w:rsidTr="001B1B29">
        <w:trPr>
          <w:trHeight w:val="369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1EA3CB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7E940A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020FAF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3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0946C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3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B3091E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1B1B29" w:rsidRPr="00F330EF" w14:paraId="1E1C3598" w14:textId="63716B89" w:rsidTr="001B1B29">
        <w:trPr>
          <w:trHeight w:val="369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57165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 xml:space="preserve"> TOTAL </w:t>
            </w:r>
            <w:r w:rsidRPr="00F330EF">
              <w:rPr>
                <w:rFonts w:asciiTheme="minorHAnsi" w:hAnsiTheme="minorHAnsi" w:cstheme="minorHAnsi"/>
                <w:b/>
                <w:noProof/>
                <w:color w:val="000000"/>
                <w:sz w:val="28"/>
                <w:szCs w:val="28"/>
              </w:rPr>
              <w:t>potential</w:t>
            </w: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 xml:space="preserve"> gifts</w:t>
            </w:r>
          </w:p>
        </w:tc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C1585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26376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fldChar w:fldCharType="begin"/>
            </w: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instrText xml:space="preserve"> =SUM(ABOVE) </w:instrText>
            </w: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fldChar w:fldCharType="end"/>
            </w:r>
          </w:p>
        </w:tc>
        <w:tc>
          <w:tcPr>
            <w:tcW w:w="3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E7F08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  <w:tc>
          <w:tcPr>
            <w:tcW w:w="3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3743FC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</w:tr>
    </w:tbl>
    <w:p w14:paraId="3B40B9F9" w14:textId="77777777" w:rsidR="00074DBB" w:rsidRPr="00F330EF" w:rsidRDefault="00074DBB" w:rsidP="000233EC">
      <w:pPr>
        <w:ind w:left="720" w:hanging="720"/>
        <w:rPr>
          <w:rFonts w:asciiTheme="minorHAnsi" w:hAnsiTheme="minorHAnsi" w:cstheme="minorHAnsi"/>
          <w:sz w:val="28"/>
          <w:szCs w:val="28"/>
        </w:rPr>
      </w:pPr>
    </w:p>
    <w:p w14:paraId="3D2B5050" w14:textId="77777777" w:rsidR="00074DBB" w:rsidRPr="00F330EF" w:rsidRDefault="00074DBB" w:rsidP="000233EC">
      <w:pPr>
        <w:ind w:left="720" w:hanging="720"/>
        <w:rPr>
          <w:rFonts w:asciiTheme="minorHAnsi" w:hAnsiTheme="minorHAnsi" w:cstheme="minorHAnsi"/>
          <w:sz w:val="28"/>
          <w:szCs w:val="28"/>
        </w:rPr>
      </w:pPr>
    </w:p>
    <w:p w14:paraId="41B4D226" w14:textId="77777777" w:rsidR="00A30A43" w:rsidRPr="00F330EF" w:rsidRDefault="00A30A43" w:rsidP="00A30A43">
      <w:pPr>
        <w:tabs>
          <w:tab w:val="left" w:pos="1380"/>
        </w:tabs>
        <w:ind w:left="720" w:hanging="720"/>
        <w:rPr>
          <w:rFonts w:asciiTheme="minorHAnsi" w:hAnsiTheme="minorHAnsi" w:cstheme="minorHAnsi"/>
          <w:sz w:val="28"/>
          <w:szCs w:val="28"/>
        </w:rPr>
      </w:pPr>
    </w:p>
    <w:p w14:paraId="50EEC16A" w14:textId="77777777" w:rsidR="00074DBB" w:rsidRPr="00F330EF" w:rsidRDefault="00A30A43" w:rsidP="00074DBB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br w:type="page"/>
      </w:r>
      <w:r w:rsidR="00074DBB" w:rsidRPr="00F330EF">
        <w:rPr>
          <w:rFonts w:asciiTheme="minorHAnsi" w:hAnsiTheme="minorHAnsi" w:cstheme="minorHAnsi"/>
          <w:b/>
          <w:sz w:val="28"/>
          <w:szCs w:val="28"/>
        </w:rPr>
        <w:lastRenderedPageBreak/>
        <w:t>Foundation Support:</w:t>
      </w:r>
      <w:r w:rsidR="00074DBB" w:rsidRPr="00F330EF">
        <w:rPr>
          <w:rFonts w:asciiTheme="minorHAnsi" w:hAnsiTheme="minorHAnsi" w:cstheme="minorHAnsi"/>
          <w:b/>
          <w:sz w:val="28"/>
          <w:szCs w:val="28"/>
        </w:rPr>
        <w:tab/>
      </w:r>
    </w:p>
    <w:p w14:paraId="727ECF87" w14:textId="77777777" w:rsidR="00074DBB" w:rsidRPr="00F330EF" w:rsidRDefault="00074DBB" w:rsidP="00074DBB">
      <w:pPr>
        <w:ind w:left="720" w:hanging="720"/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>Goal:</w:t>
      </w:r>
      <w:r w:rsidRPr="00F330EF">
        <w:rPr>
          <w:rFonts w:asciiTheme="minorHAnsi" w:hAnsiTheme="minorHAnsi" w:cstheme="minorHAnsi"/>
          <w:b/>
          <w:sz w:val="28"/>
          <w:szCs w:val="28"/>
        </w:rPr>
        <w:tab/>
        <w:t>$100,000</w:t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  <w:t>Last year:  $</w:t>
      </w:r>
    </w:p>
    <w:p w14:paraId="05EC6DF3" w14:textId="77777777" w:rsidR="00074DBB" w:rsidRPr="00F330EF" w:rsidRDefault="00074DBB" w:rsidP="00074DBB">
      <w:pPr>
        <w:ind w:left="720" w:hanging="720"/>
        <w:rPr>
          <w:rFonts w:asciiTheme="minorHAnsi" w:hAnsiTheme="minorHAnsi" w:cstheme="minorHAnsi"/>
          <w:sz w:val="28"/>
          <w:szCs w:val="28"/>
        </w:rPr>
      </w:pPr>
    </w:p>
    <w:p w14:paraId="5A42B926" w14:textId="77777777" w:rsidR="00074DBB" w:rsidRPr="00F330EF" w:rsidRDefault="00074DBB" w:rsidP="00074DBB">
      <w:pPr>
        <w:ind w:left="720" w:hanging="720"/>
        <w:rPr>
          <w:rFonts w:asciiTheme="minorHAnsi" w:hAnsiTheme="minorHAnsi" w:cstheme="minorHAnsi"/>
          <w:sz w:val="28"/>
          <w:szCs w:val="28"/>
        </w:rPr>
      </w:pPr>
    </w:p>
    <w:p w14:paraId="4CC5D7A5" w14:textId="77777777" w:rsidR="00074DBB" w:rsidRPr="00F330EF" w:rsidRDefault="00074DBB" w:rsidP="00074DBB">
      <w:pPr>
        <w:ind w:left="720" w:hanging="720"/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>Program</w:t>
      </w:r>
    </w:p>
    <w:p w14:paraId="5CEEC3E9" w14:textId="77777777" w:rsidR="00074DBB" w:rsidRPr="00F330EF" w:rsidRDefault="00074DBB" w:rsidP="00074DBB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sponsible:</w:t>
      </w:r>
      <w:r w:rsidRPr="00F330EF">
        <w:rPr>
          <w:rFonts w:asciiTheme="minorHAnsi" w:hAnsiTheme="minorHAnsi" w:cstheme="minorHAnsi"/>
          <w:sz w:val="28"/>
          <w:szCs w:val="28"/>
        </w:rPr>
        <w:tab/>
        <w:t>Development Staff</w:t>
      </w:r>
    </w:p>
    <w:p w14:paraId="4EDE9BDC" w14:textId="77777777" w:rsidR="00074DBB" w:rsidRPr="00F330EF" w:rsidRDefault="00074DBB" w:rsidP="00074DBB">
      <w:pPr>
        <w:ind w:left="720" w:hanging="72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Timeframe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7E173A">
        <w:rPr>
          <w:rFonts w:asciiTheme="minorHAnsi" w:hAnsiTheme="minorHAnsi" w:cstheme="minorHAnsi"/>
          <w:noProof/>
          <w:sz w:val="28"/>
          <w:szCs w:val="28"/>
        </w:rPr>
        <w:t>Year</w:t>
      </w:r>
      <w:r w:rsidR="007E173A">
        <w:rPr>
          <w:rFonts w:asciiTheme="minorHAnsi" w:hAnsiTheme="minorHAnsi" w:cstheme="minorHAnsi"/>
          <w:noProof/>
          <w:sz w:val="28"/>
          <w:szCs w:val="28"/>
        </w:rPr>
        <w:t>-</w:t>
      </w:r>
      <w:r w:rsidRPr="007E173A">
        <w:rPr>
          <w:rFonts w:asciiTheme="minorHAnsi" w:hAnsiTheme="minorHAnsi" w:cstheme="minorHAnsi"/>
          <w:noProof/>
          <w:sz w:val="28"/>
          <w:szCs w:val="28"/>
        </w:rPr>
        <w:t>round</w:t>
      </w:r>
    </w:p>
    <w:p w14:paraId="4D0E1512" w14:textId="77777777" w:rsidR="00074DBB" w:rsidRPr="00F330EF" w:rsidRDefault="00074DBB" w:rsidP="00074DBB">
      <w:pPr>
        <w:ind w:left="720" w:hanging="72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# of Prospects:</w:t>
      </w:r>
      <w:r w:rsidRPr="00F330EF">
        <w:rPr>
          <w:rFonts w:asciiTheme="minorHAnsi" w:hAnsiTheme="minorHAnsi" w:cstheme="minorHAnsi"/>
          <w:sz w:val="28"/>
          <w:szCs w:val="28"/>
        </w:rPr>
        <w:tab/>
        <w:t>10</w:t>
      </w:r>
      <w:r w:rsidRPr="00F330EF">
        <w:rPr>
          <w:rFonts w:asciiTheme="minorHAnsi" w:hAnsiTheme="minorHAnsi" w:cstheme="minorHAnsi"/>
          <w:sz w:val="28"/>
          <w:szCs w:val="28"/>
        </w:rPr>
        <w:tab/>
      </w:r>
    </w:p>
    <w:p w14:paraId="304B3EB0" w14:textId="77777777" w:rsidR="00074DBB" w:rsidRPr="00F330EF" w:rsidRDefault="00074DBB" w:rsidP="00074DBB">
      <w:pPr>
        <w:ind w:left="720" w:hanging="72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Target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  <w:t xml:space="preserve">Local Private and Corporate foundations who have donated </w:t>
      </w:r>
    </w:p>
    <w:p w14:paraId="51B0B609" w14:textId="77777777" w:rsidR="00074DBB" w:rsidRPr="00F330EF" w:rsidRDefault="00074DBB" w:rsidP="00074DBB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  <w:t>In the past; other local private and corporate foundations</w:t>
      </w:r>
    </w:p>
    <w:p w14:paraId="034457C8" w14:textId="77777777" w:rsidR="00074DBB" w:rsidRPr="00F330EF" w:rsidRDefault="00074DBB" w:rsidP="00074DBB">
      <w:pPr>
        <w:ind w:left="720" w:hanging="72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Method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  <w:t>Personal Contact</w:t>
      </w:r>
    </w:p>
    <w:p w14:paraId="6FE84555" w14:textId="77777777" w:rsidR="00074DBB" w:rsidRPr="00F330EF" w:rsidRDefault="00074DBB" w:rsidP="00F330EF">
      <w:pPr>
        <w:ind w:left="216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etermine grants due between January-December and possible amounts</w:t>
      </w:r>
    </w:p>
    <w:p w14:paraId="3CB8B821" w14:textId="77777777" w:rsidR="00074DBB" w:rsidRPr="00F330EF" w:rsidRDefault="00074DBB" w:rsidP="00074DBB">
      <w:pPr>
        <w:ind w:left="720" w:hanging="72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irect Costs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="00F330EF">
        <w:rPr>
          <w:rFonts w:asciiTheme="minorHAnsi" w:hAnsiTheme="minorHAnsi" w:cstheme="minorHAnsi"/>
          <w:sz w:val="28"/>
          <w:szCs w:val="28"/>
        </w:rPr>
        <w:t>Staff time:  Research, prepare, submit, report</w:t>
      </w:r>
    </w:p>
    <w:p w14:paraId="157CAA46" w14:textId="77777777" w:rsidR="00074DBB" w:rsidRPr="00F330EF" w:rsidRDefault="00074DBB" w:rsidP="00074DBB">
      <w:pPr>
        <w:ind w:left="720" w:hanging="720"/>
        <w:rPr>
          <w:rFonts w:asciiTheme="minorHAnsi" w:hAnsiTheme="minorHAnsi" w:cstheme="minorHAnsi"/>
          <w:sz w:val="28"/>
          <w:szCs w:val="28"/>
        </w:rPr>
      </w:pPr>
    </w:p>
    <w:tbl>
      <w:tblPr>
        <w:tblW w:w="14099" w:type="dxa"/>
        <w:tblInd w:w="-5" w:type="dxa"/>
        <w:tblLook w:val="04A0" w:firstRow="1" w:lastRow="0" w:firstColumn="1" w:lastColumn="0" w:noHBand="0" w:noVBand="1"/>
      </w:tblPr>
      <w:tblGrid>
        <w:gridCol w:w="1279"/>
        <w:gridCol w:w="1331"/>
        <w:gridCol w:w="1620"/>
        <w:gridCol w:w="3565"/>
        <w:gridCol w:w="2257"/>
        <w:gridCol w:w="1116"/>
        <w:gridCol w:w="1388"/>
        <w:gridCol w:w="1543"/>
      </w:tblGrid>
      <w:tr w:rsidR="001B1B29" w:rsidRPr="00F330EF" w14:paraId="28FC212F" w14:textId="30597890" w:rsidTr="001B1B29">
        <w:trPr>
          <w:trHeight w:val="369"/>
        </w:trPr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D0290" w14:textId="77777777" w:rsidR="001B1B29" w:rsidRPr="00F330EF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#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844ED" w14:textId="77777777" w:rsidR="001B1B29" w:rsidRPr="00F330EF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Level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9002E" w14:textId="77777777" w:rsidR="001B1B29" w:rsidRPr="00F330EF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Amounts</w:t>
            </w:r>
          </w:p>
        </w:tc>
        <w:tc>
          <w:tcPr>
            <w:tcW w:w="35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8B482" w14:textId="77777777" w:rsidR="001B1B29" w:rsidRPr="00F330EF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Possible names</w:t>
            </w:r>
          </w:p>
        </w:tc>
        <w:tc>
          <w:tcPr>
            <w:tcW w:w="22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81CA39" w14:textId="2867523D" w:rsidR="001B1B29" w:rsidRPr="00F330EF" w:rsidRDefault="001B1B29" w:rsidP="00F330EF">
            <w:pPr>
              <w:ind w:left="-374"/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Inquire/Visit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F5468" w14:textId="2BA7C87B" w:rsidR="001B1B29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Prepare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7D53B" w14:textId="06E26A94" w:rsidR="001B1B29" w:rsidRPr="00F330EF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Due</w:t>
            </w:r>
          </w:p>
        </w:tc>
        <w:tc>
          <w:tcPr>
            <w:tcW w:w="1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72F4C4" w14:textId="69C81B93" w:rsidR="001B1B29" w:rsidRDefault="001B1B29" w:rsidP="00F330EF">
            <w:pPr>
              <w:jc w:val="center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Results</w:t>
            </w:r>
          </w:p>
        </w:tc>
      </w:tr>
      <w:tr w:rsidR="001B1B29" w:rsidRPr="00F330EF" w14:paraId="35DBE1E5" w14:textId="1C24F5D9" w:rsidTr="001B1B29">
        <w:trPr>
          <w:trHeight w:val="369"/>
        </w:trPr>
        <w:tc>
          <w:tcPr>
            <w:tcW w:w="12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91DF83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1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38A3D1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$50,0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F1733F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$50,000</w:t>
            </w:r>
          </w:p>
        </w:tc>
        <w:tc>
          <w:tcPr>
            <w:tcW w:w="3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F2E6D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2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04CCB6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39450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E360A" w14:textId="47F5F84E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F83603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1B1B29" w:rsidRPr="00F330EF" w14:paraId="5237477A" w14:textId="5D3CE30F" w:rsidTr="001B1B29">
        <w:trPr>
          <w:trHeight w:val="369"/>
        </w:trPr>
        <w:tc>
          <w:tcPr>
            <w:tcW w:w="12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75D3E0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2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4E0F5D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$25,0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B05E91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$50,000</w:t>
            </w:r>
          </w:p>
        </w:tc>
        <w:tc>
          <w:tcPr>
            <w:tcW w:w="3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8BD37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2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EFA6F8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A956E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55694" w14:textId="359DA1F2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DFABB7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1B1B29" w:rsidRPr="00F330EF" w14:paraId="1F47EB67" w14:textId="36CB4939" w:rsidTr="001B1B29">
        <w:trPr>
          <w:trHeight w:val="369"/>
        </w:trPr>
        <w:tc>
          <w:tcPr>
            <w:tcW w:w="12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BDF9C0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3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22F9D6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$10,0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D784B3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$30,000</w:t>
            </w:r>
          </w:p>
        </w:tc>
        <w:tc>
          <w:tcPr>
            <w:tcW w:w="3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A878B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2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FEA208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02D3F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AF223" w14:textId="5D2398F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C4DCF6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1B1B29" w:rsidRPr="00F330EF" w14:paraId="6B434F98" w14:textId="2E5D8742" w:rsidTr="001B1B29">
        <w:trPr>
          <w:trHeight w:val="369"/>
        </w:trPr>
        <w:tc>
          <w:tcPr>
            <w:tcW w:w="12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1E9B39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359427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8169B7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3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1919D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2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FBD887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AFBF5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E7821" w14:textId="36C4AAD8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1ACA2A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1B1B29" w:rsidRPr="00F330EF" w14:paraId="25BD68A3" w14:textId="7FCA8944" w:rsidTr="001B1B29">
        <w:trPr>
          <w:trHeight w:val="369"/>
        </w:trPr>
        <w:tc>
          <w:tcPr>
            <w:tcW w:w="12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51709C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59C3DA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BB37FE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3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5FF526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4C7F87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D817E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55E3E" w14:textId="3900B78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00F802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</w:tr>
      <w:tr w:rsidR="001B1B29" w:rsidRPr="00F330EF" w14:paraId="6B47B656" w14:textId="78371367" w:rsidTr="001B1B29">
        <w:trPr>
          <w:trHeight w:val="369"/>
        </w:trPr>
        <w:tc>
          <w:tcPr>
            <w:tcW w:w="12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3EF35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 TOTAL potential gift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CB4BA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DE969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fldChar w:fldCharType="begin"/>
            </w: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instrText xml:space="preserve"> =SUM(ABOVE) </w:instrText>
            </w: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fldChar w:fldCharType="end"/>
            </w: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fldChar w:fldCharType="begin"/>
            </w: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instrText xml:space="preserve"> =SUM(ABOVE) </w:instrText>
            </w: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fldChar w:fldCharType="separate"/>
            </w:r>
            <w:r w:rsidRPr="00F330EF">
              <w:rPr>
                <w:rFonts w:asciiTheme="minorHAnsi" w:hAnsiTheme="minorHAnsi" w:cstheme="minorHAnsi"/>
                <w:b/>
                <w:noProof/>
                <w:color w:val="000000"/>
                <w:sz w:val="28"/>
                <w:szCs w:val="28"/>
              </w:rPr>
              <w:t>$130,000</w:t>
            </w: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fldChar w:fldCharType="end"/>
            </w:r>
          </w:p>
        </w:tc>
        <w:tc>
          <w:tcPr>
            <w:tcW w:w="3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03092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  <w:tc>
          <w:tcPr>
            <w:tcW w:w="22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141932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2F476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769EF" w14:textId="2EADBB9B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F05CD6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</w:tr>
    </w:tbl>
    <w:p w14:paraId="3E654C4F" w14:textId="77777777" w:rsidR="00074DBB" w:rsidRPr="00F330EF" w:rsidRDefault="00074DBB" w:rsidP="00074DBB">
      <w:pPr>
        <w:rPr>
          <w:rFonts w:asciiTheme="minorHAnsi" w:hAnsiTheme="minorHAnsi" w:cstheme="minorHAnsi"/>
          <w:b/>
          <w:i/>
          <w:sz w:val="28"/>
          <w:szCs w:val="28"/>
        </w:rPr>
      </w:pPr>
    </w:p>
    <w:p w14:paraId="4F2D3563" w14:textId="77777777" w:rsidR="00074DBB" w:rsidRPr="00F330EF" w:rsidRDefault="00074DBB" w:rsidP="00074DBB">
      <w:pPr>
        <w:rPr>
          <w:rFonts w:asciiTheme="minorHAnsi" w:hAnsiTheme="minorHAnsi" w:cstheme="minorHAnsi"/>
          <w:b/>
          <w:i/>
          <w:sz w:val="28"/>
          <w:szCs w:val="28"/>
        </w:rPr>
      </w:pPr>
      <w:r w:rsidRPr="00F330EF">
        <w:rPr>
          <w:rFonts w:asciiTheme="minorHAnsi" w:hAnsiTheme="minorHAnsi" w:cstheme="minorHAnsi"/>
          <w:b/>
          <w:i/>
          <w:sz w:val="28"/>
          <w:szCs w:val="28"/>
        </w:rPr>
        <w:t>Suggestions:</w:t>
      </w:r>
      <w:r w:rsidRPr="00F330EF">
        <w:rPr>
          <w:rFonts w:asciiTheme="minorHAnsi" w:hAnsiTheme="minorHAnsi" w:cstheme="minorHAnsi"/>
          <w:b/>
          <w:i/>
          <w:sz w:val="28"/>
          <w:szCs w:val="28"/>
        </w:rPr>
        <w:tab/>
      </w:r>
    </w:p>
    <w:p w14:paraId="23DFB703" w14:textId="77777777" w:rsidR="00074DBB" w:rsidRPr="00F330EF" w:rsidRDefault="00074DBB" w:rsidP="00074DBB">
      <w:pPr>
        <w:ind w:left="720" w:hanging="72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Previous Foundation Support</w:t>
      </w:r>
    </w:p>
    <w:p w14:paraId="587CBBA4" w14:textId="77777777" w:rsidR="00074DBB" w:rsidRPr="00F330EF" w:rsidRDefault="00074DBB" w:rsidP="00074DBB">
      <w:pPr>
        <w:ind w:left="720" w:hanging="72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search new Foundation Support</w:t>
      </w:r>
    </w:p>
    <w:p w14:paraId="5FCED528" w14:textId="77777777" w:rsidR="00FA6937" w:rsidRPr="00F330EF" w:rsidRDefault="00FA6937" w:rsidP="00FA6937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lastRenderedPageBreak/>
        <w:t>Special Events:</w:t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</w:p>
    <w:p w14:paraId="1CD43E8B" w14:textId="77777777" w:rsidR="00E37F85" w:rsidRPr="00F330EF" w:rsidRDefault="00FA6937" w:rsidP="00FA6937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>Total Goal:</w:t>
      </w:r>
      <w:r w:rsidR="00E37F85" w:rsidRPr="00F330EF">
        <w:rPr>
          <w:rFonts w:asciiTheme="minorHAnsi" w:hAnsiTheme="minorHAnsi" w:cstheme="minorHAnsi"/>
          <w:b/>
          <w:sz w:val="28"/>
          <w:szCs w:val="28"/>
        </w:rPr>
        <w:t xml:space="preserve">  $</w:t>
      </w:r>
      <w:r w:rsidR="00074DBB" w:rsidRPr="00F330EF">
        <w:rPr>
          <w:rFonts w:asciiTheme="minorHAnsi" w:hAnsiTheme="minorHAnsi" w:cstheme="minorHAnsi"/>
          <w:b/>
          <w:sz w:val="28"/>
          <w:szCs w:val="28"/>
        </w:rPr>
        <w:t>50,000</w:t>
      </w:r>
      <w:r w:rsidR="00E37F85" w:rsidRPr="00F330EF">
        <w:rPr>
          <w:rFonts w:asciiTheme="minorHAnsi" w:hAnsiTheme="minorHAnsi" w:cstheme="minorHAnsi"/>
          <w:b/>
          <w:sz w:val="28"/>
          <w:szCs w:val="28"/>
        </w:rPr>
        <w:tab/>
      </w:r>
      <w:r w:rsidR="00E37F85" w:rsidRPr="00F330EF">
        <w:rPr>
          <w:rFonts w:asciiTheme="minorHAnsi" w:hAnsiTheme="minorHAnsi" w:cstheme="minorHAnsi"/>
          <w:b/>
          <w:sz w:val="28"/>
          <w:szCs w:val="28"/>
        </w:rPr>
        <w:tab/>
      </w:r>
      <w:r w:rsidR="00E37F85" w:rsidRPr="00F330EF">
        <w:rPr>
          <w:rFonts w:asciiTheme="minorHAnsi" w:hAnsiTheme="minorHAnsi" w:cstheme="minorHAnsi"/>
          <w:b/>
          <w:sz w:val="28"/>
          <w:szCs w:val="28"/>
        </w:rPr>
        <w:tab/>
      </w:r>
      <w:r w:rsidR="00E37F85" w:rsidRPr="00F330EF">
        <w:rPr>
          <w:rFonts w:asciiTheme="minorHAnsi" w:hAnsiTheme="minorHAnsi" w:cstheme="minorHAnsi"/>
          <w:b/>
          <w:sz w:val="28"/>
          <w:szCs w:val="28"/>
        </w:rPr>
        <w:tab/>
      </w:r>
      <w:r w:rsidR="00E37F85" w:rsidRPr="00F330EF">
        <w:rPr>
          <w:rFonts w:asciiTheme="minorHAnsi" w:hAnsiTheme="minorHAnsi" w:cstheme="minorHAnsi"/>
          <w:b/>
          <w:sz w:val="28"/>
          <w:szCs w:val="28"/>
        </w:rPr>
        <w:tab/>
      </w:r>
      <w:r w:rsidR="00E37F85" w:rsidRPr="00F330EF">
        <w:rPr>
          <w:rFonts w:asciiTheme="minorHAnsi" w:hAnsiTheme="minorHAnsi" w:cstheme="minorHAnsi"/>
          <w:b/>
          <w:sz w:val="28"/>
          <w:szCs w:val="28"/>
        </w:rPr>
        <w:tab/>
        <w:t>Last year:  $</w:t>
      </w:r>
      <w:r w:rsidR="00074DBB" w:rsidRPr="00F330EF">
        <w:rPr>
          <w:rFonts w:asciiTheme="minorHAnsi" w:hAnsiTheme="minorHAnsi" w:cstheme="minorHAnsi"/>
          <w:b/>
          <w:sz w:val="28"/>
          <w:szCs w:val="28"/>
        </w:rPr>
        <w:t>30,000</w:t>
      </w:r>
    </w:p>
    <w:p w14:paraId="15701A43" w14:textId="77777777" w:rsidR="00E37F85" w:rsidRPr="00F330EF" w:rsidRDefault="00E37F85" w:rsidP="00FA6937">
      <w:pPr>
        <w:rPr>
          <w:rFonts w:asciiTheme="minorHAnsi" w:hAnsiTheme="minorHAnsi" w:cstheme="minorHAnsi"/>
          <w:b/>
          <w:sz w:val="28"/>
          <w:szCs w:val="28"/>
        </w:rPr>
      </w:pPr>
    </w:p>
    <w:p w14:paraId="08AC45EC" w14:textId="77777777" w:rsidR="00FA6937" w:rsidRPr="00F330EF" w:rsidRDefault="00FA6937" w:rsidP="00FA6937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 xml:space="preserve">Special Event:  </w:t>
      </w:r>
      <w:r w:rsidR="00074DBB" w:rsidRPr="00F330EF">
        <w:rPr>
          <w:rFonts w:asciiTheme="minorHAnsi" w:hAnsiTheme="minorHAnsi" w:cstheme="minorHAnsi"/>
          <w:b/>
          <w:sz w:val="28"/>
          <w:szCs w:val="28"/>
        </w:rPr>
        <w:t>SPONSORSHIPS</w:t>
      </w:r>
      <w:r w:rsidR="009E1C14"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  <w:t xml:space="preserve"> </w:t>
      </w:r>
    </w:p>
    <w:p w14:paraId="54033072" w14:textId="77777777" w:rsidR="00FA6937" w:rsidRPr="00F330EF" w:rsidRDefault="00FA6937" w:rsidP="00FA6937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sponsible:</w:t>
      </w:r>
      <w:r w:rsidRPr="00F330EF">
        <w:rPr>
          <w:rFonts w:asciiTheme="minorHAnsi" w:hAnsiTheme="minorHAnsi" w:cstheme="minorHAnsi"/>
          <w:sz w:val="28"/>
          <w:szCs w:val="28"/>
        </w:rPr>
        <w:tab/>
        <w:t>Board and Staff-plan and implement</w:t>
      </w:r>
    </w:p>
    <w:p w14:paraId="19666AB8" w14:textId="77777777" w:rsidR="00FA6937" w:rsidRPr="00F330EF" w:rsidRDefault="00FA6937" w:rsidP="00FA6937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Time Frame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  <w:t xml:space="preserve">Ongoing </w:t>
      </w:r>
    </w:p>
    <w:p w14:paraId="0918DE80" w14:textId="77777777" w:rsidR="00FA6937" w:rsidRPr="00F330EF" w:rsidRDefault="00FA6937" w:rsidP="00FA6937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# of prospects:</w:t>
      </w:r>
      <w:r w:rsidRPr="00F330EF">
        <w:rPr>
          <w:rFonts w:asciiTheme="minorHAnsi" w:hAnsiTheme="minorHAnsi" w:cstheme="minorHAnsi"/>
          <w:sz w:val="28"/>
          <w:szCs w:val="28"/>
        </w:rPr>
        <w:tab/>
        <w:t>n/a</w:t>
      </w:r>
    </w:p>
    <w:p w14:paraId="1A1C9D2F" w14:textId="77777777" w:rsidR="00FA6937" w:rsidRPr="00F330EF" w:rsidRDefault="00FA6937" w:rsidP="00FA6937">
      <w:pPr>
        <w:ind w:left="1440" w:hanging="144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Target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  <w:t>Community interest</w:t>
      </w:r>
    </w:p>
    <w:p w14:paraId="56C6CEE4" w14:textId="77777777" w:rsidR="00FA6937" w:rsidRPr="00F330EF" w:rsidRDefault="00FA6937" w:rsidP="00FA6937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irect Costs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  <w:t>Staff time</w:t>
      </w:r>
    </w:p>
    <w:p w14:paraId="23FBF139" w14:textId="77777777" w:rsidR="00074DBB" w:rsidRPr="00F330EF" w:rsidRDefault="00074DBB" w:rsidP="00FA6937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  <w:t>Volunteer time</w:t>
      </w:r>
    </w:p>
    <w:p w14:paraId="1361DCDE" w14:textId="77777777" w:rsidR="00074DBB" w:rsidRPr="00F330EF" w:rsidRDefault="00074DBB" w:rsidP="00FA6937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  <w:t>Board time</w:t>
      </w:r>
    </w:p>
    <w:p w14:paraId="2C62FD3A" w14:textId="77777777" w:rsidR="00074DBB" w:rsidRPr="00F330EF" w:rsidRDefault="00074DBB" w:rsidP="00FA6937">
      <w:pPr>
        <w:rPr>
          <w:rFonts w:asciiTheme="minorHAnsi" w:hAnsiTheme="minorHAnsi" w:cstheme="minorHAnsi"/>
          <w:sz w:val="28"/>
          <w:szCs w:val="28"/>
        </w:rPr>
      </w:pPr>
    </w:p>
    <w:p w14:paraId="53E9DB5F" w14:textId="77777777" w:rsidR="00074DBB" w:rsidRPr="00F330EF" w:rsidRDefault="005E779F" w:rsidP="005E779F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ab/>
      </w:r>
    </w:p>
    <w:tbl>
      <w:tblPr>
        <w:tblW w:w="13675" w:type="dxa"/>
        <w:tblInd w:w="-5" w:type="dxa"/>
        <w:tblLook w:val="04A0" w:firstRow="1" w:lastRow="0" w:firstColumn="1" w:lastColumn="0" w:noHBand="0" w:noVBand="1"/>
      </w:tblPr>
      <w:tblGrid>
        <w:gridCol w:w="1858"/>
        <w:gridCol w:w="1856"/>
        <w:gridCol w:w="2308"/>
        <w:gridCol w:w="3684"/>
        <w:gridCol w:w="1596"/>
        <w:gridCol w:w="1149"/>
        <w:gridCol w:w="1224"/>
      </w:tblGrid>
      <w:tr w:rsidR="001B1B29" w:rsidRPr="00F330EF" w14:paraId="6BF60D45" w14:textId="63DEAB63" w:rsidTr="001B1B29">
        <w:trPr>
          <w:trHeight w:val="369"/>
        </w:trPr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1A427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#</w:t>
            </w: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3416F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Levels</w:t>
            </w:r>
          </w:p>
        </w:tc>
        <w:tc>
          <w:tcPr>
            <w:tcW w:w="23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2344B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Amounts</w:t>
            </w:r>
          </w:p>
        </w:tc>
        <w:tc>
          <w:tcPr>
            <w:tcW w:w="3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CC31C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Possible names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CBCA7A" w14:textId="02498422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Inquire/visit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715E8B" w14:textId="231FEA14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Ask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61E1C2" w14:textId="1A5F4384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Result</w:t>
            </w:r>
          </w:p>
        </w:tc>
      </w:tr>
      <w:tr w:rsidR="001B1B29" w:rsidRPr="00F330EF" w14:paraId="4092AD7B" w14:textId="761EC5C9" w:rsidTr="001B1B29">
        <w:trPr>
          <w:trHeight w:val="369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6800AF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EF13B8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D41AAA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3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FB4AA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01AE80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345FB6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96A908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1B1B29" w:rsidRPr="00F330EF" w14:paraId="59150147" w14:textId="4FDF58DE" w:rsidTr="001B1B29">
        <w:trPr>
          <w:trHeight w:val="369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162BB6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97D1C4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570E36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3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2ECA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99D48D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DC9473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6128FF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1B1B29" w:rsidRPr="00F330EF" w14:paraId="597BBB21" w14:textId="186E8B24" w:rsidTr="001B1B29">
        <w:trPr>
          <w:trHeight w:val="369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DEF16A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E02336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B38ED5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3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B4E68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64F572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A148B1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3DCA903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1B1B29" w:rsidRPr="00F330EF" w14:paraId="217E8032" w14:textId="234CB620" w:rsidTr="001B1B29">
        <w:trPr>
          <w:trHeight w:val="369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C6C889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083106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4D7364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3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0B6B8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ADEED2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BD7D87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F3C1E4" w14:textId="77777777" w:rsidR="001B1B29" w:rsidRPr="00F330EF" w:rsidRDefault="001B1B29" w:rsidP="006932A9">
            <w:pPr>
              <w:rPr>
                <w:rFonts w:asciiTheme="minorHAnsi" w:hAnsiTheme="minorHAnsi" w:cstheme="minorHAnsi"/>
                <w:color w:val="000000"/>
                <w:sz w:val="28"/>
                <w:szCs w:val="28"/>
              </w:rPr>
            </w:pPr>
          </w:p>
        </w:tc>
      </w:tr>
      <w:tr w:rsidR="001B1B29" w:rsidRPr="00F330EF" w14:paraId="6760461D" w14:textId="3262209F" w:rsidTr="001B1B29">
        <w:trPr>
          <w:trHeight w:val="369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8BF5B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 TOTAL potential gifts</w:t>
            </w:r>
          </w:p>
        </w:tc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1BA96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FCCA2" w14:textId="77777777" w:rsidR="001B1B29" w:rsidRPr="00F330EF" w:rsidRDefault="001B1B29" w:rsidP="006932A9">
            <w:pPr>
              <w:jc w:val="right"/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fldChar w:fldCharType="begin"/>
            </w: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instrText xml:space="preserve"> =SUM(ABOVE) </w:instrText>
            </w: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fldChar w:fldCharType="end"/>
            </w:r>
          </w:p>
        </w:tc>
        <w:tc>
          <w:tcPr>
            <w:tcW w:w="3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A28E9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EB082C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6B741E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8A309A" w14:textId="77777777" w:rsidR="001B1B29" w:rsidRPr="00F330EF" w:rsidRDefault="001B1B29" w:rsidP="006932A9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</w:rPr>
            </w:pPr>
          </w:p>
        </w:tc>
      </w:tr>
    </w:tbl>
    <w:p w14:paraId="736EADB5" w14:textId="77777777" w:rsidR="005E779F" w:rsidRPr="00F330EF" w:rsidRDefault="005E779F" w:rsidP="005E779F">
      <w:pPr>
        <w:rPr>
          <w:rFonts w:asciiTheme="minorHAnsi" w:hAnsiTheme="minorHAnsi" w:cstheme="minorHAnsi"/>
          <w:b/>
          <w:sz w:val="28"/>
          <w:szCs w:val="28"/>
        </w:rPr>
      </w:pPr>
    </w:p>
    <w:p w14:paraId="38047CA0" w14:textId="1D7F503A" w:rsidR="00FA6937" w:rsidRPr="00F330EF" w:rsidRDefault="00FA6937" w:rsidP="001B1B29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>Suggestions:</w:t>
      </w:r>
    </w:p>
    <w:p w14:paraId="3D8E5D0F" w14:textId="77777777" w:rsidR="00E40A05" w:rsidRPr="00F330EF" w:rsidRDefault="006E7E8E" w:rsidP="00FA6937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From the fund development committee, create </w:t>
      </w:r>
      <w:r w:rsidRPr="001728D1">
        <w:rPr>
          <w:rFonts w:asciiTheme="minorHAnsi" w:hAnsiTheme="minorHAnsi" w:cstheme="minorHAnsi"/>
          <w:noProof/>
          <w:sz w:val="28"/>
          <w:szCs w:val="28"/>
        </w:rPr>
        <w:t>a committee</w:t>
      </w:r>
      <w:r w:rsidRPr="00F330EF">
        <w:rPr>
          <w:rFonts w:asciiTheme="minorHAnsi" w:hAnsiTheme="minorHAnsi" w:cstheme="minorHAnsi"/>
          <w:sz w:val="28"/>
          <w:szCs w:val="28"/>
        </w:rPr>
        <w:t xml:space="preserve"> for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special</w:t>
      </w:r>
      <w:r w:rsidRPr="00F330EF">
        <w:rPr>
          <w:rFonts w:asciiTheme="minorHAnsi" w:hAnsiTheme="minorHAnsi" w:cstheme="minorHAnsi"/>
          <w:sz w:val="28"/>
          <w:szCs w:val="28"/>
        </w:rPr>
        <w:t xml:space="preserve"> event</w:t>
      </w:r>
    </w:p>
    <w:p w14:paraId="1994DCBF" w14:textId="77777777" w:rsidR="006E7E8E" w:rsidRPr="00F330EF" w:rsidRDefault="006E7E8E" w:rsidP="00FA6937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Coordinate </w:t>
      </w:r>
      <w:r w:rsidRPr="00F330EF">
        <w:rPr>
          <w:rFonts w:asciiTheme="minorHAnsi" w:hAnsiTheme="minorHAnsi" w:cstheme="minorHAnsi"/>
          <w:noProof/>
          <w:sz w:val="28"/>
          <w:szCs w:val="28"/>
        </w:rPr>
        <w:t>which</w:t>
      </w:r>
      <w:r w:rsidRPr="00F330EF">
        <w:rPr>
          <w:rFonts w:asciiTheme="minorHAnsi" w:hAnsiTheme="minorHAnsi" w:cstheme="minorHAnsi"/>
          <w:sz w:val="28"/>
          <w:szCs w:val="28"/>
        </w:rPr>
        <w:t xml:space="preserve"> sponsors will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be asked</w:t>
      </w:r>
      <w:r w:rsidRPr="00F330EF">
        <w:rPr>
          <w:rFonts w:asciiTheme="minorHAnsi" w:hAnsiTheme="minorHAnsi" w:cstheme="minorHAnsi"/>
          <w:sz w:val="28"/>
          <w:szCs w:val="28"/>
        </w:rPr>
        <w:t xml:space="preserve"> for each event</w:t>
      </w:r>
    </w:p>
    <w:p w14:paraId="3DA63F11" w14:textId="77777777" w:rsidR="00FA6937" w:rsidRPr="00F330EF" w:rsidRDefault="00D16DE3" w:rsidP="00FA6937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Create </w:t>
      </w:r>
      <w:r w:rsidR="009E1C14" w:rsidRPr="00230A24">
        <w:rPr>
          <w:rFonts w:asciiTheme="minorHAnsi" w:hAnsiTheme="minorHAnsi" w:cstheme="minorHAnsi"/>
          <w:noProof/>
          <w:sz w:val="28"/>
          <w:szCs w:val="28"/>
        </w:rPr>
        <w:t>Budget</w:t>
      </w:r>
      <w:r w:rsidR="009E1C14" w:rsidRPr="00F330EF">
        <w:rPr>
          <w:rFonts w:asciiTheme="minorHAnsi" w:hAnsiTheme="minorHAnsi" w:cstheme="minorHAnsi"/>
          <w:sz w:val="28"/>
          <w:szCs w:val="28"/>
        </w:rPr>
        <w:t xml:space="preserve"> </w:t>
      </w:r>
      <w:r w:rsidR="001D0A6E" w:rsidRPr="00F330EF">
        <w:rPr>
          <w:rFonts w:asciiTheme="minorHAnsi" w:hAnsiTheme="minorHAnsi" w:cstheme="minorHAnsi"/>
          <w:sz w:val="28"/>
          <w:szCs w:val="28"/>
        </w:rPr>
        <w:t>for the</w:t>
      </w:r>
      <w:r w:rsidR="009E1C14" w:rsidRPr="00F330EF">
        <w:rPr>
          <w:rFonts w:asciiTheme="minorHAnsi" w:hAnsiTheme="minorHAnsi" w:cstheme="minorHAnsi"/>
          <w:sz w:val="28"/>
          <w:szCs w:val="28"/>
        </w:rPr>
        <w:t xml:space="preserve"> </w:t>
      </w:r>
      <w:r w:rsidR="009E1C14" w:rsidRPr="00230A24">
        <w:rPr>
          <w:rFonts w:asciiTheme="minorHAnsi" w:hAnsiTheme="minorHAnsi" w:cstheme="minorHAnsi"/>
          <w:noProof/>
          <w:sz w:val="28"/>
          <w:szCs w:val="28"/>
        </w:rPr>
        <w:t>event</w:t>
      </w:r>
      <w:r w:rsidR="009E1C14" w:rsidRPr="00F330EF">
        <w:rPr>
          <w:rFonts w:asciiTheme="minorHAnsi" w:hAnsiTheme="minorHAnsi" w:cstheme="minorHAnsi"/>
          <w:sz w:val="28"/>
          <w:szCs w:val="28"/>
        </w:rPr>
        <w:t xml:space="preserve">.  Need to determine expenses to make sure you </w:t>
      </w:r>
      <w:r w:rsidR="009E1C14" w:rsidRPr="00F330EF">
        <w:rPr>
          <w:rFonts w:asciiTheme="minorHAnsi" w:hAnsiTheme="minorHAnsi" w:cstheme="minorHAnsi"/>
          <w:b/>
          <w:sz w:val="28"/>
          <w:szCs w:val="28"/>
        </w:rPr>
        <w:t>net</w:t>
      </w:r>
      <w:r w:rsidR="009E1C14" w:rsidRPr="00F330EF">
        <w:rPr>
          <w:rFonts w:asciiTheme="minorHAnsi" w:hAnsiTheme="minorHAnsi" w:cstheme="minorHAnsi"/>
          <w:sz w:val="28"/>
          <w:szCs w:val="28"/>
        </w:rPr>
        <w:t xml:space="preserve"> this amount for each event</w:t>
      </w:r>
    </w:p>
    <w:p w14:paraId="5DB171AD" w14:textId="77777777" w:rsidR="009E1C14" w:rsidRPr="00F330EF" w:rsidRDefault="00D16DE3" w:rsidP="00FA6937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Create </w:t>
      </w:r>
      <w:r w:rsidR="009E1C14" w:rsidRPr="00F330EF">
        <w:rPr>
          <w:rFonts w:asciiTheme="minorHAnsi" w:hAnsiTheme="minorHAnsi" w:cstheme="minorHAnsi"/>
          <w:sz w:val="28"/>
          <w:szCs w:val="28"/>
        </w:rPr>
        <w:t xml:space="preserve">Timeline </w:t>
      </w:r>
      <w:r w:rsidR="001D0A6E" w:rsidRPr="00F330EF">
        <w:rPr>
          <w:rFonts w:asciiTheme="minorHAnsi" w:hAnsiTheme="minorHAnsi" w:cstheme="minorHAnsi"/>
          <w:sz w:val="28"/>
          <w:szCs w:val="28"/>
        </w:rPr>
        <w:t xml:space="preserve">for </w:t>
      </w:r>
      <w:r w:rsidR="001D0A6E" w:rsidRPr="00230A24">
        <w:rPr>
          <w:rFonts w:asciiTheme="minorHAnsi" w:hAnsiTheme="minorHAnsi" w:cstheme="minorHAnsi"/>
          <w:noProof/>
          <w:sz w:val="28"/>
          <w:szCs w:val="28"/>
        </w:rPr>
        <w:t>event</w:t>
      </w:r>
      <w:r w:rsidR="009E1C14" w:rsidRPr="00F330EF">
        <w:rPr>
          <w:rFonts w:asciiTheme="minorHAnsi" w:hAnsiTheme="minorHAnsi" w:cstheme="minorHAnsi"/>
          <w:sz w:val="28"/>
          <w:szCs w:val="28"/>
        </w:rPr>
        <w:t>.</w:t>
      </w:r>
    </w:p>
    <w:p w14:paraId="7B62DE53" w14:textId="77777777" w:rsidR="009E1C14" w:rsidRPr="00F330EF" w:rsidRDefault="009E1C14" w:rsidP="00FA6937">
      <w:pPr>
        <w:rPr>
          <w:rFonts w:asciiTheme="minorHAnsi" w:hAnsiTheme="minorHAnsi" w:cstheme="minorHAnsi"/>
          <w:color w:val="0070C0"/>
          <w:sz w:val="28"/>
          <w:szCs w:val="28"/>
        </w:rPr>
      </w:pPr>
    </w:p>
    <w:p w14:paraId="1A6667C9" w14:textId="77777777" w:rsidR="00FA6937" w:rsidRPr="00F330EF" w:rsidRDefault="000233EC" w:rsidP="00074DBB">
      <w:pPr>
        <w:ind w:left="4320" w:hanging="4320"/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br w:type="page"/>
      </w:r>
      <w:r w:rsidR="00FA6937" w:rsidRPr="00F330EF">
        <w:rPr>
          <w:rFonts w:asciiTheme="minorHAnsi" w:hAnsiTheme="minorHAnsi" w:cstheme="minorHAnsi"/>
          <w:b/>
          <w:sz w:val="28"/>
          <w:szCs w:val="28"/>
        </w:rPr>
        <w:lastRenderedPageBreak/>
        <w:t>Annual Giving</w:t>
      </w:r>
    </w:p>
    <w:p w14:paraId="65A84BA8" w14:textId="77777777" w:rsidR="007F4675" w:rsidRPr="00F330EF" w:rsidRDefault="007F4675" w:rsidP="00FA6937">
      <w:pPr>
        <w:ind w:left="4320" w:hanging="4320"/>
        <w:rPr>
          <w:rFonts w:asciiTheme="minorHAnsi" w:hAnsiTheme="minorHAnsi" w:cstheme="minorHAnsi"/>
          <w:b/>
          <w:i/>
          <w:sz w:val="28"/>
          <w:szCs w:val="28"/>
        </w:rPr>
      </w:pPr>
      <w:r w:rsidRPr="00F330EF">
        <w:rPr>
          <w:rFonts w:asciiTheme="minorHAnsi" w:hAnsiTheme="minorHAnsi" w:cstheme="minorHAnsi"/>
          <w:b/>
          <w:i/>
          <w:sz w:val="28"/>
          <w:szCs w:val="28"/>
        </w:rPr>
        <w:t>Direct Mail</w:t>
      </w:r>
    </w:p>
    <w:p w14:paraId="046B615F" w14:textId="77777777" w:rsidR="007F4675" w:rsidRPr="00F330EF" w:rsidRDefault="007F4675" w:rsidP="007F4675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>Goal:  $</w:t>
      </w:r>
      <w:r w:rsidR="00074DBB" w:rsidRPr="00F330EF">
        <w:rPr>
          <w:rFonts w:asciiTheme="minorHAnsi" w:hAnsiTheme="minorHAnsi" w:cstheme="minorHAnsi"/>
          <w:b/>
          <w:sz w:val="28"/>
          <w:szCs w:val="28"/>
        </w:rPr>
        <w:t>5</w:t>
      </w:r>
      <w:r w:rsidR="006E7E8E" w:rsidRPr="00F330EF">
        <w:rPr>
          <w:rFonts w:asciiTheme="minorHAnsi" w:hAnsiTheme="minorHAnsi" w:cstheme="minorHAnsi"/>
          <w:b/>
          <w:sz w:val="28"/>
          <w:szCs w:val="28"/>
        </w:rPr>
        <w:t>0</w:t>
      </w:r>
      <w:r w:rsidRPr="00F330EF">
        <w:rPr>
          <w:rFonts w:asciiTheme="minorHAnsi" w:hAnsiTheme="minorHAnsi" w:cstheme="minorHAnsi"/>
          <w:b/>
          <w:sz w:val="28"/>
          <w:szCs w:val="28"/>
        </w:rPr>
        <w:t xml:space="preserve">,000 </w:t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  <w:t>Last year:  $</w:t>
      </w:r>
      <w:r w:rsidR="00074DBB" w:rsidRPr="00F330EF">
        <w:rPr>
          <w:rFonts w:asciiTheme="minorHAnsi" w:hAnsiTheme="minorHAnsi" w:cstheme="minorHAnsi"/>
          <w:b/>
          <w:sz w:val="28"/>
          <w:szCs w:val="28"/>
        </w:rPr>
        <w:t>50,000</w:t>
      </w:r>
    </w:p>
    <w:p w14:paraId="26833E39" w14:textId="77777777" w:rsidR="000A568A" w:rsidRPr="00F330EF" w:rsidRDefault="007F4675" w:rsidP="000A568A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sponsible:</w:t>
      </w:r>
      <w:r w:rsidRPr="00F330EF">
        <w:rPr>
          <w:rFonts w:asciiTheme="minorHAnsi" w:hAnsiTheme="minorHAnsi" w:cstheme="minorHAnsi"/>
          <w:sz w:val="28"/>
          <w:szCs w:val="28"/>
        </w:rPr>
        <w:tab/>
        <w:t>Staff</w:t>
      </w:r>
      <w:r w:rsidR="00EB00A0" w:rsidRPr="00F330EF">
        <w:rPr>
          <w:rFonts w:asciiTheme="minorHAnsi" w:hAnsiTheme="minorHAnsi" w:cstheme="minorHAnsi"/>
          <w:sz w:val="28"/>
          <w:szCs w:val="28"/>
        </w:rPr>
        <w:t xml:space="preserve"> </w:t>
      </w:r>
      <w:r w:rsidR="000A568A" w:rsidRPr="00F330EF">
        <w:rPr>
          <w:rFonts w:asciiTheme="minorHAnsi" w:hAnsiTheme="minorHAnsi" w:cstheme="minorHAnsi"/>
          <w:sz w:val="28"/>
          <w:szCs w:val="28"/>
        </w:rPr>
        <w:t>plans, creates, prints and mail out</w:t>
      </w:r>
    </w:p>
    <w:p w14:paraId="13F6D9D7" w14:textId="77777777" w:rsidR="007F4675" w:rsidRPr="00F330EF" w:rsidRDefault="000A568A" w:rsidP="000A568A">
      <w:pPr>
        <w:ind w:left="1440" w:firstLine="72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Board shares names and addresses/signs letters</w:t>
      </w:r>
    </w:p>
    <w:p w14:paraId="000FCB60" w14:textId="77777777" w:rsidR="007F4675" w:rsidRPr="00F330EF" w:rsidRDefault="007F4675" w:rsidP="007F4675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Time Frame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  <w:t>2 x times a year February/November</w:t>
      </w:r>
    </w:p>
    <w:p w14:paraId="78F9D32D" w14:textId="77777777" w:rsidR="007F4675" w:rsidRPr="00F330EF" w:rsidRDefault="007F4675" w:rsidP="007F4675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# of prospects:</w:t>
      </w:r>
      <w:r w:rsidRPr="00F330EF">
        <w:rPr>
          <w:rFonts w:asciiTheme="minorHAnsi" w:hAnsiTheme="minorHAnsi" w:cstheme="minorHAnsi"/>
          <w:sz w:val="28"/>
          <w:szCs w:val="28"/>
        </w:rPr>
        <w:tab/>
        <w:t>Target:</w:t>
      </w:r>
      <w:r w:rsidRPr="00F330EF">
        <w:rPr>
          <w:rFonts w:asciiTheme="minorHAnsi" w:hAnsiTheme="minorHAnsi" w:cstheme="minorHAnsi"/>
          <w:sz w:val="28"/>
          <w:szCs w:val="28"/>
        </w:rPr>
        <w:tab/>
        <w:t xml:space="preserve">$250 </w:t>
      </w:r>
      <w:proofErr w:type="gramStart"/>
      <w:r w:rsidRPr="00F330EF">
        <w:rPr>
          <w:rFonts w:asciiTheme="minorHAnsi" w:hAnsiTheme="minorHAnsi" w:cstheme="minorHAnsi"/>
          <w:sz w:val="28"/>
          <w:szCs w:val="28"/>
        </w:rPr>
        <w:t>&lt;  (</w:t>
      </w:r>
      <w:proofErr w:type="gramEnd"/>
      <w:r w:rsidRPr="00F330EF">
        <w:rPr>
          <w:rFonts w:asciiTheme="minorHAnsi" w:hAnsiTheme="minorHAnsi" w:cstheme="minorHAnsi"/>
          <w:sz w:val="28"/>
          <w:szCs w:val="28"/>
        </w:rPr>
        <w:t>includes memorials and in honor of…)</w:t>
      </w:r>
    </w:p>
    <w:p w14:paraId="2327531F" w14:textId="77777777" w:rsidR="007F4675" w:rsidRPr="00F330EF" w:rsidRDefault="007F4675" w:rsidP="007F4675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Method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  <w:t>Direct Mail</w:t>
      </w:r>
    </w:p>
    <w:p w14:paraId="1553A8D0" w14:textId="6EAE9550" w:rsidR="007F4675" w:rsidRPr="00F330EF" w:rsidRDefault="007F4675" w:rsidP="007F4675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irect Costs:</w:t>
      </w:r>
      <w:r w:rsidRPr="00F330EF">
        <w:rPr>
          <w:rFonts w:asciiTheme="minorHAnsi" w:hAnsiTheme="minorHAnsi" w:cstheme="minorHAnsi"/>
          <w:sz w:val="28"/>
          <w:szCs w:val="28"/>
        </w:rPr>
        <w:tab/>
      </w:r>
      <w:r w:rsidRPr="00F330EF">
        <w:rPr>
          <w:rFonts w:asciiTheme="minorHAnsi" w:hAnsiTheme="minorHAnsi" w:cstheme="minorHAnsi"/>
          <w:sz w:val="28"/>
          <w:szCs w:val="28"/>
        </w:rPr>
        <w:tab/>
        <w:t>Postage, stationary and return envelopes</w:t>
      </w:r>
    </w:p>
    <w:tbl>
      <w:tblPr>
        <w:tblpPr w:leftFromText="180" w:rightFromText="180" w:vertAnchor="text" w:horzAnchor="margin" w:tblpXSpec="center" w:tblpY="704"/>
        <w:tblW w:w="57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08"/>
        <w:gridCol w:w="1955"/>
        <w:gridCol w:w="2178"/>
      </w:tblGrid>
      <w:tr w:rsidR="007F4675" w:rsidRPr="00F330EF" w14:paraId="3698B0E6" w14:textId="77777777">
        <w:trPr>
          <w:trHeight w:val="292"/>
        </w:trPr>
        <w:tc>
          <w:tcPr>
            <w:tcW w:w="1608" w:type="dxa"/>
            <w:shd w:val="clear" w:color="auto" w:fill="auto"/>
            <w:noWrap/>
            <w:vAlign w:val="bottom"/>
          </w:tcPr>
          <w:p w14:paraId="457FFF77" w14:textId="77777777" w:rsidR="007F4675" w:rsidRPr="00F330EF" w:rsidRDefault="007F4675" w:rsidP="00025B82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bookmarkStart w:id="3" w:name="_Hlk480196554"/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#</w:t>
            </w:r>
          </w:p>
        </w:tc>
        <w:tc>
          <w:tcPr>
            <w:tcW w:w="1955" w:type="dxa"/>
            <w:shd w:val="clear" w:color="auto" w:fill="auto"/>
            <w:noWrap/>
            <w:vAlign w:val="bottom"/>
          </w:tcPr>
          <w:p w14:paraId="5A785225" w14:textId="77777777" w:rsidR="007F4675" w:rsidRPr="00F330EF" w:rsidRDefault="007F4675" w:rsidP="00025B82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Levels</w:t>
            </w:r>
          </w:p>
        </w:tc>
        <w:tc>
          <w:tcPr>
            <w:tcW w:w="2178" w:type="dxa"/>
            <w:shd w:val="clear" w:color="auto" w:fill="auto"/>
            <w:noWrap/>
            <w:vAlign w:val="bottom"/>
          </w:tcPr>
          <w:p w14:paraId="54F42E15" w14:textId="77777777" w:rsidR="007F4675" w:rsidRPr="00F330EF" w:rsidRDefault="007F4675" w:rsidP="00025B82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074DBB" w:rsidRPr="00F330EF" w14:paraId="3AB06C29" w14:textId="77777777">
        <w:trPr>
          <w:trHeight w:val="292"/>
        </w:trPr>
        <w:tc>
          <w:tcPr>
            <w:tcW w:w="1608" w:type="dxa"/>
            <w:shd w:val="clear" w:color="auto" w:fill="auto"/>
            <w:noWrap/>
            <w:vAlign w:val="bottom"/>
          </w:tcPr>
          <w:p w14:paraId="1AC73628" w14:textId="77777777" w:rsidR="00074DBB" w:rsidRPr="00F330EF" w:rsidRDefault="00074DBB" w:rsidP="00025B82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10</w:t>
            </w:r>
          </w:p>
        </w:tc>
        <w:tc>
          <w:tcPr>
            <w:tcW w:w="1955" w:type="dxa"/>
            <w:shd w:val="clear" w:color="auto" w:fill="auto"/>
            <w:noWrap/>
            <w:vAlign w:val="bottom"/>
          </w:tcPr>
          <w:p w14:paraId="677564C3" w14:textId="77777777" w:rsidR="00074DBB" w:rsidRPr="00F330EF" w:rsidRDefault="00074DBB" w:rsidP="00025B82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1,000</w:t>
            </w:r>
          </w:p>
        </w:tc>
        <w:tc>
          <w:tcPr>
            <w:tcW w:w="2178" w:type="dxa"/>
            <w:shd w:val="clear" w:color="auto" w:fill="auto"/>
            <w:noWrap/>
            <w:vAlign w:val="bottom"/>
          </w:tcPr>
          <w:p w14:paraId="1DA76A94" w14:textId="77777777" w:rsidR="00074DBB" w:rsidRPr="00F330EF" w:rsidRDefault="00074DBB" w:rsidP="00025B82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10,000</w:t>
            </w:r>
          </w:p>
        </w:tc>
      </w:tr>
      <w:tr w:rsidR="00074DBB" w:rsidRPr="00F330EF" w14:paraId="6DC76339" w14:textId="77777777">
        <w:trPr>
          <w:trHeight w:val="292"/>
        </w:trPr>
        <w:tc>
          <w:tcPr>
            <w:tcW w:w="1608" w:type="dxa"/>
            <w:shd w:val="clear" w:color="auto" w:fill="auto"/>
            <w:noWrap/>
            <w:vAlign w:val="bottom"/>
          </w:tcPr>
          <w:p w14:paraId="1D3223CF" w14:textId="77777777" w:rsidR="00074DBB" w:rsidRPr="00F330EF" w:rsidRDefault="00074DBB" w:rsidP="00025B82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10</w:t>
            </w:r>
          </w:p>
        </w:tc>
        <w:tc>
          <w:tcPr>
            <w:tcW w:w="1955" w:type="dxa"/>
            <w:shd w:val="clear" w:color="auto" w:fill="auto"/>
            <w:noWrap/>
            <w:vAlign w:val="bottom"/>
          </w:tcPr>
          <w:p w14:paraId="2794778B" w14:textId="77777777" w:rsidR="00074DBB" w:rsidRPr="00F330EF" w:rsidRDefault="00074DBB" w:rsidP="00025B82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500</w:t>
            </w:r>
          </w:p>
        </w:tc>
        <w:tc>
          <w:tcPr>
            <w:tcW w:w="2178" w:type="dxa"/>
            <w:shd w:val="clear" w:color="auto" w:fill="auto"/>
            <w:noWrap/>
            <w:vAlign w:val="bottom"/>
          </w:tcPr>
          <w:p w14:paraId="05BAE3F2" w14:textId="77777777" w:rsidR="00074DBB" w:rsidRPr="00F330EF" w:rsidRDefault="00074DBB" w:rsidP="00025B82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5,000</w:t>
            </w:r>
          </w:p>
        </w:tc>
      </w:tr>
      <w:tr w:rsidR="007F4675" w:rsidRPr="00F330EF" w14:paraId="6EB8BA3F" w14:textId="77777777">
        <w:trPr>
          <w:trHeight w:val="292"/>
        </w:trPr>
        <w:tc>
          <w:tcPr>
            <w:tcW w:w="1608" w:type="dxa"/>
            <w:shd w:val="clear" w:color="auto" w:fill="auto"/>
            <w:noWrap/>
            <w:vAlign w:val="bottom"/>
          </w:tcPr>
          <w:p w14:paraId="15367746" w14:textId="77777777" w:rsidR="007F4675" w:rsidRPr="00F330EF" w:rsidRDefault="00074DBB" w:rsidP="00025B82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75</w:t>
            </w:r>
          </w:p>
        </w:tc>
        <w:tc>
          <w:tcPr>
            <w:tcW w:w="1955" w:type="dxa"/>
            <w:shd w:val="clear" w:color="auto" w:fill="auto"/>
            <w:noWrap/>
            <w:vAlign w:val="bottom"/>
          </w:tcPr>
          <w:p w14:paraId="658A6BC1" w14:textId="77777777" w:rsidR="007F4675" w:rsidRPr="00F330EF" w:rsidRDefault="007F4675" w:rsidP="00025B82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100</w:t>
            </w:r>
          </w:p>
        </w:tc>
        <w:tc>
          <w:tcPr>
            <w:tcW w:w="2178" w:type="dxa"/>
            <w:shd w:val="clear" w:color="auto" w:fill="auto"/>
            <w:noWrap/>
            <w:vAlign w:val="bottom"/>
          </w:tcPr>
          <w:p w14:paraId="0A54B537" w14:textId="77777777" w:rsidR="007F4675" w:rsidRPr="00F330EF" w:rsidRDefault="00074DBB" w:rsidP="00025B82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7,500</w:t>
            </w:r>
          </w:p>
        </w:tc>
      </w:tr>
      <w:tr w:rsidR="007F4675" w:rsidRPr="00F330EF" w14:paraId="63EF655F" w14:textId="77777777">
        <w:trPr>
          <w:trHeight w:val="292"/>
        </w:trPr>
        <w:tc>
          <w:tcPr>
            <w:tcW w:w="1608" w:type="dxa"/>
            <w:shd w:val="clear" w:color="auto" w:fill="auto"/>
            <w:noWrap/>
            <w:vAlign w:val="bottom"/>
          </w:tcPr>
          <w:p w14:paraId="3FCDF6BA" w14:textId="77777777" w:rsidR="007F4675" w:rsidRPr="00F330EF" w:rsidRDefault="00074DBB" w:rsidP="00025B82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50</w:t>
            </w:r>
          </w:p>
        </w:tc>
        <w:tc>
          <w:tcPr>
            <w:tcW w:w="1955" w:type="dxa"/>
            <w:shd w:val="clear" w:color="auto" w:fill="auto"/>
            <w:noWrap/>
            <w:vAlign w:val="bottom"/>
          </w:tcPr>
          <w:p w14:paraId="5B7F1084" w14:textId="77777777" w:rsidR="007F4675" w:rsidRPr="00F330EF" w:rsidRDefault="007F4675" w:rsidP="00025B82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50</w:t>
            </w:r>
          </w:p>
        </w:tc>
        <w:tc>
          <w:tcPr>
            <w:tcW w:w="2178" w:type="dxa"/>
            <w:shd w:val="clear" w:color="auto" w:fill="auto"/>
            <w:noWrap/>
            <w:vAlign w:val="bottom"/>
          </w:tcPr>
          <w:p w14:paraId="34A974B7" w14:textId="77777777" w:rsidR="007F4675" w:rsidRPr="00F330EF" w:rsidRDefault="00074DBB" w:rsidP="00025B82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2,500</w:t>
            </w:r>
          </w:p>
        </w:tc>
      </w:tr>
      <w:tr w:rsidR="007F4675" w:rsidRPr="00F330EF" w14:paraId="785C7328" w14:textId="77777777">
        <w:trPr>
          <w:trHeight w:val="292"/>
        </w:trPr>
        <w:tc>
          <w:tcPr>
            <w:tcW w:w="1608" w:type="dxa"/>
            <w:shd w:val="clear" w:color="auto" w:fill="auto"/>
            <w:noWrap/>
            <w:vAlign w:val="bottom"/>
          </w:tcPr>
          <w:p w14:paraId="7210E5FE" w14:textId="77777777" w:rsidR="007F4675" w:rsidRPr="00F330EF" w:rsidRDefault="00074DBB" w:rsidP="00025B82">
            <w:pPr>
              <w:jc w:val="right"/>
              <w:rPr>
                <w:rFonts w:asciiTheme="minorHAnsi" w:hAnsiTheme="minorHAnsi" w:cstheme="minorHAnsi"/>
                <w:sz w:val="28"/>
                <w:szCs w:val="28"/>
                <w:u w:val="single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  <w:u w:val="single"/>
              </w:rPr>
              <w:t>100</w:t>
            </w:r>
          </w:p>
        </w:tc>
        <w:tc>
          <w:tcPr>
            <w:tcW w:w="1955" w:type="dxa"/>
            <w:shd w:val="clear" w:color="auto" w:fill="auto"/>
            <w:noWrap/>
            <w:vAlign w:val="bottom"/>
          </w:tcPr>
          <w:p w14:paraId="0D54447A" w14:textId="77777777" w:rsidR="007F4675" w:rsidRPr="00F330EF" w:rsidRDefault="007F4675" w:rsidP="00025B82">
            <w:pPr>
              <w:jc w:val="right"/>
              <w:rPr>
                <w:rFonts w:asciiTheme="minorHAnsi" w:hAnsiTheme="minorHAnsi" w:cstheme="minorHAnsi"/>
                <w:sz w:val="28"/>
                <w:szCs w:val="28"/>
                <w:u w:val="single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  <w:u w:val="single"/>
              </w:rPr>
              <w:t>&lt;$50</w:t>
            </w:r>
          </w:p>
        </w:tc>
        <w:tc>
          <w:tcPr>
            <w:tcW w:w="2178" w:type="dxa"/>
            <w:shd w:val="clear" w:color="auto" w:fill="auto"/>
            <w:noWrap/>
            <w:vAlign w:val="bottom"/>
          </w:tcPr>
          <w:p w14:paraId="74D3B1E4" w14:textId="77777777" w:rsidR="007F4675" w:rsidRPr="00F330EF" w:rsidRDefault="007F4675" w:rsidP="00025B82">
            <w:pPr>
              <w:jc w:val="right"/>
              <w:rPr>
                <w:rFonts w:asciiTheme="minorHAnsi" w:hAnsiTheme="minorHAnsi" w:cstheme="minorHAnsi"/>
                <w:sz w:val="28"/>
                <w:szCs w:val="28"/>
                <w:u w:val="single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  <w:u w:val="single"/>
              </w:rPr>
              <w:t>$</w:t>
            </w:r>
            <w:r w:rsidR="00074DBB" w:rsidRPr="00F330EF">
              <w:rPr>
                <w:rFonts w:asciiTheme="minorHAnsi" w:hAnsiTheme="minorHAnsi" w:cstheme="minorHAnsi"/>
                <w:sz w:val="28"/>
                <w:szCs w:val="28"/>
                <w:u w:val="single"/>
              </w:rPr>
              <w:t>5</w:t>
            </w:r>
            <w:r w:rsidRPr="00F330EF">
              <w:rPr>
                <w:rFonts w:asciiTheme="minorHAnsi" w:hAnsiTheme="minorHAnsi" w:cstheme="minorHAnsi"/>
                <w:sz w:val="28"/>
                <w:szCs w:val="28"/>
                <w:u w:val="single"/>
              </w:rPr>
              <w:t>,000</w:t>
            </w:r>
          </w:p>
        </w:tc>
      </w:tr>
      <w:tr w:rsidR="007F4675" w:rsidRPr="00F330EF" w14:paraId="2325E08B" w14:textId="77777777">
        <w:trPr>
          <w:trHeight w:val="292"/>
        </w:trPr>
        <w:tc>
          <w:tcPr>
            <w:tcW w:w="1608" w:type="dxa"/>
            <w:shd w:val="clear" w:color="auto" w:fill="auto"/>
            <w:noWrap/>
            <w:vAlign w:val="bottom"/>
          </w:tcPr>
          <w:p w14:paraId="0DBAC523" w14:textId="77777777" w:rsidR="007F4675" w:rsidRPr="00F330EF" w:rsidRDefault="007F4675" w:rsidP="00025B82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1955" w:type="dxa"/>
            <w:shd w:val="clear" w:color="auto" w:fill="auto"/>
            <w:noWrap/>
            <w:vAlign w:val="bottom"/>
          </w:tcPr>
          <w:p w14:paraId="51299014" w14:textId="77777777" w:rsidR="007F4675" w:rsidRPr="00F330EF" w:rsidRDefault="007F4675" w:rsidP="00025B82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2178" w:type="dxa"/>
            <w:shd w:val="clear" w:color="auto" w:fill="auto"/>
            <w:noWrap/>
            <w:vAlign w:val="bottom"/>
          </w:tcPr>
          <w:p w14:paraId="42892A3B" w14:textId="77777777" w:rsidR="007F4675" w:rsidRPr="00F330EF" w:rsidRDefault="00074DBB" w:rsidP="006E7E8E">
            <w:pPr>
              <w:jc w:val="right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sz w:val="28"/>
                <w:szCs w:val="28"/>
              </w:rPr>
              <w:fldChar w:fldCharType="begin"/>
            </w:r>
            <w:r w:rsidRPr="00F330EF">
              <w:rPr>
                <w:rFonts w:asciiTheme="minorHAnsi" w:hAnsiTheme="minorHAnsi" w:cstheme="minorHAnsi"/>
                <w:b/>
                <w:sz w:val="28"/>
                <w:szCs w:val="28"/>
              </w:rPr>
              <w:instrText xml:space="preserve"> =SUM(ABOVE) </w:instrText>
            </w:r>
            <w:r w:rsidRPr="00F330EF">
              <w:rPr>
                <w:rFonts w:asciiTheme="minorHAnsi" w:hAnsiTheme="minorHAnsi" w:cstheme="minorHAnsi"/>
                <w:b/>
                <w:sz w:val="28"/>
                <w:szCs w:val="28"/>
              </w:rPr>
              <w:fldChar w:fldCharType="separate"/>
            </w:r>
            <w:r w:rsidRPr="00F330EF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$30,000.00</w:t>
            </w:r>
            <w:r w:rsidRPr="00F330EF">
              <w:rPr>
                <w:rFonts w:asciiTheme="minorHAnsi" w:hAnsiTheme="minorHAnsi" w:cstheme="minorHAnsi"/>
                <w:b/>
                <w:sz w:val="28"/>
                <w:szCs w:val="28"/>
              </w:rPr>
              <w:fldChar w:fldCharType="end"/>
            </w:r>
          </w:p>
        </w:tc>
      </w:tr>
    </w:tbl>
    <w:bookmarkEnd w:id="3"/>
    <w:p w14:paraId="31F4596C" w14:textId="77777777" w:rsidR="001B1B29" w:rsidRDefault="007F4675" w:rsidP="00566B11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</w:p>
    <w:p w14:paraId="7F23F66E" w14:textId="42A909D0" w:rsidR="007F4675" w:rsidRPr="00F330EF" w:rsidRDefault="001B1B29" w:rsidP="00566B11">
      <w:pPr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8"/>
          <w:szCs w:val="28"/>
        </w:rPr>
        <w:tab/>
      </w:r>
      <w:r w:rsidR="007F4675" w:rsidRPr="00F330EF">
        <w:rPr>
          <w:rFonts w:asciiTheme="minorHAnsi" w:hAnsiTheme="minorHAnsi" w:cstheme="minorHAnsi"/>
          <w:b/>
          <w:sz w:val="28"/>
          <w:szCs w:val="28"/>
        </w:rPr>
        <w:t>Spring Appeal - Newsletter</w:t>
      </w:r>
      <w:r w:rsidR="007F4675" w:rsidRPr="00F330EF">
        <w:rPr>
          <w:rFonts w:asciiTheme="minorHAnsi" w:hAnsiTheme="minorHAnsi" w:cstheme="minorHAnsi"/>
          <w:b/>
          <w:sz w:val="28"/>
          <w:szCs w:val="28"/>
        </w:rPr>
        <w:tab/>
      </w:r>
      <w:r w:rsidR="007F4675" w:rsidRPr="00F330EF">
        <w:rPr>
          <w:rFonts w:asciiTheme="minorHAnsi" w:hAnsiTheme="minorHAnsi" w:cstheme="minorHAnsi"/>
          <w:b/>
          <w:sz w:val="28"/>
          <w:szCs w:val="28"/>
        </w:rPr>
        <w:tab/>
      </w:r>
      <w:r w:rsidR="007F4675" w:rsidRPr="00F330EF">
        <w:rPr>
          <w:rFonts w:asciiTheme="minorHAnsi" w:hAnsiTheme="minorHAnsi" w:cstheme="minorHAnsi"/>
          <w:b/>
          <w:sz w:val="28"/>
          <w:szCs w:val="28"/>
        </w:rPr>
        <w:tab/>
      </w:r>
    </w:p>
    <w:p w14:paraId="21B1D42C" w14:textId="77777777" w:rsidR="001B582F" w:rsidRPr="00F330EF" w:rsidRDefault="00781AFC" w:rsidP="001B582F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</w:p>
    <w:p w14:paraId="3E25595A" w14:textId="77777777" w:rsidR="001B582F" w:rsidRPr="00F330EF" w:rsidRDefault="001B582F" w:rsidP="001B582F">
      <w:pPr>
        <w:rPr>
          <w:rFonts w:asciiTheme="minorHAnsi" w:hAnsiTheme="minorHAnsi" w:cstheme="minorHAnsi"/>
          <w:b/>
          <w:sz w:val="28"/>
          <w:szCs w:val="28"/>
        </w:rPr>
      </w:pPr>
    </w:p>
    <w:p w14:paraId="39E1A278" w14:textId="77777777" w:rsidR="001B582F" w:rsidRPr="00F330EF" w:rsidRDefault="001B582F" w:rsidP="001B582F">
      <w:pPr>
        <w:rPr>
          <w:rFonts w:asciiTheme="minorHAnsi" w:hAnsiTheme="minorHAnsi" w:cstheme="minorHAnsi"/>
          <w:b/>
          <w:sz w:val="28"/>
          <w:szCs w:val="28"/>
        </w:rPr>
      </w:pPr>
    </w:p>
    <w:p w14:paraId="2022A818" w14:textId="77777777" w:rsidR="001B582F" w:rsidRPr="00F330EF" w:rsidRDefault="001B582F" w:rsidP="001B582F">
      <w:pPr>
        <w:rPr>
          <w:rFonts w:asciiTheme="minorHAnsi" w:hAnsiTheme="minorHAnsi" w:cstheme="minorHAnsi"/>
          <w:b/>
          <w:sz w:val="28"/>
          <w:szCs w:val="28"/>
        </w:rPr>
      </w:pPr>
    </w:p>
    <w:p w14:paraId="6C9753AB" w14:textId="77777777" w:rsidR="001B582F" w:rsidRPr="00F330EF" w:rsidRDefault="001B582F" w:rsidP="001B582F">
      <w:pPr>
        <w:rPr>
          <w:rFonts w:asciiTheme="minorHAnsi" w:hAnsiTheme="minorHAnsi" w:cstheme="minorHAnsi"/>
          <w:b/>
          <w:sz w:val="28"/>
          <w:szCs w:val="28"/>
        </w:rPr>
      </w:pPr>
    </w:p>
    <w:p w14:paraId="0471B4BF" w14:textId="77777777" w:rsidR="001B582F" w:rsidRPr="00F330EF" w:rsidRDefault="001B582F" w:rsidP="001B582F">
      <w:pPr>
        <w:rPr>
          <w:rFonts w:asciiTheme="minorHAnsi" w:hAnsiTheme="minorHAnsi" w:cstheme="minorHAnsi"/>
          <w:b/>
          <w:sz w:val="28"/>
          <w:szCs w:val="28"/>
        </w:rPr>
      </w:pPr>
    </w:p>
    <w:p w14:paraId="192FACFA" w14:textId="77777777" w:rsidR="00566B11" w:rsidRPr="00F330EF" w:rsidRDefault="00566B11" w:rsidP="001B582F">
      <w:pPr>
        <w:ind w:left="1440" w:firstLine="720"/>
        <w:rPr>
          <w:rFonts w:asciiTheme="minorHAnsi" w:hAnsiTheme="minorHAnsi" w:cstheme="minorHAnsi"/>
          <w:b/>
          <w:sz w:val="28"/>
          <w:szCs w:val="28"/>
        </w:rPr>
      </w:pPr>
    </w:p>
    <w:p w14:paraId="550B9F07" w14:textId="77777777" w:rsidR="00566B11" w:rsidRPr="00F330EF" w:rsidRDefault="00566B11" w:rsidP="001B582F">
      <w:pPr>
        <w:ind w:left="1440" w:firstLine="720"/>
        <w:rPr>
          <w:rFonts w:asciiTheme="minorHAnsi" w:hAnsiTheme="minorHAnsi" w:cstheme="minorHAnsi"/>
          <w:b/>
          <w:sz w:val="28"/>
          <w:szCs w:val="28"/>
        </w:rPr>
      </w:pPr>
    </w:p>
    <w:p w14:paraId="7BC61B26" w14:textId="77777777" w:rsidR="007F4675" w:rsidRPr="00F330EF" w:rsidRDefault="00781AFC" w:rsidP="00074DBB">
      <w:pPr>
        <w:ind w:left="1440" w:firstLine="72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>Fall mail appeal</w:t>
      </w:r>
    </w:p>
    <w:tbl>
      <w:tblPr>
        <w:tblpPr w:leftFromText="180" w:rightFromText="180" w:vertAnchor="text" w:horzAnchor="margin" w:tblpXSpec="center" w:tblpY="219"/>
        <w:tblW w:w="57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08"/>
        <w:gridCol w:w="1955"/>
        <w:gridCol w:w="2178"/>
      </w:tblGrid>
      <w:tr w:rsidR="00F330EF" w:rsidRPr="00F330EF" w14:paraId="31FC8073" w14:textId="77777777" w:rsidTr="00F330EF">
        <w:trPr>
          <w:trHeight w:val="292"/>
        </w:trPr>
        <w:tc>
          <w:tcPr>
            <w:tcW w:w="1608" w:type="dxa"/>
            <w:shd w:val="clear" w:color="auto" w:fill="auto"/>
            <w:noWrap/>
            <w:vAlign w:val="bottom"/>
          </w:tcPr>
          <w:p w14:paraId="7A0C776A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#</w:t>
            </w:r>
          </w:p>
        </w:tc>
        <w:tc>
          <w:tcPr>
            <w:tcW w:w="1955" w:type="dxa"/>
            <w:shd w:val="clear" w:color="auto" w:fill="auto"/>
            <w:noWrap/>
            <w:vAlign w:val="bottom"/>
          </w:tcPr>
          <w:p w14:paraId="4B4E0C07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Levels</w:t>
            </w:r>
          </w:p>
        </w:tc>
        <w:tc>
          <w:tcPr>
            <w:tcW w:w="2178" w:type="dxa"/>
            <w:shd w:val="clear" w:color="auto" w:fill="auto"/>
            <w:noWrap/>
            <w:vAlign w:val="bottom"/>
          </w:tcPr>
          <w:p w14:paraId="0C303F63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F330EF" w:rsidRPr="00F330EF" w14:paraId="476AED79" w14:textId="77777777" w:rsidTr="00F330EF">
        <w:trPr>
          <w:trHeight w:val="292"/>
        </w:trPr>
        <w:tc>
          <w:tcPr>
            <w:tcW w:w="1608" w:type="dxa"/>
            <w:shd w:val="clear" w:color="auto" w:fill="auto"/>
            <w:noWrap/>
            <w:vAlign w:val="bottom"/>
          </w:tcPr>
          <w:p w14:paraId="3ED87A31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10</w:t>
            </w:r>
          </w:p>
        </w:tc>
        <w:tc>
          <w:tcPr>
            <w:tcW w:w="1955" w:type="dxa"/>
            <w:shd w:val="clear" w:color="auto" w:fill="auto"/>
            <w:noWrap/>
            <w:vAlign w:val="bottom"/>
          </w:tcPr>
          <w:p w14:paraId="11D48F68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1,000</w:t>
            </w:r>
          </w:p>
        </w:tc>
        <w:tc>
          <w:tcPr>
            <w:tcW w:w="2178" w:type="dxa"/>
            <w:shd w:val="clear" w:color="auto" w:fill="auto"/>
            <w:noWrap/>
            <w:vAlign w:val="bottom"/>
          </w:tcPr>
          <w:p w14:paraId="228E47F3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10,000</w:t>
            </w:r>
          </w:p>
        </w:tc>
      </w:tr>
      <w:tr w:rsidR="00F330EF" w:rsidRPr="00F330EF" w14:paraId="2476FB83" w14:textId="77777777" w:rsidTr="00F330EF">
        <w:trPr>
          <w:trHeight w:val="292"/>
        </w:trPr>
        <w:tc>
          <w:tcPr>
            <w:tcW w:w="1608" w:type="dxa"/>
            <w:shd w:val="clear" w:color="auto" w:fill="auto"/>
            <w:noWrap/>
            <w:vAlign w:val="bottom"/>
          </w:tcPr>
          <w:p w14:paraId="6C251DA3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10</w:t>
            </w:r>
          </w:p>
        </w:tc>
        <w:tc>
          <w:tcPr>
            <w:tcW w:w="1955" w:type="dxa"/>
            <w:shd w:val="clear" w:color="auto" w:fill="auto"/>
            <w:noWrap/>
            <w:vAlign w:val="bottom"/>
          </w:tcPr>
          <w:p w14:paraId="66EED885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500</w:t>
            </w:r>
          </w:p>
        </w:tc>
        <w:tc>
          <w:tcPr>
            <w:tcW w:w="2178" w:type="dxa"/>
            <w:shd w:val="clear" w:color="auto" w:fill="auto"/>
            <w:noWrap/>
            <w:vAlign w:val="bottom"/>
          </w:tcPr>
          <w:p w14:paraId="73F54C24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5,000</w:t>
            </w:r>
          </w:p>
        </w:tc>
      </w:tr>
      <w:tr w:rsidR="00F330EF" w:rsidRPr="00F330EF" w14:paraId="5C382B78" w14:textId="77777777" w:rsidTr="00F330EF">
        <w:trPr>
          <w:trHeight w:val="292"/>
        </w:trPr>
        <w:tc>
          <w:tcPr>
            <w:tcW w:w="1608" w:type="dxa"/>
            <w:shd w:val="clear" w:color="auto" w:fill="auto"/>
            <w:noWrap/>
            <w:vAlign w:val="bottom"/>
          </w:tcPr>
          <w:p w14:paraId="039BA2F1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75</w:t>
            </w:r>
          </w:p>
        </w:tc>
        <w:tc>
          <w:tcPr>
            <w:tcW w:w="1955" w:type="dxa"/>
            <w:shd w:val="clear" w:color="auto" w:fill="auto"/>
            <w:noWrap/>
            <w:vAlign w:val="bottom"/>
          </w:tcPr>
          <w:p w14:paraId="04C69C92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100</w:t>
            </w:r>
          </w:p>
        </w:tc>
        <w:tc>
          <w:tcPr>
            <w:tcW w:w="2178" w:type="dxa"/>
            <w:shd w:val="clear" w:color="auto" w:fill="auto"/>
            <w:noWrap/>
            <w:vAlign w:val="bottom"/>
          </w:tcPr>
          <w:p w14:paraId="5271362D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7,500</w:t>
            </w:r>
          </w:p>
        </w:tc>
      </w:tr>
      <w:tr w:rsidR="00F330EF" w:rsidRPr="00F330EF" w14:paraId="32334DDD" w14:textId="77777777" w:rsidTr="00F330EF">
        <w:trPr>
          <w:trHeight w:val="292"/>
        </w:trPr>
        <w:tc>
          <w:tcPr>
            <w:tcW w:w="1608" w:type="dxa"/>
            <w:shd w:val="clear" w:color="auto" w:fill="auto"/>
            <w:noWrap/>
            <w:vAlign w:val="bottom"/>
          </w:tcPr>
          <w:p w14:paraId="71E8939A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50</w:t>
            </w:r>
          </w:p>
        </w:tc>
        <w:tc>
          <w:tcPr>
            <w:tcW w:w="1955" w:type="dxa"/>
            <w:shd w:val="clear" w:color="auto" w:fill="auto"/>
            <w:noWrap/>
            <w:vAlign w:val="bottom"/>
          </w:tcPr>
          <w:p w14:paraId="02736233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50</w:t>
            </w:r>
          </w:p>
        </w:tc>
        <w:tc>
          <w:tcPr>
            <w:tcW w:w="2178" w:type="dxa"/>
            <w:shd w:val="clear" w:color="auto" w:fill="auto"/>
            <w:noWrap/>
            <w:vAlign w:val="bottom"/>
          </w:tcPr>
          <w:p w14:paraId="1F8AFDB2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</w:rPr>
              <w:t>$2,500</w:t>
            </w:r>
          </w:p>
        </w:tc>
      </w:tr>
      <w:tr w:rsidR="00F330EF" w:rsidRPr="00F330EF" w14:paraId="6B3C8F74" w14:textId="77777777" w:rsidTr="00F330EF">
        <w:trPr>
          <w:trHeight w:val="292"/>
        </w:trPr>
        <w:tc>
          <w:tcPr>
            <w:tcW w:w="1608" w:type="dxa"/>
            <w:shd w:val="clear" w:color="auto" w:fill="auto"/>
            <w:noWrap/>
            <w:vAlign w:val="bottom"/>
          </w:tcPr>
          <w:p w14:paraId="753EEA9A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sz w:val="28"/>
                <w:szCs w:val="28"/>
                <w:u w:val="single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  <w:u w:val="single"/>
              </w:rPr>
              <w:t>100</w:t>
            </w:r>
          </w:p>
        </w:tc>
        <w:tc>
          <w:tcPr>
            <w:tcW w:w="1955" w:type="dxa"/>
            <w:shd w:val="clear" w:color="auto" w:fill="auto"/>
            <w:noWrap/>
            <w:vAlign w:val="bottom"/>
          </w:tcPr>
          <w:p w14:paraId="09BB158D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sz w:val="28"/>
                <w:szCs w:val="28"/>
                <w:u w:val="single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  <w:u w:val="single"/>
              </w:rPr>
              <w:t>&lt;$50</w:t>
            </w:r>
          </w:p>
        </w:tc>
        <w:tc>
          <w:tcPr>
            <w:tcW w:w="2178" w:type="dxa"/>
            <w:shd w:val="clear" w:color="auto" w:fill="auto"/>
            <w:noWrap/>
            <w:vAlign w:val="bottom"/>
          </w:tcPr>
          <w:p w14:paraId="69368295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sz w:val="28"/>
                <w:szCs w:val="28"/>
                <w:u w:val="single"/>
              </w:rPr>
            </w:pPr>
            <w:r w:rsidRPr="00F330EF">
              <w:rPr>
                <w:rFonts w:asciiTheme="minorHAnsi" w:hAnsiTheme="minorHAnsi" w:cstheme="minorHAnsi"/>
                <w:sz w:val="28"/>
                <w:szCs w:val="28"/>
                <w:u w:val="single"/>
              </w:rPr>
              <w:t>$5,000</w:t>
            </w:r>
          </w:p>
        </w:tc>
      </w:tr>
      <w:tr w:rsidR="00F330EF" w:rsidRPr="00F330EF" w14:paraId="48DBBD85" w14:textId="77777777" w:rsidTr="00F330EF">
        <w:trPr>
          <w:trHeight w:val="292"/>
        </w:trPr>
        <w:tc>
          <w:tcPr>
            <w:tcW w:w="1608" w:type="dxa"/>
            <w:shd w:val="clear" w:color="auto" w:fill="auto"/>
            <w:noWrap/>
            <w:vAlign w:val="bottom"/>
          </w:tcPr>
          <w:p w14:paraId="0D58429D" w14:textId="77777777" w:rsidR="00F330EF" w:rsidRPr="00F330EF" w:rsidRDefault="00F330EF" w:rsidP="00F330EF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1955" w:type="dxa"/>
            <w:shd w:val="clear" w:color="auto" w:fill="auto"/>
            <w:noWrap/>
            <w:vAlign w:val="bottom"/>
          </w:tcPr>
          <w:p w14:paraId="0E00430D" w14:textId="77777777" w:rsidR="00F330EF" w:rsidRPr="00F330EF" w:rsidRDefault="00F330EF" w:rsidP="00F330EF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2178" w:type="dxa"/>
            <w:shd w:val="clear" w:color="auto" w:fill="auto"/>
            <w:noWrap/>
            <w:vAlign w:val="bottom"/>
          </w:tcPr>
          <w:p w14:paraId="3B18FE2C" w14:textId="77777777" w:rsidR="00F330EF" w:rsidRPr="00F330EF" w:rsidRDefault="00F330EF" w:rsidP="00F330EF">
            <w:pPr>
              <w:jc w:val="right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F330EF">
              <w:rPr>
                <w:rFonts w:asciiTheme="minorHAnsi" w:hAnsiTheme="minorHAnsi" w:cstheme="minorHAnsi"/>
                <w:b/>
                <w:sz w:val="28"/>
                <w:szCs w:val="28"/>
              </w:rPr>
              <w:fldChar w:fldCharType="begin"/>
            </w:r>
            <w:r w:rsidRPr="00F330EF">
              <w:rPr>
                <w:rFonts w:asciiTheme="minorHAnsi" w:hAnsiTheme="minorHAnsi" w:cstheme="minorHAnsi"/>
                <w:b/>
                <w:sz w:val="28"/>
                <w:szCs w:val="28"/>
              </w:rPr>
              <w:instrText xml:space="preserve"> =SUM(ABOVE) </w:instrText>
            </w:r>
            <w:r w:rsidRPr="00F330EF">
              <w:rPr>
                <w:rFonts w:asciiTheme="minorHAnsi" w:hAnsiTheme="minorHAnsi" w:cstheme="minorHAnsi"/>
                <w:b/>
                <w:sz w:val="28"/>
                <w:szCs w:val="28"/>
              </w:rPr>
              <w:fldChar w:fldCharType="separate"/>
            </w:r>
            <w:r w:rsidRPr="00F330EF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$30,000.00</w:t>
            </w:r>
            <w:r w:rsidRPr="00F330EF">
              <w:rPr>
                <w:rFonts w:asciiTheme="minorHAnsi" w:hAnsiTheme="minorHAnsi" w:cstheme="minorHAnsi"/>
                <w:b/>
                <w:sz w:val="28"/>
                <w:szCs w:val="28"/>
              </w:rPr>
              <w:fldChar w:fldCharType="end"/>
            </w:r>
          </w:p>
        </w:tc>
      </w:tr>
    </w:tbl>
    <w:p w14:paraId="3102617F" w14:textId="77777777" w:rsidR="00F330EF" w:rsidRDefault="00F330EF" w:rsidP="007F4675">
      <w:pPr>
        <w:rPr>
          <w:rFonts w:asciiTheme="minorHAnsi" w:hAnsiTheme="minorHAnsi" w:cstheme="minorHAnsi"/>
          <w:b/>
          <w:sz w:val="28"/>
          <w:szCs w:val="28"/>
        </w:rPr>
      </w:pPr>
    </w:p>
    <w:p w14:paraId="4363183B" w14:textId="77777777" w:rsidR="00F330EF" w:rsidRDefault="00F330EF" w:rsidP="007F4675">
      <w:pPr>
        <w:rPr>
          <w:rFonts w:asciiTheme="minorHAnsi" w:hAnsiTheme="minorHAnsi" w:cstheme="minorHAnsi"/>
          <w:b/>
          <w:sz w:val="28"/>
          <w:szCs w:val="28"/>
        </w:rPr>
      </w:pPr>
    </w:p>
    <w:p w14:paraId="4BA57A22" w14:textId="77777777" w:rsidR="00F330EF" w:rsidRDefault="00F330EF" w:rsidP="007F4675">
      <w:pPr>
        <w:rPr>
          <w:rFonts w:asciiTheme="minorHAnsi" w:hAnsiTheme="minorHAnsi" w:cstheme="minorHAnsi"/>
          <w:b/>
          <w:sz w:val="28"/>
          <w:szCs w:val="28"/>
        </w:rPr>
      </w:pPr>
    </w:p>
    <w:p w14:paraId="264B3701" w14:textId="77777777" w:rsidR="00F330EF" w:rsidRDefault="00F330EF" w:rsidP="007F4675">
      <w:pPr>
        <w:rPr>
          <w:rFonts w:asciiTheme="minorHAnsi" w:hAnsiTheme="minorHAnsi" w:cstheme="minorHAnsi"/>
          <w:b/>
          <w:sz w:val="28"/>
          <w:szCs w:val="28"/>
        </w:rPr>
      </w:pPr>
    </w:p>
    <w:p w14:paraId="2E89F43C" w14:textId="77777777" w:rsidR="00F330EF" w:rsidRDefault="00F330EF" w:rsidP="007F4675">
      <w:pPr>
        <w:rPr>
          <w:rFonts w:asciiTheme="minorHAnsi" w:hAnsiTheme="minorHAnsi" w:cstheme="minorHAnsi"/>
          <w:b/>
          <w:sz w:val="28"/>
          <w:szCs w:val="28"/>
        </w:rPr>
      </w:pPr>
    </w:p>
    <w:p w14:paraId="7D6B7796" w14:textId="77777777" w:rsidR="00F330EF" w:rsidRDefault="00F330EF" w:rsidP="007F4675">
      <w:pPr>
        <w:rPr>
          <w:rFonts w:asciiTheme="minorHAnsi" w:hAnsiTheme="minorHAnsi" w:cstheme="minorHAnsi"/>
          <w:b/>
          <w:sz w:val="28"/>
          <w:szCs w:val="28"/>
        </w:rPr>
      </w:pPr>
    </w:p>
    <w:p w14:paraId="1ED7B4DF" w14:textId="77777777" w:rsidR="00F330EF" w:rsidRDefault="00F330EF" w:rsidP="007F4675">
      <w:pPr>
        <w:rPr>
          <w:rFonts w:asciiTheme="minorHAnsi" w:hAnsiTheme="minorHAnsi" w:cstheme="minorHAnsi"/>
          <w:b/>
          <w:sz w:val="28"/>
          <w:szCs w:val="28"/>
        </w:rPr>
      </w:pPr>
    </w:p>
    <w:p w14:paraId="5442A0C2" w14:textId="77777777" w:rsidR="00F330EF" w:rsidRDefault="00F330EF" w:rsidP="007F4675">
      <w:pPr>
        <w:rPr>
          <w:rFonts w:asciiTheme="minorHAnsi" w:hAnsiTheme="minorHAnsi" w:cstheme="minorHAnsi"/>
          <w:b/>
          <w:sz w:val="28"/>
          <w:szCs w:val="28"/>
        </w:rPr>
      </w:pPr>
    </w:p>
    <w:p w14:paraId="1B1E12D6" w14:textId="77777777" w:rsidR="00F330EF" w:rsidRDefault="00F330EF" w:rsidP="007F4675">
      <w:pPr>
        <w:rPr>
          <w:rFonts w:asciiTheme="minorHAnsi" w:hAnsiTheme="minorHAnsi" w:cstheme="minorHAnsi"/>
          <w:b/>
          <w:sz w:val="28"/>
          <w:szCs w:val="28"/>
        </w:rPr>
      </w:pPr>
    </w:p>
    <w:p w14:paraId="6BC565D8" w14:textId="77777777" w:rsidR="00781AFC" w:rsidRPr="00F330EF" w:rsidRDefault="007F4675" w:rsidP="007F4675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>Suggestions:</w:t>
      </w:r>
      <w:r w:rsidRPr="00F330EF">
        <w:rPr>
          <w:rFonts w:asciiTheme="minorHAnsi" w:hAnsiTheme="minorHAnsi" w:cstheme="minorHAnsi"/>
          <w:b/>
          <w:sz w:val="28"/>
          <w:szCs w:val="28"/>
        </w:rPr>
        <w:tab/>
      </w:r>
    </w:p>
    <w:p w14:paraId="0EE101F6" w14:textId="77777777" w:rsidR="007F4675" w:rsidRPr="00F330EF" w:rsidRDefault="007F4675" w:rsidP="007F4675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Need</w:t>
      </w:r>
      <w:r w:rsidR="006D1319" w:rsidRPr="00F330EF">
        <w:rPr>
          <w:rFonts w:asciiTheme="minorHAnsi" w:hAnsiTheme="minorHAnsi" w:cstheme="minorHAnsi"/>
          <w:sz w:val="28"/>
          <w:szCs w:val="28"/>
        </w:rPr>
        <w:t xml:space="preserve"> to create</w:t>
      </w:r>
      <w:r w:rsidRPr="00F330EF">
        <w:rPr>
          <w:rFonts w:asciiTheme="minorHAnsi" w:hAnsiTheme="minorHAnsi" w:cstheme="minorHAnsi"/>
          <w:sz w:val="28"/>
          <w:szCs w:val="28"/>
        </w:rPr>
        <w:t xml:space="preserve"> names for various gi</w:t>
      </w:r>
      <w:r w:rsidR="00F4081F" w:rsidRPr="00F330EF">
        <w:rPr>
          <w:rFonts w:asciiTheme="minorHAnsi" w:hAnsiTheme="minorHAnsi" w:cstheme="minorHAnsi"/>
          <w:sz w:val="28"/>
          <w:szCs w:val="28"/>
        </w:rPr>
        <w:t>ving</w:t>
      </w:r>
      <w:r w:rsidRPr="00F330EF">
        <w:rPr>
          <w:rFonts w:asciiTheme="minorHAnsi" w:hAnsiTheme="minorHAnsi" w:cstheme="minorHAnsi"/>
          <w:sz w:val="28"/>
          <w:szCs w:val="28"/>
        </w:rPr>
        <w:t xml:space="preserve"> levels</w:t>
      </w:r>
      <w:r w:rsidR="00781AFC" w:rsidRPr="00F330EF">
        <w:rPr>
          <w:rFonts w:asciiTheme="minorHAnsi" w:hAnsiTheme="minorHAnsi" w:cstheme="minorHAnsi"/>
          <w:sz w:val="28"/>
          <w:szCs w:val="28"/>
        </w:rPr>
        <w:t xml:space="preserve"> and types of recognition</w:t>
      </w:r>
      <w:r w:rsidR="006E7E8E" w:rsidRPr="00F330EF">
        <w:rPr>
          <w:rFonts w:asciiTheme="minorHAnsi" w:hAnsiTheme="minorHAnsi" w:cstheme="minorHAnsi"/>
          <w:sz w:val="28"/>
          <w:szCs w:val="28"/>
        </w:rPr>
        <w:t xml:space="preserve"> received</w:t>
      </w:r>
    </w:p>
    <w:p w14:paraId="691502D2" w14:textId="77777777" w:rsidR="002B46E0" w:rsidRPr="00F330EF" w:rsidRDefault="002B46E0" w:rsidP="007F4675">
      <w:pPr>
        <w:rPr>
          <w:rFonts w:asciiTheme="minorHAnsi" w:hAnsiTheme="minorHAnsi" w:cstheme="minorHAnsi"/>
          <w:sz w:val="28"/>
          <w:szCs w:val="28"/>
        </w:rPr>
      </w:pPr>
    </w:p>
    <w:p w14:paraId="661A24ED" w14:textId="77777777" w:rsidR="007E173A" w:rsidRDefault="007E173A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br w:type="page"/>
      </w:r>
    </w:p>
    <w:p w14:paraId="1EC17D9F" w14:textId="77777777" w:rsidR="002B46E0" w:rsidRPr="00F330EF" w:rsidRDefault="00074DBB" w:rsidP="007F4675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lastRenderedPageBreak/>
        <w:t xml:space="preserve">Stewardship activities must </w:t>
      </w:r>
      <w:r w:rsidRPr="00230A24">
        <w:rPr>
          <w:rFonts w:asciiTheme="minorHAnsi" w:hAnsiTheme="minorHAnsi" w:cstheme="minorHAnsi"/>
          <w:b/>
          <w:noProof/>
          <w:sz w:val="28"/>
          <w:szCs w:val="28"/>
        </w:rPr>
        <w:t>be included</w:t>
      </w:r>
      <w:r w:rsidRPr="00F330EF">
        <w:rPr>
          <w:rFonts w:asciiTheme="minorHAnsi" w:hAnsiTheme="minorHAnsi" w:cstheme="minorHAnsi"/>
          <w:b/>
          <w:sz w:val="28"/>
          <w:szCs w:val="28"/>
        </w:rPr>
        <w:t xml:space="preserve"> in the Development </w:t>
      </w:r>
      <w:r w:rsidRPr="00C204CB">
        <w:rPr>
          <w:rFonts w:asciiTheme="minorHAnsi" w:hAnsiTheme="minorHAnsi" w:cstheme="minorHAnsi"/>
          <w:b/>
          <w:noProof/>
          <w:sz w:val="28"/>
          <w:szCs w:val="28"/>
        </w:rPr>
        <w:t>Plan</w:t>
      </w:r>
      <w:r w:rsidRPr="00230A24">
        <w:rPr>
          <w:rFonts w:asciiTheme="minorHAnsi" w:hAnsiTheme="minorHAnsi" w:cstheme="minorHAnsi"/>
          <w:b/>
          <w:noProof/>
          <w:sz w:val="28"/>
          <w:szCs w:val="28"/>
        </w:rPr>
        <w:t>, however</w:t>
      </w:r>
      <w:r w:rsidRPr="00F330EF">
        <w:rPr>
          <w:rFonts w:asciiTheme="minorHAnsi" w:hAnsiTheme="minorHAnsi" w:cstheme="minorHAnsi"/>
          <w:b/>
          <w:sz w:val="28"/>
          <w:szCs w:val="28"/>
        </w:rPr>
        <w:t xml:space="preserve"> there are no </w:t>
      </w:r>
      <w:r w:rsidRPr="00230A24">
        <w:rPr>
          <w:rFonts w:asciiTheme="minorHAnsi" w:hAnsiTheme="minorHAnsi" w:cstheme="minorHAnsi"/>
          <w:b/>
          <w:noProof/>
          <w:sz w:val="28"/>
          <w:szCs w:val="28"/>
        </w:rPr>
        <w:t>monetary</w:t>
      </w:r>
      <w:r w:rsidRPr="00F330EF">
        <w:rPr>
          <w:rFonts w:asciiTheme="minorHAnsi" w:hAnsiTheme="minorHAnsi" w:cstheme="minorHAnsi"/>
          <w:b/>
          <w:sz w:val="28"/>
          <w:szCs w:val="28"/>
        </w:rPr>
        <w:t xml:space="preserve"> goals established.</w:t>
      </w:r>
    </w:p>
    <w:p w14:paraId="7FFCF255" w14:textId="77777777" w:rsidR="002E1B08" w:rsidRPr="00F330EF" w:rsidRDefault="002E1B08" w:rsidP="007F4675">
      <w:pPr>
        <w:rPr>
          <w:rFonts w:asciiTheme="minorHAnsi" w:hAnsiTheme="minorHAnsi" w:cstheme="minorHAnsi"/>
          <w:b/>
          <w:sz w:val="28"/>
          <w:szCs w:val="28"/>
        </w:rPr>
      </w:pPr>
    </w:p>
    <w:p w14:paraId="25E9A236" w14:textId="77777777" w:rsidR="002E1B08" w:rsidRPr="00F330EF" w:rsidRDefault="002E1B08" w:rsidP="007F4675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 xml:space="preserve">Planned Giving should also </w:t>
      </w:r>
      <w:r w:rsidRPr="00230A24">
        <w:rPr>
          <w:rFonts w:asciiTheme="minorHAnsi" w:hAnsiTheme="minorHAnsi" w:cstheme="minorHAnsi"/>
          <w:b/>
          <w:noProof/>
          <w:sz w:val="28"/>
          <w:szCs w:val="28"/>
        </w:rPr>
        <w:t>be incorporated</w:t>
      </w:r>
      <w:r w:rsidRPr="00F330EF">
        <w:rPr>
          <w:rFonts w:asciiTheme="minorHAnsi" w:hAnsiTheme="minorHAnsi" w:cstheme="minorHAnsi"/>
          <w:b/>
          <w:sz w:val="28"/>
          <w:szCs w:val="28"/>
        </w:rPr>
        <w:t xml:space="preserve"> into the FR calendar.</w:t>
      </w:r>
    </w:p>
    <w:p w14:paraId="0F00CADC" w14:textId="77777777" w:rsidR="009E1C14" w:rsidRPr="00F330EF" w:rsidRDefault="009E1C14" w:rsidP="009E1C14">
      <w:p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b/>
          <w:sz w:val="28"/>
          <w:szCs w:val="28"/>
        </w:rPr>
        <w:t>Proposed</w:t>
      </w:r>
      <w:r w:rsidRPr="00F330EF">
        <w:rPr>
          <w:rFonts w:asciiTheme="minorHAnsi" w:hAnsiTheme="minorHAnsi" w:cstheme="minorHAnsi"/>
          <w:sz w:val="28"/>
          <w:szCs w:val="28"/>
        </w:rPr>
        <w:t xml:space="preserve"> </w:t>
      </w:r>
      <w:r w:rsidRPr="00F330EF">
        <w:rPr>
          <w:rFonts w:asciiTheme="minorHAnsi" w:hAnsiTheme="minorHAnsi" w:cstheme="minorHAnsi"/>
          <w:b/>
          <w:sz w:val="28"/>
          <w:szCs w:val="28"/>
        </w:rPr>
        <w:t>Fundraising Schedule</w:t>
      </w:r>
    </w:p>
    <w:p w14:paraId="2C731A36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b/>
          <w:i/>
          <w:sz w:val="28"/>
          <w:szCs w:val="28"/>
          <w:u w:val="single"/>
        </w:rPr>
      </w:pPr>
      <w:r w:rsidRPr="00F330EF">
        <w:rPr>
          <w:rFonts w:asciiTheme="minorHAnsi" w:hAnsiTheme="minorHAnsi" w:cstheme="minorHAnsi"/>
          <w:b/>
          <w:i/>
          <w:sz w:val="28"/>
          <w:szCs w:val="28"/>
          <w:u w:val="single"/>
        </w:rPr>
        <w:t>January</w:t>
      </w:r>
    </w:p>
    <w:p w14:paraId="56C15D9C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Policies and Procedures</w:t>
      </w:r>
    </w:p>
    <w:p w14:paraId="53311B43" w14:textId="77777777" w:rsidR="009E1C14" w:rsidRPr="00F330EF" w:rsidRDefault="009E1C14" w:rsidP="00817E8C">
      <w:pPr>
        <w:numPr>
          <w:ilvl w:val="0"/>
          <w:numId w:val="5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view Development Audit and begin working on recommendations</w:t>
      </w:r>
    </w:p>
    <w:p w14:paraId="1DEFC145" w14:textId="77777777" w:rsidR="009E1C14" w:rsidRPr="00F330EF" w:rsidRDefault="009E1C14" w:rsidP="00817E8C">
      <w:pPr>
        <w:numPr>
          <w:ilvl w:val="0"/>
          <w:numId w:val="5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view Gift Acceptance Policies, present to board for approval</w:t>
      </w:r>
    </w:p>
    <w:p w14:paraId="11D62513" w14:textId="77777777" w:rsidR="009E1C14" w:rsidRPr="00F330EF" w:rsidRDefault="009E1C14" w:rsidP="00817E8C">
      <w:pPr>
        <w:numPr>
          <w:ilvl w:val="0"/>
          <w:numId w:val="5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Begin to develop policies and procedures manual for the development office</w:t>
      </w:r>
    </w:p>
    <w:p w14:paraId="5F58F56F" w14:textId="77777777" w:rsidR="009E1C14" w:rsidRPr="00F330EF" w:rsidRDefault="009E1C14" w:rsidP="009E1C14">
      <w:pPr>
        <w:rPr>
          <w:rFonts w:asciiTheme="minorHAnsi" w:hAnsiTheme="minorHAnsi" w:cstheme="minorHAnsi"/>
          <w:sz w:val="28"/>
          <w:szCs w:val="28"/>
        </w:rPr>
      </w:pPr>
    </w:p>
    <w:p w14:paraId="72CC919E" w14:textId="77777777" w:rsidR="009E1C14" w:rsidRPr="00F330EF" w:rsidRDefault="009E1C14" w:rsidP="009E1C14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Budget</w:t>
      </w:r>
    </w:p>
    <w:p w14:paraId="2CFB42A0" w14:textId="77777777" w:rsidR="009E1C14" w:rsidRPr="00F330EF" w:rsidRDefault="009E1C14" w:rsidP="00817E8C">
      <w:pPr>
        <w:numPr>
          <w:ilvl w:val="0"/>
          <w:numId w:val="4"/>
        </w:numPr>
        <w:tabs>
          <w:tab w:val="clear" w:pos="1440"/>
          <w:tab w:val="num" w:pos="720"/>
        </w:tabs>
        <w:ind w:hanging="108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Finalize development budget to include income and expenses</w:t>
      </w:r>
    </w:p>
    <w:p w14:paraId="3E37C114" w14:textId="77777777" w:rsidR="009E1C14" w:rsidRPr="00F330EF" w:rsidRDefault="009E1C14" w:rsidP="00817E8C">
      <w:pPr>
        <w:numPr>
          <w:ilvl w:val="0"/>
          <w:numId w:val="4"/>
        </w:numPr>
        <w:tabs>
          <w:tab w:val="clear" w:pos="1440"/>
          <w:tab w:val="num" w:pos="720"/>
        </w:tabs>
        <w:ind w:hanging="108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Review and </w:t>
      </w:r>
      <w:r w:rsidRPr="00F330EF">
        <w:rPr>
          <w:rFonts w:asciiTheme="minorHAnsi" w:hAnsiTheme="minorHAnsi" w:cstheme="minorHAnsi"/>
          <w:noProof/>
          <w:sz w:val="28"/>
          <w:szCs w:val="28"/>
        </w:rPr>
        <w:t>finalize</w:t>
      </w:r>
      <w:r w:rsidRPr="00F330EF">
        <w:rPr>
          <w:rFonts w:asciiTheme="minorHAnsi" w:hAnsiTheme="minorHAnsi" w:cstheme="minorHAnsi"/>
          <w:sz w:val="28"/>
          <w:szCs w:val="28"/>
        </w:rPr>
        <w:t xml:space="preserve">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development</w:t>
      </w:r>
      <w:r w:rsidRPr="00F330EF">
        <w:rPr>
          <w:rFonts w:asciiTheme="minorHAnsi" w:hAnsiTheme="minorHAnsi" w:cstheme="minorHAnsi"/>
          <w:sz w:val="28"/>
          <w:szCs w:val="28"/>
        </w:rPr>
        <w:t xml:space="preserve"> plan</w:t>
      </w:r>
    </w:p>
    <w:p w14:paraId="7BF6E4A5" w14:textId="77777777" w:rsidR="009E1C14" w:rsidRPr="00F330EF" w:rsidRDefault="009E1C14" w:rsidP="009E1C14">
      <w:pPr>
        <w:rPr>
          <w:rFonts w:asciiTheme="minorHAnsi" w:hAnsiTheme="minorHAnsi" w:cstheme="minorHAnsi"/>
          <w:sz w:val="28"/>
          <w:szCs w:val="28"/>
        </w:rPr>
      </w:pPr>
    </w:p>
    <w:p w14:paraId="49AE799D" w14:textId="77777777" w:rsidR="009E1C14" w:rsidRPr="00F330EF" w:rsidRDefault="009E1C14" w:rsidP="009E1C14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Foundations</w:t>
      </w:r>
    </w:p>
    <w:p w14:paraId="457C56A0" w14:textId="77777777" w:rsidR="009E1C14" w:rsidRPr="00F330EF" w:rsidRDefault="009E1C14" w:rsidP="00817E8C">
      <w:pPr>
        <w:numPr>
          <w:ilvl w:val="0"/>
          <w:numId w:val="1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noProof/>
          <w:sz w:val="28"/>
          <w:szCs w:val="28"/>
        </w:rPr>
        <w:t>Review</w:t>
      </w:r>
      <w:r w:rsidRPr="00F330EF">
        <w:rPr>
          <w:rFonts w:asciiTheme="minorHAnsi" w:hAnsiTheme="minorHAnsi" w:cstheme="minorHAnsi"/>
          <w:sz w:val="28"/>
          <w:szCs w:val="28"/>
        </w:rPr>
        <w:t xml:space="preserve"> private, corporate and government </w:t>
      </w:r>
      <w:r w:rsidR="006F61F8" w:rsidRPr="00F330EF">
        <w:rPr>
          <w:rFonts w:asciiTheme="minorHAnsi" w:hAnsiTheme="minorHAnsi" w:cstheme="minorHAnsi"/>
          <w:noProof/>
          <w:sz w:val="28"/>
          <w:szCs w:val="28"/>
        </w:rPr>
        <w:t>F</w:t>
      </w:r>
      <w:r w:rsidRPr="00F330EF">
        <w:rPr>
          <w:rFonts w:asciiTheme="minorHAnsi" w:hAnsiTheme="minorHAnsi" w:cstheme="minorHAnsi"/>
          <w:noProof/>
          <w:sz w:val="28"/>
          <w:szCs w:val="28"/>
        </w:rPr>
        <w:t>oundation</w:t>
      </w:r>
      <w:r w:rsidRPr="00F330EF">
        <w:rPr>
          <w:rFonts w:asciiTheme="minorHAnsi" w:hAnsiTheme="minorHAnsi" w:cstheme="minorHAnsi"/>
          <w:sz w:val="28"/>
          <w:szCs w:val="28"/>
        </w:rPr>
        <w:t xml:space="preserve"> lists and determine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who</w:t>
      </w:r>
      <w:r w:rsidRPr="00F330EF">
        <w:rPr>
          <w:rFonts w:asciiTheme="minorHAnsi" w:hAnsiTheme="minorHAnsi" w:cstheme="minorHAnsi"/>
          <w:sz w:val="28"/>
          <w:szCs w:val="28"/>
        </w:rPr>
        <w:t xml:space="preserve"> to submit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proposal</w:t>
      </w:r>
      <w:r w:rsidRPr="00F330EF">
        <w:rPr>
          <w:rFonts w:asciiTheme="minorHAnsi" w:hAnsiTheme="minorHAnsi" w:cstheme="minorHAnsi"/>
          <w:sz w:val="28"/>
          <w:szCs w:val="28"/>
        </w:rPr>
        <w:t xml:space="preserve"> to and for what amounts and for what projects (program or facility)</w:t>
      </w:r>
    </w:p>
    <w:p w14:paraId="4E1402C1" w14:textId="77777777" w:rsidR="009E1C14" w:rsidRPr="00F330EF" w:rsidRDefault="009E1C14" w:rsidP="00817E8C">
      <w:pPr>
        <w:numPr>
          <w:ilvl w:val="0"/>
          <w:numId w:val="1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noProof/>
          <w:sz w:val="28"/>
          <w:szCs w:val="28"/>
        </w:rPr>
        <w:t>Determine</w:t>
      </w:r>
      <w:r w:rsidRPr="00F330EF">
        <w:rPr>
          <w:rFonts w:asciiTheme="minorHAnsi" w:hAnsiTheme="minorHAnsi" w:cstheme="minorHAnsi"/>
          <w:sz w:val="28"/>
          <w:szCs w:val="28"/>
        </w:rPr>
        <w:t xml:space="preserve"> deadline dates and update calendar</w:t>
      </w:r>
    </w:p>
    <w:p w14:paraId="70BA7CA7" w14:textId="77777777" w:rsidR="009E1C14" w:rsidRPr="00F330EF" w:rsidRDefault="009E1C14" w:rsidP="00817E8C">
      <w:pPr>
        <w:numPr>
          <w:ilvl w:val="0"/>
          <w:numId w:val="1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Update attachments for </w:t>
      </w:r>
      <w:r w:rsidRPr="00F330EF">
        <w:rPr>
          <w:rFonts w:asciiTheme="minorHAnsi" w:hAnsiTheme="minorHAnsi" w:cstheme="minorHAnsi"/>
          <w:noProof/>
          <w:sz w:val="28"/>
          <w:szCs w:val="28"/>
        </w:rPr>
        <w:t>proposals</w:t>
      </w:r>
      <w:r w:rsidRPr="00F330EF">
        <w:rPr>
          <w:rFonts w:asciiTheme="minorHAnsi" w:hAnsiTheme="minorHAnsi" w:cstheme="minorHAnsi"/>
          <w:sz w:val="28"/>
          <w:szCs w:val="28"/>
        </w:rPr>
        <w:t xml:space="preserve"> – budgets, cover letter,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case</w:t>
      </w:r>
      <w:r w:rsidRPr="00F330EF">
        <w:rPr>
          <w:rFonts w:asciiTheme="minorHAnsi" w:hAnsiTheme="minorHAnsi" w:cstheme="minorHAnsi"/>
          <w:sz w:val="28"/>
          <w:szCs w:val="28"/>
        </w:rPr>
        <w:t xml:space="preserve"> for support</w:t>
      </w:r>
    </w:p>
    <w:p w14:paraId="3D4D0B01" w14:textId="77777777" w:rsidR="00C306C5" w:rsidRPr="00F330EF" w:rsidRDefault="00C306C5" w:rsidP="00C306C5">
      <w:pPr>
        <w:rPr>
          <w:rFonts w:asciiTheme="minorHAnsi" w:hAnsiTheme="minorHAnsi" w:cstheme="minorHAnsi"/>
          <w:sz w:val="28"/>
          <w:szCs w:val="28"/>
        </w:rPr>
      </w:pPr>
    </w:p>
    <w:p w14:paraId="4FABF469" w14:textId="77777777" w:rsidR="00C306C5" w:rsidRPr="00F330EF" w:rsidRDefault="00C306C5" w:rsidP="00C306C5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Board </w:t>
      </w:r>
      <w:r w:rsidRPr="00F330EF">
        <w:rPr>
          <w:rFonts w:asciiTheme="minorHAnsi" w:hAnsiTheme="minorHAnsi" w:cstheme="minorHAnsi"/>
          <w:noProof/>
          <w:sz w:val="28"/>
          <w:szCs w:val="28"/>
        </w:rPr>
        <w:t>Solicitation</w:t>
      </w:r>
    </w:p>
    <w:p w14:paraId="12CC5230" w14:textId="77777777" w:rsidR="00FC20E7" w:rsidRPr="00F330EF" w:rsidRDefault="00FC20E7" w:rsidP="00FC20E7">
      <w:pPr>
        <w:rPr>
          <w:rFonts w:asciiTheme="minorHAnsi" w:hAnsiTheme="minorHAnsi" w:cstheme="minorHAnsi"/>
          <w:sz w:val="28"/>
          <w:szCs w:val="28"/>
        </w:rPr>
      </w:pPr>
    </w:p>
    <w:p w14:paraId="4379C072" w14:textId="77777777" w:rsidR="00FC20E7" w:rsidRPr="00F330EF" w:rsidRDefault="00FC20E7" w:rsidP="00FC20E7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Special Event</w:t>
      </w:r>
    </w:p>
    <w:p w14:paraId="30D8BA6B" w14:textId="77777777" w:rsidR="00FC20E7" w:rsidRPr="00F330EF" w:rsidRDefault="00FC20E7" w:rsidP="00817E8C">
      <w:pPr>
        <w:numPr>
          <w:ilvl w:val="0"/>
          <w:numId w:val="15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Secure location and date</w:t>
      </w:r>
    </w:p>
    <w:p w14:paraId="05746F05" w14:textId="77777777" w:rsidR="00FC20E7" w:rsidRPr="00F330EF" w:rsidRDefault="00FC20E7" w:rsidP="00817E8C">
      <w:pPr>
        <w:numPr>
          <w:ilvl w:val="0"/>
          <w:numId w:val="14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Create and send invitations</w:t>
      </w:r>
    </w:p>
    <w:p w14:paraId="5ED3C59E" w14:textId="77777777" w:rsidR="00074DBB" w:rsidRPr="00F330EF" w:rsidRDefault="00074DBB" w:rsidP="00074DBB">
      <w:pPr>
        <w:rPr>
          <w:rFonts w:asciiTheme="minorHAnsi" w:hAnsiTheme="minorHAnsi" w:cstheme="minorHAnsi"/>
          <w:sz w:val="28"/>
          <w:szCs w:val="28"/>
        </w:rPr>
      </w:pPr>
    </w:p>
    <w:p w14:paraId="7D511E14" w14:textId="77777777" w:rsidR="001728D1" w:rsidRDefault="001728D1" w:rsidP="00074DBB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Major Gifts</w:t>
      </w:r>
    </w:p>
    <w:p w14:paraId="2BFBE3BF" w14:textId="77777777" w:rsidR="001728D1" w:rsidRDefault="001728D1" w:rsidP="00074DBB">
      <w:pPr>
        <w:rPr>
          <w:rFonts w:asciiTheme="minorHAnsi" w:hAnsiTheme="minorHAnsi" w:cstheme="minorHAnsi"/>
          <w:sz w:val="28"/>
          <w:szCs w:val="28"/>
        </w:rPr>
      </w:pPr>
    </w:p>
    <w:p w14:paraId="795CE13D" w14:textId="77777777" w:rsidR="00074DBB" w:rsidRDefault="00074DBB" w:rsidP="00074DBB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Stewardship</w:t>
      </w:r>
    </w:p>
    <w:p w14:paraId="7B39CC9B" w14:textId="77777777" w:rsidR="00C204CB" w:rsidRDefault="00C204CB" w:rsidP="00074DBB">
      <w:pPr>
        <w:rPr>
          <w:rFonts w:asciiTheme="minorHAnsi" w:hAnsiTheme="minorHAnsi" w:cstheme="minorHAnsi"/>
          <w:sz w:val="28"/>
          <w:szCs w:val="28"/>
        </w:rPr>
      </w:pPr>
    </w:p>
    <w:p w14:paraId="736B426D" w14:textId="1A466537" w:rsidR="00C204CB" w:rsidRPr="00F330EF" w:rsidRDefault="00C204CB" w:rsidP="00074DBB">
      <w:pPr>
        <w:rPr>
          <w:rFonts w:asciiTheme="minorHAnsi" w:hAnsiTheme="minorHAnsi" w:cstheme="minorHAnsi"/>
          <w:sz w:val="28"/>
          <w:szCs w:val="28"/>
        </w:rPr>
      </w:pPr>
    </w:p>
    <w:p w14:paraId="74E053FE" w14:textId="77777777" w:rsidR="009E1C14" w:rsidRDefault="009E1C14" w:rsidP="009E1C14">
      <w:pPr>
        <w:rPr>
          <w:rFonts w:asciiTheme="minorHAnsi" w:hAnsiTheme="minorHAnsi" w:cstheme="minorHAnsi"/>
          <w:sz w:val="28"/>
          <w:szCs w:val="28"/>
        </w:rPr>
      </w:pPr>
    </w:p>
    <w:p w14:paraId="5D0335FA" w14:textId="77777777" w:rsidR="00C204CB" w:rsidRDefault="00C204CB" w:rsidP="009E1C14">
      <w:pPr>
        <w:rPr>
          <w:rFonts w:asciiTheme="minorHAnsi" w:hAnsiTheme="minorHAnsi" w:cstheme="minorHAnsi"/>
          <w:sz w:val="28"/>
          <w:szCs w:val="28"/>
        </w:rPr>
      </w:pPr>
    </w:p>
    <w:p w14:paraId="5F3A97A7" w14:textId="77777777" w:rsidR="00C204CB" w:rsidRDefault="00C204CB" w:rsidP="009E1C14">
      <w:pPr>
        <w:rPr>
          <w:rFonts w:asciiTheme="minorHAnsi" w:hAnsiTheme="minorHAnsi" w:cstheme="minorHAnsi"/>
          <w:sz w:val="28"/>
          <w:szCs w:val="28"/>
        </w:rPr>
      </w:pPr>
    </w:p>
    <w:p w14:paraId="65D8C7B8" w14:textId="77777777" w:rsidR="00C204CB" w:rsidRDefault="00C204CB" w:rsidP="009E1C14">
      <w:pPr>
        <w:rPr>
          <w:rFonts w:asciiTheme="minorHAnsi" w:hAnsiTheme="minorHAnsi" w:cstheme="minorHAnsi"/>
          <w:sz w:val="28"/>
          <w:szCs w:val="28"/>
        </w:rPr>
      </w:pPr>
    </w:p>
    <w:p w14:paraId="4872C6D1" w14:textId="77777777" w:rsidR="00C204CB" w:rsidRPr="00F330EF" w:rsidRDefault="00C204CB" w:rsidP="009E1C14">
      <w:pPr>
        <w:rPr>
          <w:rFonts w:asciiTheme="minorHAnsi" w:hAnsiTheme="minorHAnsi" w:cstheme="minorHAnsi"/>
          <w:sz w:val="28"/>
          <w:szCs w:val="28"/>
        </w:rPr>
      </w:pPr>
    </w:p>
    <w:p w14:paraId="76422C1F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b/>
          <w:i/>
          <w:sz w:val="28"/>
          <w:szCs w:val="28"/>
          <w:u w:val="single"/>
        </w:rPr>
      </w:pPr>
      <w:r w:rsidRPr="00F330EF">
        <w:rPr>
          <w:rFonts w:asciiTheme="minorHAnsi" w:hAnsiTheme="minorHAnsi" w:cstheme="minorHAnsi"/>
          <w:b/>
          <w:i/>
          <w:sz w:val="28"/>
          <w:szCs w:val="28"/>
          <w:u w:val="single"/>
        </w:rPr>
        <w:t>February</w:t>
      </w:r>
    </w:p>
    <w:p w14:paraId="63A38630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evelopment Plan</w:t>
      </w:r>
    </w:p>
    <w:p w14:paraId="135FD30E" w14:textId="77777777" w:rsidR="009E1C14" w:rsidRPr="00F330EF" w:rsidRDefault="009E1C14" w:rsidP="00817E8C">
      <w:pPr>
        <w:numPr>
          <w:ilvl w:val="0"/>
          <w:numId w:val="10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view</w:t>
      </w:r>
    </w:p>
    <w:p w14:paraId="5E307DFA" w14:textId="77777777" w:rsidR="00466ED6" w:rsidRPr="00F330EF" w:rsidRDefault="00466ED6" w:rsidP="00FC20E7">
      <w:pPr>
        <w:rPr>
          <w:rFonts w:asciiTheme="minorHAnsi" w:hAnsiTheme="minorHAnsi" w:cstheme="minorHAnsi"/>
          <w:sz w:val="28"/>
          <w:szCs w:val="28"/>
        </w:rPr>
      </w:pPr>
    </w:p>
    <w:p w14:paraId="055DBB03" w14:textId="77777777" w:rsidR="009E1C14" w:rsidRPr="00F330EF" w:rsidRDefault="00C306C5" w:rsidP="009E1C14">
      <w:pPr>
        <w:tabs>
          <w:tab w:val="left" w:pos="7020"/>
        </w:tabs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Foundations</w:t>
      </w:r>
      <w:r w:rsidR="009E1C14" w:rsidRPr="00F330EF">
        <w:rPr>
          <w:rFonts w:asciiTheme="minorHAnsi" w:hAnsiTheme="minorHAnsi" w:cstheme="minorHAnsi"/>
          <w:sz w:val="28"/>
          <w:szCs w:val="28"/>
        </w:rPr>
        <w:tab/>
      </w:r>
    </w:p>
    <w:p w14:paraId="77DC17BC" w14:textId="77777777" w:rsidR="009E1C14" w:rsidRPr="00F330EF" w:rsidRDefault="009E1C14" w:rsidP="00817E8C">
      <w:pPr>
        <w:numPr>
          <w:ilvl w:val="0"/>
          <w:numId w:val="2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Prepare and submit grant proposal </w:t>
      </w:r>
    </w:p>
    <w:p w14:paraId="51878999" w14:textId="77777777" w:rsidR="00C306C5" w:rsidRPr="00F330EF" w:rsidRDefault="00C306C5" w:rsidP="00C306C5">
      <w:pPr>
        <w:rPr>
          <w:rFonts w:asciiTheme="minorHAnsi" w:hAnsiTheme="minorHAnsi" w:cstheme="minorHAnsi"/>
          <w:sz w:val="28"/>
          <w:szCs w:val="28"/>
        </w:rPr>
      </w:pPr>
    </w:p>
    <w:p w14:paraId="57B687A0" w14:textId="77777777" w:rsidR="00C306C5" w:rsidRPr="00F330EF" w:rsidRDefault="00C306C5" w:rsidP="00C306C5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Board Solicitation</w:t>
      </w:r>
    </w:p>
    <w:p w14:paraId="107DE530" w14:textId="77777777" w:rsidR="00FC20E7" w:rsidRPr="00F330EF" w:rsidRDefault="00FC20E7" w:rsidP="00FC20E7">
      <w:pPr>
        <w:rPr>
          <w:rFonts w:asciiTheme="minorHAnsi" w:hAnsiTheme="minorHAnsi" w:cstheme="minorHAnsi"/>
          <w:sz w:val="28"/>
          <w:szCs w:val="28"/>
        </w:rPr>
      </w:pPr>
    </w:p>
    <w:p w14:paraId="48CE10AB" w14:textId="77777777" w:rsidR="00074DBB" w:rsidRPr="00F330EF" w:rsidRDefault="00074DBB" w:rsidP="00FC20E7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Spring Appeal</w:t>
      </w:r>
    </w:p>
    <w:p w14:paraId="24624CBC" w14:textId="77777777" w:rsidR="00074DBB" w:rsidRPr="00F330EF" w:rsidRDefault="00074DBB" w:rsidP="00817E8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Write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letter</w:t>
      </w:r>
    </w:p>
    <w:p w14:paraId="6A268F40" w14:textId="77777777" w:rsidR="00074DBB" w:rsidRPr="00F330EF" w:rsidRDefault="00074DBB" w:rsidP="00817E8C">
      <w:pPr>
        <w:numPr>
          <w:ilvl w:val="0"/>
          <w:numId w:val="6"/>
        </w:numPr>
        <w:jc w:val="both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Create mailing list</w:t>
      </w:r>
    </w:p>
    <w:p w14:paraId="64528AFA" w14:textId="77777777" w:rsidR="00074DBB" w:rsidRPr="00F330EF" w:rsidRDefault="00074DBB" w:rsidP="00817E8C">
      <w:pPr>
        <w:numPr>
          <w:ilvl w:val="0"/>
          <w:numId w:val="6"/>
        </w:numPr>
        <w:jc w:val="both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 </w:t>
      </w:r>
      <w:r w:rsidRPr="00F330EF">
        <w:rPr>
          <w:rFonts w:asciiTheme="minorHAnsi" w:hAnsiTheme="minorHAnsi" w:cstheme="minorHAnsi"/>
          <w:noProof/>
          <w:sz w:val="28"/>
          <w:szCs w:val="28"/>
        </w:rPr>
        <w:t>Review</w:t>
      </w:r>
      <w:r w:rsidRPr="00F330EF">
        <w:rPr>
          <w:rFonts w:asciiTheme="minorHAnsi" w:hAnsiTheme="minorHAnsi" w:cstheme="minorHAnsi"/>
          <w:sz w:val="28"/>
          <w:szCs w:val="28"/>
        </w:rPr>
        <w:t xml:space="preserve"> and update mailing list for those prospects giving $1,000 or less</w:t>
      </w:r>
    </w:p>
    <w:p w14:paraId="4DAA74E8" w14:textId="77777777" w:rsidR="00074DBB" w:rsidRPr="00F330EF" w:rsidRDefault="00074DBB" w:rsidP="00817E8C">
      <w:pPr>
        <w:numPr>
          <w:ilvl w:val="0"/>
          <w:numId w:val="6"/>
        </w:numPr>
        <w:jc w:val="both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Assign names to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giving</w:t>
      </w:r>
      <w:r w:rsidRPr="00F330EF">
        <w:rPr>
          <w:rFonts w:asciiTheme="minorHAnsi" w:hAnsiTheme="minorHAnsi" w:cstheme="minorHAnsi"/>
          <w:sz w:val="28"/>
          <w:szCs w:val="28"/>
        </w:rPr>
        <w:t xml:space="preserve"> levels</w:t>
      </w:r>
    </w:p>
    <w:p w14:paraId="1F53CB30" w14:textId="77777777" w:rsidR="00074DBB" w:rsidRPr="00F330EF" w:rsidRDefault="00074DBB" w:rsidP="00817E8C">
      <w:pPr>
        <w:numPr>
          <w:ilvl w:val="0"/>
          <w:numId w:val="6"/>
        </w:numPr>
        <w:jc w:val="both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Update giving cards to reflect giving levels and amounts</w:t>
      </w:r>
    </w:p>
    <w:p w14:paraId="6CA6C148" w14:textId="77777777" w:rsidR="00074DBB" w:rsidRPr="00F330EF" w:rsidRDefault="00074DBB" w:rsidP="00817E8C">
      <w:pPr>
        <w:numPr>
          <w:ilvl w:val="0"/>
          <w:numId w:val="6"/>
        </w:numPr>
        <w:jc w:val="both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Create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letter</w:t>
      </w:r>
      <w:r w:rsidRPr="00F330EF">
        <w:rPr>
          <w:rFonts w:asciiTheme="minorHAnsi" w:hAnsiTheme="minorHAnsi" w:cstheme="minorHAnsi"/>
          <w:sz w:val="28"/>
          <w:szCs w:val="28"/>
        </w:rPr>
        <w:t xml:space="preserve"> for end of year appeal</w:t>
      </w:r>
    </w:p>
    <w:p w14:paraId="5451E6FC" w14:textId="77777777" w:rsidR="00074DBB" w:rsidRPr="00F330EF" w:rsidRDefault="00074DBB" w:rsidP="00817E8C">
      <w:pPr>
        <w:numPr>
          <w:ilvl w:val="0"/>
          <w:numId w:val="6"/>
        </w:numPr>
        <w:jc w:val="both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Create thank you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letter</w:t>
      </w:r>
      <w:r w:rsidRPr="00F330EF">
        <w:rPr>
          <w:rFonts w:asciiTheme="minorHAnsi" w:hAnsiTheme="minorHAnsi" w:cstheme="minorHAnsi"/>
          <w:sz w:val="28"/>
          <w:szCs w:val="28"/>
        </w:rPr>
        <w:t xml:space="preserve"> for spring mail appeal</w:t>
      </w:r>
    </w:p>
    <w:p w14:paraId="651726E3" w14:textId="77777777" w:rsidR="00074DBB" w:rsidRPr="00F330EF" w:rsidRDefault="00074DBB" w:rsidP="00FC20E7">
      <w:pPr>
        <w:rPr>
          <w:rFonts w:asciiTheme="minorHAnsi" w:hAnsiTheme="minorHAnsi" w:cstheme="minorHAnsi"/>
          <w:sz w:val="28"/>
          <w:szCs w:val="28"/>
        </w:rPr>
      </w:pPr>
    </w:p>
    <w:p w14:paraId="443BCE65" w14:textId="77777777" w:rsidR="001728D1" w:rsidRDefault="001728D1" w:rsidP="00FC20E7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>Major Gifts</w:t>
      </w:r>
    </w:p>
    <w:p w14:paraId="4569E32A" w14:textId="77777777" w:rsidR="001728D1" w:rsidRDefault="001728D1" w:rsidP="00FC20E7">
      <w:pPr>
        <w:rPr>
          <w:rFonts w:asciiTheme="minorHAnsi" w:hAnsiTheme="minorHAnsi" w:cstheme="minorHAnsi"/>
          <w:sz w:val="28"/>
          <w:szCs w:val="28"/>
        </w:rPr>
      </w:pPr>
    </w:p>
    <w:p w14:paraId="0A3CA05F" w14:textId="77777777" w:rsidR="00074DBB" w:rsidRDefault="00E17211" w:rsidP="00FC20E7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Stewardship</w:t>
      </w:r>
    </w:p>
    <w:p w14:paraId="52E11562" w14:textId="77777777" w:rsidR="00C204CB" w:rsidRDefault="00C204CB" w:rsidP="00FC20E7">
      <w:pPr>
        <w:rPr>
          <w:rFonts w:asciiTheme="minorHAnsi" w:hAnsiTheme="minorHAnsi" w:cstheme="minorHAnsi"/>
          <w:sz w:val="28"/>
          <w:szCs w:val="28"/>
        </w:rPr>
      </w:pPr>
    </w:p>
    <w:p w14:paraId="1FFE2546" w14:textId="1FFAA339" w:rsidR="00C204CB" w:rsidRPr="00F330EF" w:rsidRDefault="00C204CB" w:rsidP="00FC20E7">
      <w:pPr>
        <w:rPr>
          <w:rFonts w:asciiTheme="minorHAnsi" w:hAnsiTheme="minorHAnsi" w:cstheme="minorHAnsi"/>
          <w:sz w:val="28"/>
          <w:szCs w:val="28"/>
        </w:rPr>
      </w:pPr>
    </w:p>
    <w:p w14:paraId="73E8ABA5" w14:textId="77777777" w:rsidR="00C306C5" w:rsidRPr="00F330EF" w:rsidRDefault="00C306C5" w:rsidP="00FC20E7">
      <w:pPr>
        <w:rPr>
          <w:rFonts w:asciiTheme="minorHAnsi" w:hAnsiTheme="minorHAnsi" w:cstheme="minorHAnsi"/>
          <w:sz w:val="28"/>
          <w:szCs w:val="28"/>
        </w:rPr>
      </w:pPr>
    </w:p>
    <w:p w14:paraId="400DC224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b/>
          <w:i/>
          <w:sz w:val="28"/>
          <w:szCs w:val="28"/>
          <w:u w:val="single"/>
        </w:rPr>
      </w:pPr>
      <w:r w:rsidRPr="00F330EF">
        <w:rPr>
          <w:rFonts w:asciiTheme="minorHAnsi" w:hAnsiTheme="minorHAnsi" w:cstheme="minorHAnsi"/>
          <w:b/>
          <w:i/>
          <w:sz w:val="28"/>
          <w:szCs w:val="28"/>
          <w:u w:val="single"/>
        </w:rPr>
        <w:t>March</w:t>
      </w:r>
    </w:p>
    <w:p w14:paraId="6ADDB9D0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evelopment Plan</w:t>
      </w:r>
    </w:p>
    <w:p w14:paraId="572E5F7D" w14:textId="77777777" w:rsidR="009E1C14" w:rsidRPr="00F330EF" w:rsidRDefault="009E1C14" w:rsidP="00817E8C">
      <w:pPr>
        <w:numPr>
          <w:ilvl w:val="0"/>
          <w:numId w:val="10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Review plan – are we on </w:t>
      </w:r>
      <w:r w:rsidRPr="00F330EF">
        <w:rPr>
          <w:rFonts w:asciiTheme="minorHAnsi" w:hAnsiTheme="minorHAnsi" w:cstheme="minorHAnsi"/>
          <w:noProof/>
          <w:sz w:val="28"/>
          <w:szCs w:val="28"/>
        </w:rPr>
        <w:t>trac</w:t>
      </w:r>
      <w:r w:rsidR="00E37F85" w:rsidRPr="00F330EF">
        <w:rPr>
          <w:rFonts w:asciiTheme="minorHAnsi" w:hAnsiTheme="minorHAnsi" w:cstheme="minorHAnsi"/>
          <w:noProof/>
          <w:sz w:val="28"/>
          <w:szCs w:val="28"/>
        </w:rPr>
        <w:t xml:space="preserve">k </w:t>
      </w:r>
      <w:r w:rsidRPr="00F330EF">
        <w:rPr>
          <w:rFonts w:asciiTheme="minorHAnsi" w:hAnsiTheme="minorHAnsi" w:cstheme="minorHAnsi"/>
          <w:noProof/>
          <w:sz w:val="28"/>
          <w:szCs w:val="28"/>
        </w:rPr>
        <w:t>with</w:t>
      </w:r>
      <w:r w:rsidRPr="00F330EF">
        <w:rPr>
          <w:rFonts w:asciiTheme="minorHAnsi" w:hAnsiTheme="minorHAnsi" w:cstheme="minorHAnsi"/>
          <w:sz w:val="28"/>
          <w:szCs w:val="28"/>
        </w:rPr>
        <w:t xml:space="preserve"> Development budget?</w:t>
      </w:r>
    </w:p>
    <w:p w14:paraId="2912333A" w14:textId="77777777" w:rsidR="00466ED6" w:rsidRPr="00F330EF" w:rsidRDefault="00466ED6" w:rsidP="00466ED6">
      <w:pPr>
        <w:rPr>
          <w:rFonts w:asciiTheme="minorHAnsi" w:hAnsiTheme="minorHAnsi" w:cstheme="minorHAnsi"/>
          <w:sz w:val="28"/>
          <w:szCs w:val="28"/>
        </w:rPr>
      </w:pPr>
    </w:p>
    <w:p w14:paraId="3A43F25D" w14:textId="77777777" w:rsidR="009E1C14" w:rsidRPr="00F330EF" w:rsidRDefault="009E1C14" w:rsidP="00A30A43">
      <w:pPr>
        <w:jc w:val="both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Major Gift Appeal </w:t>
      </w:r>
    </w:p>
    <w:p w14:paraId="5BB5BFC3" w14:textId="77777777" w:rsidR="009E1C14" w:rsidRPr="00F330EF" w:rsidRDefault="009E1C14" w:rsidP="00817E8C">
      <w:pPr>
        <w:numPr>
          <w:ilvl w:val="0"/>
          <w:numId w:val="2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etermine prospects giving $2</w:t>
      </w:r>
      <w:r w:rsidR="00074DBB" w:rsidRPr="00F330EF">
        <w:rPr>
          <w:rFonts w:asciiTheme="minorHAnsi" w:hAnsiTheme="minorHAnsi" w:cstheme="minorHAnsi"/>
          <w:sz w:val="28"/>
          <w:szCs w:val="28"/>
        </w:rPr>
        <w:t>,</w:t>
      </w:r>
      <w:r w:rsidRPr="00F330EF">
        <w:rPr>
          <w:rFonts w:asciiTheme="minorHAnsi" w:hAnsiTheme="minorHAnsi" w:cstheme="minorHAnsi"/>
          <w:sz w:val="28"/>
          <w:szCs w:val="28"/>
        </w:rPr>
        <w:t>5</w:t>
      </w:r>
      <w:r w:rsidR="00074DBB" w:rsidRPr="00F330EF">
        <w:rPr>
          <w:rFonts w:asciiTheme="minorHAnsi" w:hAnsiTheme="minorHAnsi" w:cstheme="minorHAnsi"/>
          <w:sz w:val="28"/>
          <w:szCs w:val="28"/>
        </w:rPr>
        <w:t>0</w:t>
      </w:r>
      <w:r w:rsidRPr="00F330EF">
        <w:rPr>
          <w:rFonts w:asciiTheme="minorHAnsi" w:hAnsiTheme="minorHAnsi" w:cstheme="minorHAnsi"/>
          <w:sz w:val="28"/>
          <w:szCs w:val="28"/>
        </w:rPr>
        <w:t xml:space="preserve">0+ for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major</w:t>
      </w:r>
      <w:r w:rsidRPr="00F330EF">
        <w:rPr>
          <w:rFonts w:asciiTheme="minorHAnsi" w:hAnsiTheme="minorHAnsi" w:cstheme="minorHAnsi"/>
          <w:sz w:val="28"/>
          <w:szCs w:val="28"/>
        </w:rPr>
        <w:t xml:space="preserve"> gifts appeal</w:t>
      </w:r>
    </w:p>
    <w:p w14:paraId="668A7DD8" w14:textId="77777777" w:rsidR="009E1C14" w:rsidRPr="00F330EF" w:rsidRDefault="009E1C14" w:rsidP="00817E8C">
      <w:pPr>
        <w:numPr>
          <w:ilvl w:val="0"/>
          <w:numId w:val="2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Assign prospect names to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giving</w:t>
      </w:r>
      <w:r w:rsidRPr="00F330EF">
        <w:rPr>
          <w:rFonts w:asciiTheme="minorHAnsi" w:hAnsiTheme="minorHAnsi" w:cstheme="minorHAnsi"/>
          <w:sz w:val="28"/>
          <w:szCs w:val="28"/>
        </w:rPr>
        <w:t xml:space="preserve"> levels</w:t>
      </w:r>
    </w:p>
    <w:p w14:paraId="6A0AB7C9" w14:textId="77777777" w:rsidR="009E1C14" w:rsidRPr="00F330EF" w:rsidRDefault="009E1C14" w:rsidP="00817E8C">
      <w:pPr>
        <w:numPr>
          <w:ilvl w:val="0"/>
          <w:numId w:val="2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Assign board volunteers to call upon prospects</w:t>
      </w:r>
    </w:p>
    <w:p w14:paraId="38397E93" w14:textId="77777777" w:rsidR="009E1C14" w:rsidRPr="00F330EF" w:rsidRDefault="009E1C14" w:rsidP="00817E8C">
      <w:pPr>
        <w:numPr>
          <w:ilvl w:val="0"/>
          <w:numId w:val="2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Finalize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giving</w:t>
      </w:r>
      <w:r w:rsidRPr="00F330EF">
        <w:rPr>
          <w:rFonts w:asciiTheme="minorHAnsi" w:hAnsiTheme="minorHAnsi" w:cstheme="minorHAnsi"/>
          <w:sz w:val="28"/>
          <w:szCs w:val="28"/>
        </w:rPr>
        <w:t xml:space="preserve">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brochure</w:t>
      </w:r>
      <w:r w:rsidRPr="00F330EF">
        <w:rPr>
          <w:rFonts w:asciiTheme="minorHAnsi" w:hAnsiTheme="minorHAnsi" w:cstheme="minorHAnsi"/>
          <w:sz w:val="28"/>
          <w:szCs w:val="28"/>
        </w:rPr>
        <w:t xml:space="preserve"> to share as part of these </w:t>
      </w:r>
      <w:r w:rsidRPr="00F330EF">
        <w:rPr>
          <w:rFonts w:asciiTheme="minorHAnsi" w:hAnsiTheme="minorHAnsi" w:cstheme="minorHAnsi"/>
          <w:noProof/>
          <w:sz w:val="28"/>
          <w:szCs w:val="28"/>
        </w:rPr>
        <w:t>calls</w:t>
      </w:r>
      <w:r w:rsidRPr="00F330EF">
        <w:rPr>
          <w:rFonts w:asciiTheme="minorHAnsi" w:hAnsiTheme="minorHAnsi" w:cstheme="minorHAnsi"/>
          <w:sz w:val="28"/>
          <w:szCs w:val="28"/>
        </w:rPr>
        <w:t>.</w:t>
      </w:r>
    </w:p>
    <w:p w14:paraId="10B99E1A" w14:textId="77777777" w:rsidR="009E1C14" w:rsidRPr="00F330EF" w:rsidRDefault="009E1C14" w:rsidP="00817E8C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etermine when solicitation will begin</w:t>
      </w:r>
    </w:p>
    <w:p w14:paraId="3BF316F9" w14:textId="77777777" w:rsidR="009E1C14" w:rsidRPr="00F330EF" w:rsidRDefault="001D0A6E" w:rsidP="00817E8C">
      <w:pPr>
        <w:numPr>
          <w:ilvl w:val="2"/>
          <w:numId w:val="2"/>
        </w:numPr>
        <w:tabs>
          <w:tab w:val="clear" w:pos="2160"/>
          <w:tab w:val="num" w:pos="720"/>
        </w:tabs>
        <w:ind w:hanging="1800"/>
        <w:jc w:val="both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Create thank</w:t>
      </w:r>
      <w:r w:rsidR="009E1C14" w:rsidRPr="00F330EF">
        <w:rPr>
          <w:rFonts w:asciiTheme="minorHAnsi" w:hAnsiTheme="minorHAnsi" w:cstheme="minorHAnsi"/>
          <w:sz w:val="28"/>
          <w:szCs w:val="28"/>
        </w:rPr>
        <w:t xml:space="preserve"> you letter for </w:t>
      </w:r>
      <w:r w:rsidR="009E1C14" w:rsidRPr="00230A24">
        <w:rPr>
          <w:rFonts w:asciiTheme="minorHAnsi" w:hAnsiTheme="minorHAnsi" w:cstheme="minorHAnsi"/>
          <w:noProof/>
          <w:sz w:val="28"/>
          <w:szCs w:val="28"/>
        </w:rPr>
        <w:t>major</w:t>
      </w:r>
      <w:r w:rsidR="009E1C14" w:rsidRPr="00F330EF">
        <w:rPr>
          <w:rFonts w:asciiTheme="minorHAnsi" w:hAnsiTheme="minorHAnsi" w:cstheme="minorHAnsi"/>
          <w:sz w:val="28"/>
          <w:szCs w:val="28"/>
        </w:rPr>
        <w:t xml:space="preserve"> gift appeal</w:t>
      </w:r>
    </w:p>
    <w:p w14:paraId="77C52BE4" w14:textId="77777777" w:rsidR="009E1C14" w:rsidRPr="00F330EF" w:rsidRDefault="009E1C14" w:rsidP="00817E8C">
      <w:pPr>
        <w:numPr>
          <w:ilvl w:val="2"/>
          <w:numId w:val="2"/>
        </w:numPr>
        <w:tabs>
          <w:tab w:val="clear" w:pos="2160"/>
          <w:tab w:val="num" w:pos="720"/>
        </w:tabs>
        <w:ind w:hanging="1800"/>
        <w:jc w:val="both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Schedule follow-up meetings with teams to determine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status</w:t>
      </w:r>
    </w:p>
    <w:p w14:paraId="6231B712" w14:textId="77777777" w:rsidR="009E1C14" w:rsidRPr="00F330EF" w:rsidRDefault="009E1C14" w:rsidP="002304CA">
      <w:pPr>
        <w:pStyle w:val="ListParagraph"/>
        <w:numPr>
          <w:ilvl w:val="2"/>
          <w:numId w:val="2"/>
        </w:numPr>
        <w:tabs>
          <w:tab w:val="clear" w:pos="2160"/>
          <w:tab w:val="num" w:pos="1800"/>
        </w:tabs>
        <w:ind w:left="72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Continue </w:t>
      </w:r>
      <w:r w:rsidRPr="00F330EF">
        <w:rPr>
          <w:rFonts w:asciiTheme="minorHAnsi" w:hAnsiTheme="minorHAnsi" w:cstheme="minorHAnsi"/>
          <w:noProof/>
          <w:sz w:val="28"/>
          <w:szCs w:val="28"/>
        </w:rPr>
        <w:t>acknowledgments</w:t>
      </w:r>
      <w:r w:rsidRPr="00F330EF">
        <w:rPr>
          <w:rFonts w:asciiTheme="minorHAnsi" w:hAnsiTheme="minorHAnsi" w:cstheme="minorHAnsi"/>
          <w:sz w:val="28"/>
          <w:szCs w:val="28"/>
        </w:rPr>
        <w:t xml:space="preserve"> of support</w:t>
      </w:r>
      <w:r w:rsidR="00FC20E7" w:rsidRPr="00F330EF">
        <w:rPr>
          <w:rFonts w:asciiTheme="minorHAnsi" w:hAnsiTheme="minorHAnsi" w:cstheme="minorHAnsi"/>
          <w:sz w:val="28"/>
          <w:szCs w:val="28"/>
        </w:rPr>
        <w:t xml:space="preserve"> as received</w:t>
      </w:r>
    </w:p>
    <w:p w14:paraId="28492773" w14:textId="77777777" w:rsidR="009E1C14" w:rsidRPr="00F330EF" w:rsidRDefault="009E1C14" w:rsidP="009E1C14">
      <w:pPr>
        <w:rPr>
          <w:rFonts w:asciiTheme="minorHAnsi" w:hAnsiTheme="minorHAnsi" w:cstheme="minorHAnsi"/>
          <w:sz w:val="28"/>
          <w:szCs w:val="28"/>
        </w:rPr>
      </w:pPr>
    </w:p>
    <w:p w14:paraId="197B2E90" w14:textId="77777777" w:rsidR="00074DBB" w:rsidRPr="00F330EF" w:rsidRDefault="00074DBB" w:rsidP="009E1C14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Spring Appeal</w:t>
      </w:r>
    </w:p>
    <w:p w14:paraId="25B5FE3D" w14:textId="77777777" w:rsidR="00074DBB" w:rsidRPr="00F330EF" w:rsidRDefault="00074DBB" w:rsidP="00817E8C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Print</w:t>
      </w:r>
    </w:p>
    <w:p w14:paraId="51E73F47" w14:textId="77777777" w:rsidR="00074DBB" w:rsidRPr="00F330EF" w:rsidRDefault="00074DBB" w:rsidP="00817E8C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Send to those giving $1,000 or less</w:t>
      </w:r>
    </w:p>
    <w:p w14:paraId="2F736DD2" w14:textId="77777777" w:rsidR="00074DBB" w:rsidRPr="00F330EF" w:rsidRDefault="00074DBB" w:rsidP="00817E8C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 Prepare letters and have board members sign with personal notes</w:t>
      </w:r>
    </w:p>
    <w:p w14:paraId="7A48E1C2" w14:textId="77777777" w:rsidR="00074DBB" w:rsidRPr="00F330EF" w:rsidRDefault="00074DBB" w:rsidP="009E1C14">
      <w:pPr>
        <w:rPr>
          <w:rFonts w:asciiTheme="minorHAnsi" w:hAnsiTheme="minorHAnsi" w:cstheme="minorHAnsi"/>
          <w:sz w:val="28"/>
          <w:szCs w:val="28"/>
        </w:rPr>
      </w:pPr>
    </w:p>
    <w:p w14:paraId="5909D2D3" w14:textId="77777777" w:rsidR="009E1C14" w:rsidRPr="00F330EF" w:rsidRDefault="00C306C5" w:rsidP="009E1C14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Foundation proposals</w:t>
      </w:r>
    </w:p>
    <w:p w14:paraId="68E9D286" w14:textId="77777777" w:rsidR="009E1C14" w:rsidRPr="00F330EF" w:rsidRDefault="00FC20E7" w:rsidP="00817E8C">
      <w:pPr>
        <w:numPr>
          <w:ilvl w:val="0"/>
          <w:numId w:val="10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view lists</w:t>
      </w:r>
    </w:p>
    <w:p w14:paraId="6D3E51C4" w14:textId="77777777" w:rsidR="009E1C14" w:rsidRPr="00F330EF" w:rsidRDefault="009E1C14" w:rsidP="009E1C14">
      <w:pPr>
        <w:ind w:left="720"/>
        <w:rPr>
          <w:rFonts w:asciiTheme="minorHAnsi" w:hAnsiTheme="minorHAnsi" w:cstheme="minorHAnsi"/>
          <w:sz w:val="28"/>
          <w:szCs w:val="28"/>
        </w:rPr>
      </w:pPr>
    </w:p>
    <w:p w14:paraId="0AD3CC69" w14:textId="77777777" w:rsidR="001728D1" w:rsidRDefault="001728D1" w:rsidP="00E17211">
      <w:pPr>
        <w:ind w:left="720" w:hanging="72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Major Gifts</w:t>
      </w:r>
    </w:p>
    <w:p w14:paraId="7A558386" w14:textId="77777777" w:rsidR="001728D1" w:rsidRDefault="001728D1" w:rsidP="00E17211">
      <w:pPr>
        <w:ind w:left="720" w:hanging="720"/>
        <w:rPr>
          <w:rFonts w:asciiTheme="minorHAnsi" w:hAnsiTheme="minorHAnsi" w:cstheme="minorHAnsi"/>
          <w:sz w:val="28"/>
          <w:szCs w:val="28"/>
        </w:rPr>
      </w:pPr>
    </w:p>
    <w:p w14:paraId="3DA3B267" w14:textId="77777777" w:rsidR="00E17211" w:rsidRDefault="00E17211" w:rsidP="00E17211">
      <w:pPr>
        <w:ind w:left="720" w:hanging="72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Stewardship</w:t>
      </w:r>
    </w:p>
    <w:p w14:paraId="4BFFE3AC" w14:textId="77777777" w:rsidR="00C204CB" w:rsidRDefault="00C204CB" w:rsidP="00E17211">
      <w:pPr>
        <w:ind w:left="720" w:hanging="720"/>
        <w:rPr>
          <w:rFonts w:asciiTheme="minorHAnsi" w:hAnsiTheme="minorHAnsi" w:cstheme="minorHAnsi"/>
          <w:sz w:val="28"/>
          <w:szCs w:val="28"/>
        </w:rPr>
      </w:pPr>
    </w:p>
    <w:p w14:paraId="32CE178D" w14:textId="78DD8921" w:rsidR="00C204CB" w:rsidRPr="00F330EF" w:rsidRDefault="00C204CB" w:rsidP="00E17211">
      <w:pPr>
        <w:ind w:left="720" w:hanging="720"/>
        <w:rPr>
          <w:rFonts w:asciiTheme="minorHAnsi" w:hAnsiTheme="minorHAnsi" w:cstheme="minorHAnsi"/>
          <w:sz w:val="28"/>
          <w:szCs w:val="28"/>
        </w:rPr>
      </w:pPr>
    </w:p>
    <w:p w14:paraId="276A3C70" w14:textId="77777777" w:rsidR="00E17211" w:rsidRPr="00F330EF" w:rsidRDefault="00E17211" w:rsidP="009E1C14">
      <w:pPr>
        <w:ind w:left="1440" w:hanging="1440"/>
        <w:rPr>
          <w:rFonts w:asciiTheme="minorHAnsi" w:hAnsiTheme="minorHAnsi" w:cstheme="minorHAnsi"/>
          <w:b/>
          <w:i/>
          <w:sz w:val="28"/>
          <w:szCs w:val="28"/>
          <w:u w:val="single"/>
        </w:rPr>
      </w:pPr>
    </w:p>
    <w:p w14:paraId="319D61B7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b/>
          <w:i/>
          <w:sz w:val="28"/>
          <w:szCs w:val="28"/>
          <w:u w:val="single"/>
        </w:rPr>
      </w:pPr>
      <w:r w:rsidRPr="00F330EF">
        <w:rPr>
          <w:rFonts w:asciiTheme="minorHAnsi" w:hAnsiTheme="minorHAnsi" w:cstheme="minorHAnsi"/>
          <w:b/>
          <w:i/>
          <w:sz w:val="28"/>
          <w:szCs w:val="28"/>
          <w:u w:val="single"/>
        </w:rPr>
        <w:t>April</w:t>
      </w:r>
    </w:p>
    <w:p w14:paraId="7DBA78D3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evelopment Plan</w:t>
      </w:r>
    </w:p>
    <w:p w14:paraId="75BA4490" w14:textId="77777777" w:rsidR="009E1C14" w:rsidRPr="00F330EF" w:rsidRDefault="009E1C14" w:rsidP="00817E8C">
      <w:pPr>
        <w:numPr>
          <w:ilvl w:val="0"/>
          <w:numId w:val="10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view</w:t>
      </w:r>
    </w:p>
    <w:p w14:paraId="05E549B8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sz w:val="28"/>
          <w:szCs w:val="28"/>
        </w:rPr>
      </w:pPr>
    </w:p>
    <w:p w14:paraId="4849BFA1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irect Mail</w:t>
      </w:r>
    </w:p>
    <w:p w14:paraId="50496EA3" w14:textId="77777777" w:rsidR="009E1C14" w:rsidRPr="00F330EF" w:rsidRDefault="009E1C14" w:rsidP="00817E8C">
      <w:pPr>
        <w:numPr>
          <w:ilvl w:val="0"/>
          <w:numId w:val="9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Continue </w:t>
      </w:r>
      <w:r w:rsidRPr="00C204CB">
        <w:rPr>
          <w:rFonts w:asciiTheme="minorHAnsi" w:hAnsiTheme="minorHAnsi" w:cstheme="minorHAnsi"/>
          <w:noProof/>
          <w:sz w:val="28"/>
          <w:szCs w:val="28"/>
        </w:rPr>
        <w:t xml:space="preserve">acknowledgment </w:t>
      </w:r>
      <w:r w:rsidR="00C204CB">
        <w:rPr>
          <w:rFonts w:asciiTheme="minorHAnsi" w:hAnsiTheme="minorHAnsi" w:cstheme="minorHAnsi"/>
          <w:noProof/>
          <w:sz w:val="28"/>
          <w:szCs w:val="28"/>
        </w:rPr>
        <w:t>of</w:t>
      </w:r>
      <w:r w:rsidRPr="00F330EF">
        <w:rPr>
          <w:rFonts w:asciiTheme="minorHAnsi" w:hAnsiTheme="minorHAnsi" w:cstheme="minorHAnsi"/>
          <w:sz w:val="28"/>
          <w:szCs w:val="28"/>
        </w:rPr>
        <w:t xml:space="preserve"> support</w:t>
      </w:r>
    </w:p>
    <w:p w14:paraId="2C263351" w14:textId="77777777" w:rsidR="00074DBB" w:rsidRPr="00F330EF" w:rsidRDefault="00074DBB" w:rsidP="00074DBB">
      <w:pPr>
        <w:rPr>
          <w:rFonts w:asciiTheme="minorHAnsi" w:hAnsiTheme="minorHAnsi" w:cstheme="minorHAnsi"/>
          <w:sz w:val="28"/>
          <w:szCs w:val="28"/>
        </w:rPr>
      </w:pPr>
    </w:p>
    <w:p w14:paraId="508B6492" w14:textId="77777777" w:rsidR="001728D1" w:rsidRDefault="001728D1" w:rsidP="00074DBB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Major Gifts</w:t>
      </w:r>
    </w:p>
    <w:p w14:paraId="0E9E0D15" w14:textId="77777777" w:rsidR="001728D1" w:rsidRDefault="001728D1" w:rsidP="00074DBB">
      <w:pPr>
        <w:rPr>
          <w:rFonts w:asciiTheme="minorHAnsi" w:hAnsiTheme="minorHAnsi" w:cstheme="minorHAnsi"/>
          <w:sz w:val="28"/>
          <w:szCs w:val="28"/>
        </w:rPr>
      </w:pPr>
    </w:p>
    <w:p w14:paraId="6068A283" w14:textId="77777777" w:rsidR="00074DBB" w:rsidRPr="00F330EF" w:rsidRDefault="00074DBB" w:rsidP="00074DBB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Stewardship</w:t>
      </w:r>
    </w:p>
    <w:p w14:paraId="292F6B29" w14:textId="77777777" w:rsidR="009E1C14" w:rsidRPr="00F330EF" w:rsidRDefault="009E1C14" w:rsidP="009E1C14">
      <w:pPr>
        <w:rPr>
          <w:rFonts w:asciiTheme="minorHAnsi" w:hAnsiTheme="minorHAnsi" w:cstheme="minorHAnsi"/>
          <w:sz w:val="28"/>
          <w:szCs w:val="28"/>
        </w:rPr>
      </w:pPr>
    </w:p>
    <w:p w14:paraId="1B2EC921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b/>
          <w:i/>
          <w:sz w:val="28"/>
          <w:szCs w:val="28"/>
          <w:u w:val="single"/>
        </w:rPr>
      </w:pPr>
      <w:r w:rsidRPr="00F330EF">
        <w:rPr>
          <w:rFonts w:asciiTheme="minorHAnsi" w:hAnsiTheme="minorHAnsi" w:cstheme="minorHAnsi"/>
          <w:b/>
          <w:i/>
          <w:sz w:val="28"/>
          <w:szCs w:val="28"/>
          <w:u w:val="single"/>
        </w:rPr>
        <w:t>May</w:t>
      </w:r>
    </w:p>
    <w:p w14:paraId="6CE6CA88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evelopment Plan</w:t>
      </w:r>
    </w:p>
    <w:p w14:paraId="6CF4B18C" w14:textId="77777777" w:rsidR="009E1C14" w:rsidRPr="00F330EF" w:rsidRDefault="009E1C14" w:rsidP="00817E8C">
      <w:pPr>
        <w:numPr>
          <w:ilvl w:val="0"/>
          <w:numId w:val="10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view</w:t>
      </w:r>
    </w:p>
    <w:p w14:paraId="024C48AA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sz w:val="28"/>
          <w:szCs w:val="28"/>
        </w:rPr>
      </w:pPr>
    </w:p>
    <w:p w14:paraId="438C5E86" w14:textId="77777777" w:rsidR="009E1C14" w:rsidRPr="00F330EF" w:rsidRDefault="009E1C14" w:rsidP="009E1C14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Major Gift Appeal Committee</w:t>
      </w:r>
    </w:p>
    <w:p w14:paraId="7B13206E" w14:textId="77777777" w:rsidR="009E1C14" w:rsidRPr="00F330EF" w:rsidRDefault="009E1C14" w:rsidP="00817E8C">
      <w:pPr>
        <w:numPr>
          <w:ilvl w:val="2"/>
          <w:numId w:val="3"/>
        </w:numPr>
        <w:tabs>
          <w:tab w:val="clear" w:pos="2160"/>
          <w:tab w:val="num" w:pos="720"/>
        </w:tabs>
        <w:ind w:left="72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Complete solicitation</w:t>
      </w:r>
    </w:p>
    <w:p w14:paraId="27D0266E" w14:textId="77777777" w:rsidR="009E1C14" w:rsidRPr="00F330EF" w:rsidRDefault="009E1C14" w:rsidP="00817E8C">
      <w:pPr>
        <w:numPr>
          <w:ilvl w:val="2"/>
          <w:numId w:val="3"/>
        </w:numPr>
        <w:tabs>
          <w:tab w:val="clear" w:pos="2160"/>
          <w:tab w:val="num" w:pos="720"/>
        </w:tabs>
        <w:ind w:left="72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Schedule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final</w:t>
      </w:r>
      <w:r w:rsidRPr="00F330EF">
        <w:rPr>
          <w:rFonts w:asciiTheme="minorHAnsi" w:hAnsiTheme="minorHAnsi" w:cstheme="minorHAnsi"/>
          <w:sz w:val="28"/>
          <w:szCs w:val="28"/>
        </w:rPr>
        <w:t xml:space="preserve"> meeting to share results</w:t>
      </w:r>
    </w:p>
    <w:p w14:paraId="775F1735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sz w:val="28"/>
          <w:szCs w:val="28"/>
        </w:rPr>
      </w:pPr>
    </w:p>
    <w:p w14:paraId="160A56E0" w14:textId="77777777" w:rsidR="009E1C14" w:rsidRPr="00F330EF" w:rsidRDefault="009E1C14" w:rsidP="009E1C14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Special Event:  </w:t>
      </w:r>
      <w:r w:rsidR="00030D4E" w:rsidRPr="00F330EF">
        <w:rPr>
          <w:rFonts w:asciiTheme="minorHAnsi" w:hAnsiTheme="minorHAnsi" w:cstheme="minorHAnsi"/>
          <w:sz w:val="28"/>
          <w:szCs w:val="28"/>
        </w:rPr>
        <w:t>Fall Event</w:t>
      </w:r>
    </w:p>
    <w:p w14:paraId="25B3845A" w14:textId="77777777" w:rsidR="009E1C14" w:rsidRPr="00F330EF" w:rsidRDefault="009E1C14" w:rsidP="00817E8C">
      <w:pPr>
        <w:numPr>
          <w:ilvl w:val="0"/>
          <w:numId w:val="8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lastRenderedPageBreak/>
        <w:t xml:space="preserve">Review Budget and create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task</w:t>
      </w:r>
      <w:r w:rsidRPr="00F330EF">
        <w:rPr>
          <w:rFonts w:asciiTheme="minorHAnsi" w:hAnsiTheme="minorHAnsi" w:cstheme="minorHAnsi"/>
          <w:sz w:val="28"/>
          <w:szCs w:val="28"/>
        </w:rPr>
        <w:t xml:space="preserve"> list</w:t>
      </w:r>
    </w:p>
    <w:p w14:paraId="72E93447" w14:textId="77777777" w:rsidR="009E1C14" w:rsidRPr="00F330EF" w:rsidRDefault="009E1C14" w:rsidP="00817E8C">
      <w:pPr>
        <w:numPr>
          <w:ilvl w:val="0"/>
          <w:numId w:val="8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etermine date – check UW and Chamber of Commerce Calendars for conflicts</w:t>
      </w:r>
    </w:p>
    <w:p w14:paraId="778781D9" w14:textId="77777777" w:rsidR="009E1C14" w:rsidRPr="00F330EF" w:rsidRDefault="009E1C14" w:rsidP="00817E8C">
      <w:pPr>
        <w:numPr>
          <w:ilvl w:val="0"/>
          <w:numId w:val="7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view underwriting sponsorships levels</w:t>
      </w:r>
    </w:p>
    <w:p w14:paraId="248D5DFD" w14:textId="77777777" w:rsidR="009E1C14" w:rsidRPr="00F330EF" w:rsidRDefault="009E1C14" w:rsidP="00817E8C">
      <w:pPr>
        <w:numPr>
          <w:ilvl w:val="0"/>
          <w:numId w:val="7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noProof/>
          <w:sz w:val="28"/>
          <w:szCs w:val="28"/>
        </w:rPr>
        <w:t>Determine</w:t>
      </w:r>
      <w:r w:rsidRPr="00F330EF">
        <w:rPr>
          <w:rFonts w:asciiTheme="minorHAnsi" w:hAnsiTheme="minorHAnsi" w:cstheme="minorHAnsi"/>
          <w:sz w:val="28"/>
          <w:szCs w:val="28"/>
        </w:rPr>
        <w:t xml:space="preserve"> underwriting sponsors needed</w:t>
      </w:r>
    </w:p>
    <w:p w14:paraId="5E5B8C00" w14:textId="77777777" w:rsidR="009E1C14" w:rsidRPr="00F330EF" w:rsidRDefault="009E1C14" w:rsidP="00817E8C">
      <w:pPr>
        <w:numPr>
          <w:ilvl w:val="0"/>
          <w:numId w:val="7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Create underwriting </w:t>
      </w:r>
      <w:r w:rsidRPr="00F330EF">
        <w:rPr>
          <w:rFonts w:asciiTheme="minorHAnsi" w:hAnsiTheme="minorHAnsi" w:cstheme="minorHAnsi"/>
          <w:noProof/>
          <w:sz w:val="28"/>
          <w:szCs w:val="28"/>
        </w:rPr>
        <w:t>sponsorship</w:t>
      </w:r>
      <w:r w:rsidRPr="00F330EF">
        <w:rPr>
          <w:rFonts w:asciiTheme="minorHAnsi" w:hAnsiTheme="minorHAnsi" w:cstheme="minorHAnsi"/>
          <w:sz w:val="28"/>
          <w:szCs w:val="28"/>
        </w:rPr>
        <w:t xml:space="preserve"> letter </w:t>
      </w:r>
    </w:p>
    <w:p w14:paraId="7916B4B6" w14:textId="77777777" w:rsidR="009E1C14" w:rsidRPr="00F330EF" w:rsidRDefault="009E1C14" w:rsidP="00817E8C">
      <w:pPr>
        <w:numPr>
          <w:ilvl w:val="0"/>
          <w:numId w:val="7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Secure location for Banquet</w:t>
      </w:r>
    </w:p>
    <w:p w14:paraId="771FACB7" w14:textId="77777777" w:rsidR="009E1C14" w:rsidRPr="00F330EF" w:rsidRDefault="009E1C14" w:rsidP="00817E8C">
      <w:pPr>
        <w:numPr>
          <w:ilvl w:val="0"/>
          <w:numId w:val="7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etermine need for audio/video and power point presentation</w:t>
      </w:r>
    </w:p>
    <w:p w14:paraId="1531D966" w14:textId="77777777" w:rsidR="009E1C14" w:rsidRPr="00F330EF" w:rsidRDefault="009E1C14" w:rsidP="00817E8C">
      <w:pPr>
        <w:numPr>
          <w:ilvl w:val="0"/>
          <w:numId w:val="7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Determine need for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photographer</w:t>
      </w:r>
    </w:p>
    <w:p w14:paraId="346DEDB4" w14:textId="77777777" w:rsidR="00030D4E" w:rsidRPr="00F330EF" w:rsidRDefault="009E1C14" w:rsidP="00817E8C">
      <w:pPr>
        <w:numPr>
          <w:ilvl w:val="0"/>
          <w:numId w:val="7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noProof/>
          <w:sz w:val="28"/>
          <w:szCs w:val="28"/>
        </w:rPr>
        <w:t>Determine</w:t>
      </w:r>
      <w:r w:rsidRPr="00F330EF">
        <w:rPr>
          <w:rFonts w:asciiTheme="minorHAnsi" w:hAnsiTheme="minorHAnsi" w:cstheme="minorHAnsi"/>
          <w:sz w:val="28"/>
          <w:szCs w:val="28"/>
        </w:rPr>
        <w:t xml:space="preserve"> caterer, tables, </w:t>
      </w:r>
      <w:r w:rsidRPr="00C204CB">
        <w:rPr>
          <w:rFonts w:asciiTheme="minorHAnsi" w:hAnsiTheme="minorHAnsi" w:cstheme="minorHAnsi"/>
          <w:noProof/>
          <w:sz w:val="28"/>
          <w:szCs w:val="28"/>
        </w:rPr>
        <w:t>chairs</w:t>
      </w:r>
      <w:r w:rsidRPr="00F330EF">
        <w:rPr>
          <w:rFonts w:asciiTheme="minorHAnsi" w:hAnsiTheme="minorHAnsi" w:cstheme="minorHAnsi"/>
          <w:sz w:val="28"/>
          <w:szCs w:val="28"/>
        </w:rPr>
        <w:t xml:space="preserve">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etc</w:t>
      </w:r>
      <w:r w:rsidRPr="00F330EF">
        <w:rPr>
          <w:rFonts w:asciiTheme="minorHAnsi" w:hAnsiTheme="minorHAnsi" w:cstheme="minorHAnsi"/>
          <w:sz w:val="28"/>
          <w:szCs w:val="28"/>
        </w:rPr>
        <w:t>.</w:t>
      </w:r>
      <w:r w:rsidR="00030D4E" w:rsidRPr="00F330EF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7844EF73" w14:textId="77777777" w:rsidR="00030D4E" w:rsidRPr="00F330EF" w:rsidRDefault="00030D4E" w:rsidP="00030D4E">
      <w:pPr>
        <w:rPr>
          <w:rFonts w:asciiTheme="minorHAnsi" w:hAnsiTheme="minorHAnsi" w:cstheme="minorHAnsi"/>
          <w:sz w:val="28"/>
          <w:szCs w:val="28"/>
        </w:rPr>
      </w:pPr>
    </w:p>
    <w:p w14:paraId="07A2FF8C" w14:textId="77777777" w:rsidR="00030D4E" w:rsidRDefault="00E17211" w:rsidP="00030D4E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Stewardship</w:t>
      </w:r>
    </w:p>
    <w:p w14:paraId="13325F93" w14:textId="77777777" w:rsidR="00C204CB" w:rsidRDefault="00C204CB" w:rsidP="00030D4E">
      <w:pPr>
        <w:rPr>
          <w:rFonts w:asciiTheme="minorHAnsi" w:hAnsiTheme="minorHAnsi" w:cstheme="minorHAnsi"/>
          <w:sz w:val="28"/>
          <w:szCs w:val="28"/>
        </w:rPr>
      </w:pPr>
    </w:p>
    <w:p w14:paraId="0E894958" w14:textId="0EEAC8AD" w:rsidR="00C204CB" w:rsidRPr="00F330EF" w:rsidRDefault="00C204CB" w:rsidP="00030D4E">
      <w:pPr>
        <w:rPr>
          <w:rFonts w:asciiTheme="minorHAnsi" w:hAnsiTheme="minorHAnsi" w:cstheme="minorHAnsi"/>
          <w:sz w:val="28"/>
          <w:szCs w:val="28"/>
        </w:rPr>
      </w:pPr>
    </w:p>
    <w:p w14:paraId="43CF7EA0" w14:textId="77777777" w:rsidR="009E1C14" w:rsidRPr="00F330EF" w:rsidRDefault="009E1C14" w:rsidP="009E1C14">
      <w:pPr>
        <w:rPr>
          <w:rFonts w:asciiTheme="minorHAnsi" w:hAnsiTheme="minorHAnsi" w:cstheme="minorHAnsi"/>
          <w:sz w:val="28"/>
          <w:szCs w:val="28"/>
        </w:rPr>
      </w:pPr>
    </w:p>
    <w:p w14:paraId="0A3988CF" w14:textId="77777777" w:rsidR="009E1C14" w:rsidRPr="00F330EF" w:rsidRDefault="009E1C14" w:rsidP="009E1C14">
      <w:pPr>
        <w:rPr>
          <w:rFonts w:asciiTheme="minorHAnsi" w:hAnsiTheme="minorHAnsi" w:cstheme="minorHAnsi"/>
          <w:b/>
          <w:i/>
          <w:sz w:val="28"/>
          <w:szCs w:val="28"/>
          <w:u w:val="single"/>
        </w:rPr>
      </w:pPr>
      <w:r w:rsidRPr="00F330EF">
        <w:rPr>
          <w:rFonts w:asciiTheme="minorHAnsi" w:hAnsiTheme="minorHAnsi" w:cstheme="minorHAnsi"/>
          <w:b/>
          <w:i/>
          <w:sz w:val="28"/>
          <w:szCs w:val="28"/>
          <w:u w:val="single"/>
        </w:rPr>
        <w:t>June</w:t>
      </w:r>
    </w:p>
    <w:p w14:paraId="5C422804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evelopment Plan</w:t>
      </w:r>
    </w:p>
    <w:p w14:paraId="710611D8" w14:textId="77777777" w:rsidR="009E1C14" w:rsidRPr="00F330EF" w:rsidRDefault="009E1C14" w:rsidP="00817E8C">
      <w:pPr>
        <w:numPr>
          <w:ilvl w:val="0"/>
          <w:numId w:val="10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Review plan – are we on </w:t>
      </w:r>
      <w:r w:rsidRPr="00F330EF">
        <w:rPr>
          <w:rFonts w:asciiTheme="minorHAnsi" w:hAnsiTheme="minorHAnsi" w:cstheme="minorHAnsi"/>
          <w:noProof/>
          <w:sz w:val="28"/>
          <w:szCs w:val="28"/>
        </w:rPr>
        <w:t>trac</w:t>
      </w:r>
      <w:r w:rsidR="00E37F85" w:rsidRPr="00F330EF">
        <w:rPr>
          <w:rFonts w:asciiTheme="minorHAnsi" w:hAnsiTheme="minorHAnsi" w:cstheme="minorHAnsi"/>
          <w:noProof/>
          <w:sz w:val="28"/>
          <w:szCs w:val="28"/>
        </w:rPr>
        <w:t>k</w:t>
      </w:r>
      <w:r w:rsidRPr="00F330EF">
        <w:rPr>
          <w:rFonts w:asciiTheme="minorHAnsi" w:hAnsiTheme="minorHAnsi" w:cstheme="minorHAnsi"/>
          <w:sz w:val="28"/>
          <w:szCs w:val="28"/>
        </w:rPr>
        <w:t xml:space="preserve"> with Development budget?</w:t>
      </w:r>
    </w:p>
    <w:p w14:paraId="10E776FE" w14:textId="77777777" w:rsidR="009E1C14" w:rsidRPr="00F330EF" w:rsidRDefault="009E1C14" w:rsidP="009E1C14">
      <w:pPr>
        <w:rPr>
          <w:rFonts w:asciiTheme="minorHAnsi" w:hAnsiTheme="minorHAnsi" w:cstheme="minorHAnsi"/>
          <w:sz w:val="28"/>
          <w:szCs w:val="28"/>
        </w:rPr>
      </w:pPr>
    </w:p>
    <w:p w14:paraId="1ACCBAED" w14:textId="77777777" w:rsidR="00E17211" w:rsidRPr="00F330EF" w:rsidRDefault="00E17211" w:rsidP="00030D4E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Major Gifts</w:t>
      </w:r>
    </w:p>
    <w:p w14:paraId="3B2BE8F8" w14:textId="77777777" w:rsidR="00E17211" w:rsidRPr="00F330EF" w:rsidRDefault="00E17211" w:rsidP="00030D4E">
      <w:pPr>
        <w:rPr>
          <w:rFonts w:asciiTheme="minorHAnsi" w:hAnsiTheme="minorHAnsi" w:cstheme="minorHAnsi"/>
          <w:sz w:val="28"/>
          <w:szCs w:val="28"/>
        </w:rPr>
      </w:pPr>
    </w:p>
    <w:p w14:paraId="1E9547E4" w14:textId="77777777" w:rsidR="00030D4E" w:rsidRDefault="00E17211" w:rsidP="00030D4E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Stewardship</w:t>
      </w:r>
    </w:p>
    <w:p w14:paraId="5FF3A87A" w14:textId="77777777" w:rsidR="00C204CB" w:rsidRDefault="00C204CB" w:rsidP="00030D4E">
      <w:pPr>
        <w:rPr>
          <w:rFonts w:asciiTheme="minorHAnsi" w:hAnsiTheme="minorHAnsi" w:cstheme="minorHAnsi"/>
          <w:sz w:val="28"/>
          <w:szCs w:val="28"/>
        </w:rPr>
      </w:pPr>
    </w:p>
    <w:p w14:paraId="2193486F" w14:textId="35F7D3B1" w:rsidR="00C204CB" w:rsidRPr="00F330EF" w:rsidRDefault="00C204CB" w:rsidP="00030D4E">
      <w:pPr>
        <w:rPr>
          <w:rFonts w:asciiTheme="minorHAnsi" w:hAnsiTheme="minorHAnsi" w:cstheme="minorHAnsi"/>
          <w:sz w:val="28"/>
          <w:szCs w:val="28"/>
        </w:rPr>
      </w:pPr>
    </w:p>
    <w:p w14:paraId="2A4E8452" w14:textId="77777777" w:rsidR="00E17211" w:rsidRPr="00F330EF" w:rsidRDefault="00E17211" w:rsidP="00030D4E">
      <w:pPr>
        <w:rPr>
          <w:rFonts w:asciiTheme="minorHAnsi" w:hAnsiTheme="minorHAnsi" w:cstheme="minorHAnsi"/>
          <w:sz w:val="28"/>
          <w:szCs w:val="28"/>
        </w:rPr>
      </w:pPr>
    </w:p>
    <w:p w14:paraId="213707E5" w14:textId="77777777" w:rsidR="009E1C14" w:rsidRPr="00F330EF" w:rsidRDefault="009E1C14" w:rsidP="009E1C14">
      <w:pPr>
        <w:rPr>
          <w:rFonts w:asciiTheme="minorHAnsi" w:hAnsiTheme="minorHAnsi" w:cstheme="minorHAnsi"/>
          <w:b/>
          <w:i/>
          <w:sz w:val="28"/>
          <w:szCs w:val="28"/>
          <w:u w:val="single"/>
        </w:rPr>
      </w:pPr>
      <w:r w:rsidRPr="00F330EF">
        <w:rPr>
          <w:rFonts w:asciiTheme="minorHAnsi" w:hAnsiTheme="minorHAnsi" w:cstheme="minorHAnsi"/>
          <w:b/>
          <w:i/>
          <w:sz w:val="28"/>
          <w:szCs w:val="28"/>
          <w:u w:val="single"/>
        </w:rPr>
        <w:t>July</w:t>
      </w:r>
    </w:p>
    <w:p w14:paraId="5736A851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evelopment Plan</w:t>
      </w:r>
    </w:p>
    <w:p w14:paraId="66E41A3E" w14:textId="77777777" w:rsidR="009E1C14" w:rsidRPr="00F330EF" w:rsidRDefault="009E1C14" w:rsidP="00817E8C">
      <w:pPr>
        <w:numPr>
          <w:ilvl w:val="0"/>
          <w:numId w:val="10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view</w:t>
      </w:r>
    </w:p>
    <w:p w14:paraId="57CFAF2A" w14:textId="77777777" w:rsidR="000D1FA1" w:rsidRPr="00F330EF" w:rsidRDefault="000D1FA1" w:rsidP="000D1FA1">
      <w:pPr>
        <w:rPr>
          <w:rFonts w:asciiTheme="minorHAnsi" w:hAnsiTheme="minorHAnsi" w:cstheme="minorHAnsi"/>
          <w:sz w:val="28"/>
          <w:szCs w:val="28"/>
        </w:rPr>
      </w:pPr>
    </w:p>
    <w:p w14:paraId="557FB4A6" w14:textId="77777777" w:rsidR="00E17211" w:rsidRPr="00F330EF" w:rsidRDefault="00E17211" w:rsidP="000D1FA1">
      <w:pPr>
        <w:rPr>
          <w:rFonts w:asciiTheme="minorHAnsi" w:hAnsiTheme="minorHAnsi" w:cstheme="minorHAnsi"/>
          <w:sz w:val="28"/>
          <w:szCs w:val="28"/>
        </w:rPr>
      </w:pPr>
    </w:p>
    <w:p w14:paraId="1F422EB5" w14:textId="77777777" w:rsidR="00E17211" w:rsidRPr="00F330EF" w:rsidRDefault="00E17211" w:rsidP="000D1FA1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Major Gifts</w:t>
      </w:r>
    </w:p>
    <w:p w14:paraId="49068688" w14:textId="77777777" w:rsidR="00E17211" w:rsidRPr="00F330EF" w:rsidRDefault="00E17211" w:rsidP="000D1FA1">
      <w:pPr>
        <w:rPr>
          <w:rFonts w:asciiTheme="minorHAnsi" w:hAnsiTheme="minorHAnsi" w:cstheme="minorHAnsi"/>
          <w:sz w:val="28"/>
          <w:szCs w:val="28"/>
        </w:rPr>
      </w:pPr>
    </w:p>
    <w:p w14:paraId="1A63F2C4" w14:textId="77777777" w:rsidR="000D1FA1" w:rsidRPr="00F330EF" w:rsidRDefault="00074DBB" w:rsidP="009E1C14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Stewardship</w:t>
      </w:r>
    </w:p>
    <w:p w14:paraId="0764F723" w14:textId="77777777" w:rsidR="00074DBB" w:rsidRDefault="00074DBB" w:rsidP="009E1C14">
      <w:pPr>
        <w:rPr>
          <w:rFonts w:asciiTheme="minorHAnsi" w:hAnsiTheme="minorHAnsi" w:cstheme="minorHAnsi"/>
          <w:sz w:val="28"/>
          <w:szCs w:val="28"/>
        </w:rPr>
      </w:pPr>
    </w:p>
    <w:p w14:paraId="4769BA74" w14:textId="73F3F436" w:rsidR="00C204CB" w:rsidRPr="00F330EF" w:rsidRDefault="00C204CB" w:rsidP="009E1C14">
      <w:pPr>
        <w:rPr>
          <w:rFonts w:asciiTheme="minorHAnsi" w:hAnsiTheme="minorHAnsi" w:cstheme="minorHAnsi"/>
          <w:sz w:val="28"/>
          <w:szCs w:val="28"/>
        </w:rPr>
      </w:pPr>
    </w:p>
    <w:p w14:paraId="3E22CB95" w14:textId="77777777" w:rsidR="000D1FA1" w:rsidRPr="00F330EF" w:rsidRDefault="000D1FA1" w:rsidP="009E1C14">
      <w:pPr>
        <w:rPr>
          <w:rFonts w:asciiTheme="minorHAnsi" w:hAnsiTheme="minorHAnsi" w:cstheme="minorHAnsi"/>
          <w:sz w:val="28"/>
          <w:szCs w:val="28"/>
        </w:rPr>
      </w:pPr>
    </w:p>
    <w:p w14:paraId="57E8EBFE" w14:textId="77777777" w:rsidR="009E1C14" w:rsidRPr="00F330EF" w:rsidRDefault="009E1C14" w:rsidP="009E1C14">
      <w:pPr>
        <w:rPr>
          <w:rFonts w:asciiTheme="minorHAnsi" w:hAnsiTheme="minorHAnsi" w:cstheme="minorHAnsi"/>
          <w:b/>
          <w:i/>
          <w:sz w:val="28"/>
          <w:szCs w:val="28"/>
          <w:u w:val="single"/>
        </w:rPr>
      </w:pPr>
      <w:r w:rsidRPr="00F330EF">
        <w:rPr>
          <w:rFonts w:asciiTheme="minorHAnsi" w:hAnsiTheme="minorHAnsi" w:cstheme="minorHAnsi"/>
          <w:b/>
          <w:i/>
          <w:sz w:val="28"/>
          <w:szCs w:val="28"/>
          <w:u w:val="single"/>
        </w:rPr>
        <w:t>August</w:t>
      </w:r>
    </w:p>
    <w:p w14:paraId="1DB25973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evelopment Plan</w:t>
      </w:r>
    </w:p>
    <w:p w14:paraId="5E1E5303" w14:textId="77777777" w:rsidR="009E1C14" w:rsidRDefault="009E1C14" w:rsidP="00817E8C">
      <w:pPr>
        <w:numPr>
          <w:ilvl w:val="0"/>
          <w:numId w:val="10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view</w:t>
      </w:r>
    </w:p>
    <w:p w14:paraId="4C6389CF" w14:textId="77777777" w:rsidR="00C204CB" w:rsidRDefault="00C204CB" w:rsidP="00C204CB">
      <w:pPr>
        <w:rPr>
          <w:rFonts w:asciiTheme="minorHAnsi" w:hAnsiTheme="minorHAnsi" w:cstheme="minorHAnsi"/>
          <w:sz w:val="28"/>
          <w:szCs w:val="28"/>
        </w:rPr>
      </w:pPr>
    </w:p>
    <w:p w14:paraId="21AA9D5F" w14:textId="77777777" w:rsidR="001728D1" w:rsidRDefault="001728D1" w:rsidP="00C204CB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Major Gifts</w:t>
      </w:r>
    </w:p>
    <w:p w14:paraId="296410D1" w14:textId="77777777" w:rsidR="001728D1" w:rsidRDefault="001728D1" w:rsidP="00C204CB">
      <w:pPr>
        <w:rPr>
          <w:rFonts w:asciiTheme="minorHAnsi" w:hAnsiTheme="minorHAnsi" w:cstheme="minorHAnsi"/>
          <w:sz w:val="28"/>
          <w:szCs w:val="28"/>
        </w:rPr>
      </w:pPr>
    </w:p>
    <w:p w14:paraId="7EE5EA74" w14:textId="77777777" w:rsidR="00C204CB" w:rsidRDefault="00C204CB" w:rsidP="00C204CB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Stewardship</w:t>
      </w:r>
    </w:p>
    <w:p w14:paraId="55605DC0" w14:textId="77777777" w:rsidR="00C204CB" w:rsidRDefault="00C204CB" w:rsidP="00C204CB">
      <w:pPr>
        <w:rPr>
          <w:rFonts w:asciiTheme="minorHAnsi" w:hAnsiTheme="minorHAnsi" w:cstheme="minorHAnsi"/>
          <w:sz w:val="28"/>
          <w:szCs w:val="28"/>
        </w:rPr>
      </w:pPr>
    </w:p>
    <w:p w14:paraId="6CF96118" w14:textId="4621CB46" w:rsidR="00C204CB" w:rsidRDefault="00C204CB" w:rsidP="00C204CB">
      <w:pPr>
        <w:rPr>
          <w:rFonts w:asciiTheme="minorHAnsi" w:hAnsiTheme="minorHAnsi" w:cstheme="minorHAnsi"/>
          <w:sz w:val="28"/>
          <w:szCs w:val="28"/>
        </w:rPr>
      </w:pPr>
    </w:p>
    <w:p w14:paraId="360EC776" w14:textId="77777777" w:rsidR="00C204CB" w:rsidRDefault="00C204CB" w:rsidP="00C204CB">
      <w:pPr>
        <w:rPr>
          <w:rFonts w:asciiTheme="minorHAnsi" w:hAnsiTheme="minorHAnsi" w:cstheme="minorHAnsi"/>
          <w:sz w:val="28"/>
          <w:szCs w:val="28"/>
        </w:rPr>
      </w:pPr>
    </w:p>
    <w:p w14:paraId="7006C983" w14:textId="77777777" w:rsidR="00C204CB" w:rsidRDefault="00C204CB" w:rsidP="00C204CB">
      <w:pPr>
        <w:rPr>
          <w:rFonts w:asciiTheme="minorHAnsi" w:hAnsiTheme="minorHAnsi" w:cstheme="minorHAnsi"/>
          <w:sz w:val="28"/>
          <w:szCs w:val="28"/>
        </w:rPr>
      </w:pPr>
    </w:p>
    <w:p w14:paraId="4F6DAA03" w14:textId="77777777" w:rsidR="00C204CB" w:rsidRDefault="00C204CB" w:rsidP="00C204CB">
      <w:pPr>
        <w:rPr>
          <w:rFonts w:asciiTheme="minorHAnsi" w:hAnsiTheme="minorHAnsi" w:cstheme="minorHAnsi"/>
          <w:sz w:val="28"/>
          <w:szCs w:val="28"/>
        </w:rPr>
      </w:pPr>
    </w:p>
    <w:p w14:paraId="3D202602" w14:textId="77777777" w:rsidR="00C204CB" w:rsidRPr="00F330EF" w:rsidRDefault="00C204CB" w:rsidP="00C204CB">
      <w:pPr>
        <w:rPr>
          <w:rFonts w:asciiTheme="minorHAnsi" w:hAnsiTheme="minorHAnsi" w:cstheme="minorHAnsi"/>
          <w:sz w:val="28"/>
          <w:szCs w:val="28"/>
        </w:rPr>
      </w:pPr>
    </w:p>
    <w:p w14:paraId="155EEA4E" w14:textId="77777777" w:rsidR="009E1C14" w:rsidRPr="00F330EF" w:rsidRDefault="009E1C14" w:rsidP="009E1C14">
      <w:pPr>
        <w:rPr>
          <w:rFonts w:asciiTheme="minorHAnsi" w:hAnsiTheme="minorHAnsi" w:cstheme="minorHAnsi"/>
          <w:sz w:val="28"/>
          <w:szCs w:val="28"/>
        </w:rPr>
      </w:pPr>
    </w:p>
    <w:p w14:paraId="754F6210" w14:textId="77777777" w:rsidR="009E1C14" w:rsidRPr="00F330EF" w:rsidRDefault="009E1C14" w:rsidP="009E1C14">
      <w:pPr>
        <w:rPr>
          <w:rFonts w:asciiTheme="minorHAnsi" w:hAnsiTheme="minorHAnsi" w:cstheme="minorHAnsi"/>
          <w:b/>
          <w:i/>
          <w:sz w:val="28"/>
          <w:szCs w:val="28"/>
          <w:u w:val="single"/>
        </w:rPr>
      </w:pPr>
      <w:r w:rsidRPr="00F330EF">
        <w:rPr>
          <w:rFonts w:asciiTheme="minorHAnsi" w:hAnsiTheme="minorHAnsi" w:cstheme="minorHAnsi"/>
          <w:b/>
          <w:i/>
          <w:sz w:val="28"/>
          <w:szCs w:val="28"/>
          <w:u w:val="single"/>
        </w:rPr>
        <w:t>September</w:t>
      </w:r>
    </w:p>
    <w:p w14:paraId="0171F4B4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evelopment Plan</w:t>
      </w:r>
    </w:p>
    <w:p w14:paraId="0BC55EA8" w14:textId="77777777" w:rsidR="009E1C14" w:rsidRPr="00F330EF" w:rsidRDefault="009E1C14" w:rsidP="00817E8C">
      <w:pPr>
        <w:numPr>
          <w:ilvl w:val="0"/>
          <w:numId w:val="10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Review plan – are we on </w:t>
      </w:r>
      <w:r w:rsidRPr="00F330EF">
        <w:rPr>
          <w:rFonts w:asciiTheme="minorHAnsi" w:hAnsiTheme="minorHAnsi" w:cstheme="minorHAnsi"/>
          <w:noProof/>
          <w:sz w:val="28"/>
          <w:szCs w:val="28"/>
        </w:rPr>
        <w:t>trac</w:t>
      </w:r>
      <w:r w:rsidR="00E37F85" w:rsidRPr="00F330EF">
        <w:rPr>
          <w:rFonts w:asciiTheme="minorHAnsi" w:hAnsiTheme="minorHAnsi" w:cstheme="minorHAnsi"/>
          <w:noProof/>
          <w:sz w:val="28"/>
          <w:szCs w:val="28"/>
        </w:rPr>
        <w:t>k</w:t>
      </w:r>
      <w:r w:rsidRPr="00F330EF">
        <w:rPr>
          <w:rFonts w:asciiTheme="minorHAnsi" w:hAnsiTheme="minorHAnsi" w:cstheme="minorHAnsi"/>
          <w:sz w:val="28"/>
          <w:szCs w:val="28"/>
        </w:rPr>
        <w:t xml:space="preserve"> with Development budget?</w:t>
      </w:r>
    </w:p>
    <w:p w14:paraId="2DCD0E87" w14:textId="77777777" w:rsidR="009E1C14" w:rsidRPr="00F330EF" w:rsidRDefault="009E1C14" w:rsidP="009E1C14">
      <w:pPr>
        <w:rPr>
          <w:rFonts w:asciiTheme="minorHAnsi" w:hAnsiTheme="minorHAnsi" w:cstheme="minorHAnsi"/>
          <w:sz w:val="28"/>
          <w:szCs w:val="28"/>
        </w:rPr>
      </w:pPr>
    </w:p>
    <w:p w14:paraId="2EB31890" w14:textId="77777777" w:rsidR="009E1C14" w:rsidRPr="00F330EF" w:rsidRDefault="009E1C14" w:rsidP="009E1C14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Foundations</w:t>
      </w:r>
    </w:p>
    <w:p w14:paraId="27C22165" w14:textId="77777777" w:rsidR="009E1C14" w:rsidRPr="00F330EF" w:rsidRDefault="009E1C14" w:rsidP="00817E8C">
      <w:pPr>
        <w:numPr>
          <w:ilvl w:val="0"/>
          <w:numId w:val="10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Determine need for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end</w:t>
      </w:r>
      <w:r w:rsidRPr="00F330EF">
        <w:rPr>
          <w:rFonts w:asciiTheme="minorHAnsi" w:hAnsiTheme="minorHAnsi" w:cstheme="minorHAnsi"/>
          <w:sz w:val="28"/>
          <w:szCs w:val="28"/>
        </w:rPr>
        <w:t xml:space="preserve"> of year funding</w:t>
      </w:r>
    </w:p>
    <w:p w14:paraId="5D87F00D" w14:textId="77777777" w:rsidR="009E1C14" w:rsidRPr="00F330EF" w:rsidRDefault="009E1C14" w:rsidP="00817E8C">
      <w:pPr>
        <w:numPr>
          <w:ilvl w:val="1"/>
          <w:numId w:val="10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lastRenderedPageBreak/>
        <w:t xml:space="preserve">Review foundation dates </w:t>
      </w:r>
      <w:r w:rsidRPr="00F330EF">
        <w:rPr>
          <w:rFonts w:asciiTheme="minorHAnsi" w:hAnsiTheme="minorHAnsi" w:cstheme="minorHAnsi"/>
          <w:noProof/>
          <w:sz w:val="28"/>
          <w:szCs w:val="28"/>
        </w:rPr>
        <w:t>due</w:t>
      </w:r>
      <w:r w:rsidRPr="00F330EF">
        <w:rPr>
          <w:rFonts w:asciiTheme="minorHAnsi" w:hAnsiTheme="minorHAnsi" w:cstheme="minorHAnsi"/>
          <w:sz w:val="28"/>
          <w:szCs w:val="28"/>
        </w:rPr>
        <w:t xml:space="preserve"> and </w:t>
      </w:r>
      <w:r w:rsidRPr="00F330EF">
        <w:rPr>
          <w:rFonts w:asciiTheme="minorHAnsi" w:hAnsiTheme="minorHAnsi" w:cstheme="minorHAnsi"/>
          <w:noProof/>
          <w:sz w:val="28"/>
          <w:szCs w:val="28"/>
        </w:rPr>
        <w:t>determine</w:t>
      </w:r>
      <w:r w:rsidR="001D0A6E" w:rsidRPr="00F330EF">
        <w:rPr>
          <w:rFonts w:asciiTheme="minorHAnsi" w:hAnsiTheme="minorHAnsi" w:cstheme="minorHAnsi"/>
          <w:noProof/>
          <w:sz w:val="28"/>
          <w:szCs w:val="28"/>
        </w:rPr>
        <w:t>s</w:t>
      </w:r>
      <w:r w:rsidRPr="00F330EF">
        <w:rPr>
          <w:rFonts w:asciiTheme="minorHAnsi" w:hAnsiTheme="minorHAnsi" w:cstheme="minorHAnsi"/>
          <w:sz w:val="28"/>
          <w:szCs w:val="28"/>
        </w:rPr>
        <w:t xml:space="preserve"> next round of grants. </w:t>
      </w:r>
    </w:p>
    <w:p w14:paraId="43110870" w14:textId="77777777" w:rsidR="009E1C14" w:rsidRPr="00F330EF" w:rsidRDefault="009E1C14" w:rsidP="00E17211">
      <w:pPr>
        <w:numPr>
          <w:ilvl w:val="0"/>
          <w:numId w:val="19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Prepare</w:t>
      </w:r>
      <w:r w:rsidR="001D0A6E" w:rsidRPr="00F330EF">
        <w:rPr>
          <w:rFonts w:asciiTheme="minorHAnsi" w:hAnsiTheme="minorHAnsi" w:cstheme="minorHAnsi"/>
          <w:sz w:val="28"/>
          <w:szCs w:val="28"/>
        </w:rPr>
        <w:t xml:space="preserve"> a</w:t>
      </w:r>
      <w:r w:rsidRPr="00F330EF">
        <w:rPr>
          <w:rFonts w:asciiTheme="minorHAnsi" w:hAnsiTheme="minorHAnsi" w:cstheme="minorHAnsi"/>
          <w:sz w:val="28"/>
          <w:szCs w:val="28"/>
        </w:rPr>
        <w:t xml:space="preserve"> </w:t>
      </w:r>
      <w:r w:rsidRPr="00F330EF">
        <w:rPr>
          <w:rFonts w:asciiTheme="minorHAnsi" w:hAnsiTheme="minorHAnsi" w:cstheme="minorHAnsi"/>
          <w:noProof/>
          <w:sz w:val="28"/>
          <w:szCs w:val="28"/>
        </w:rPr>
        <w:t>timeline</w:t>
      </w:r>
      <w:r w:rsidRPr="00F330EF">
        <w:rPr>
          <w:rFonts w:asciiTheme="minorHAnsi" w:hAnsiTheme="minorHAnsi" w:cstheme="minorHAnsi"/>
          <w:sz w:val="28"/>
          <w:szCs w:val="28"/>
        </w:rPr>
        <w:t xml:space="preserve"> for proposal submission. </w:t>
      </w:r>
    </w:p>
    <w:p w14:paraId="7F7D8D72" w14:textId="77777777" w:rsidR="00E17211" w:rsidRPr="00F330EF" w:rsidRDefault="00E17211" w:rsidP="009E1C14">
      <w:pPr>
        <w:rPr>
          <w:rFonts w:asciiTheme="minorHAnsi" w:hAnsiTheme="minorHAnsi" w:cstheme="minorHAnsi"/>
          <w:sz w:val="28"/>
          <w:szCs w:val="28"/>
        </w:rPr>
      </w:pPr>
    </w:p>
    <w:p w14:paraId="0EA849AD" w14:textId="77777777" w:rsidR="009E1C14" w:rsidRPr="00F330EF" w:rsidRDefault="00E17211" w:rsidP="009E1C14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Major Gifts</w:t>
      </w:r>
    </w:p>
    <w:p w14:paraId="691F1DAE" w14:textId="77777777" w:rsidR="00E17211" w:rsidRPr="00F330EF" w:rsidRDefault="00E17211" w:rsidP="009E1C14">
      <w:pPr>
        <w:rPr>
          <w:rFonts w:asciiTheme="minorHAnsi" w:hAnsiTheme="minorHAnsi" w:cstheme="minorHAnsi"/>
          <w:sz w:val="28"/>
          <w:szCs w:val="28"/>
        </w:rPr>
      </w:pPr>
    </w:p>
    <w:p w14:paraId="69C28003" w14:textId="77777777" w:rsidR="00E17211" w:rsidRDefault="00E17211" w:rsidP="009E1C14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Stewardship</w:t>
      </w:r>
    </w:p>
    <w:p w14:paraId="65B5F131" w14:textId="77777777" w:rsidR="00C204CB" w:rsidRDefault="00C204CB" w:rsidP="009E1C14">
      <w:pPr>
        <w:rPr>
          <w:rFonts w:asciiTheme="minorHAnsi" w:hAnsiTheme="minorHAnsi" w:cstheme="minorHAnsi"/>
          <w:sz w:val="28"/>
          <w:szCs w:val="28"/>
        </w:rPr>
      </w:pPr>
    </w:p>
    <w:p w14:paraId="0FF2D98B" w14:textId="5E8431EC" w:rsidR="00C204CB" w:rsidRPr="00F330EF" w:rsidRDefault="00C204CB" w:rsidP="009E1C14">
      <w:pPr>
        <w:rPr>
          <w:rFonts w:asciiTheme="minorHAnsi" w:hAnsiTheme="minorHAnsi" w:cstheme="minorHAnsi"/>
          <w:sz w:val="28"/>
          <w:szCs w:val="28"/>
        </w:rPr>
      </w:pPr>
    </w:p>
    <w:p w14:paraId="72905CD2" w14:textId="77777777" w:rsidR="00E17211" w:rsidRPr="00F330EF" w:rsidRDefault="00E17211" w:rsidP="009E1C14">
      <w:pPr>
        <w:rPr>
          <w:rFonts w:asciiTheme="minorHAnsi" w:hAnsiTheme="minorHAnsi" w:cstheme="minorHAnsi"/>
          <w:sz w:val="28"/>
          <w:szCs w:val="28"/>
        </w:rPr>
      </w:pPr>
    </w:p>
    <w:p w14:paraId="2745CE64" w14:textId="77777777" w:rsidR="009E1C14" w:rsidRPr="00F330EF" w:rsidRDefault="009E1C14" w:rsidP="009E1C14">
      <w:pPr>
        <w:rPr>
          <w:rFonts w:asciiTheme="minorHAnsi" w:hAnsiTheme="minorHAnsi" w:cstheme="minorHAnsi"/>
          <w:b/>
          <w:i/>
          <w:sz w:val="28"/>
          <w:szCs w:val="28"/>
          <w:u w:val="single"/>
        </w:rPr>
      </w:pPr>
      <w:r w:rsidRPr="00F330EF">
        <w:rPr>
          <w:rFonts w:asciiTheme="minorHAnsi" w:hAnsiTheme="minorHAnsi" w:cstheme="minorHAnsi"/>
          <w:b/>
          <w:i/>
          <w:sz w:val="28"/>
          <w:szCs w:val="28"/>
          <w:u w:val="single"/>
        </w:rPr>
        <w:t>October</w:t>
      </w:r>
    </w:p>
    <w:p w14:paraId="3C0B8D99" w14:textId="77777777" w:rsidR="009E1C14" w:rsidRPr="00F330EF" w:rsidRDefault="009E1C14" w:rsidP="009E1C14">
      <w:pPr>
        <w:ind w:left="1440" w:hanging="1440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evelopment Plan</w:t>
      </w:r>
    </w:p>
    <w:p w14:paraId="2243F40F" w14:textId="77777777" w:rsidR="00C05210" w:rsidRPr="00F330EF" w:rsidRDefault="00C05210" w:rsidP="00817E8C">
      <w:pPr>
        <w:numPr>
          <w:ilvl w:val="0"/>
          <w:numId w:val="10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Create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development</w:t>
      </w:r>
      <w:r w:rsidRPr="00F330EF">
        <w:rPr>
          <w:rFonts w:asciiTheme="minorHAnsi" w:hAnsiTheme="minorHAnsi" w:cstheme="minorHAnsi"/>
          <w:sz w:val="28"/>
          <w:szCs w:val="28"/>
        </w:rPr>
        <w:t xml:space="preserve"> budget for 201</w:t>
      </w:r>
      <w:r w:rsidR="00074DBB" w:rsidRPr="00F330EF">
        <w:rPr>
          <w:rFonts w:asciiTheme="minorHAnsi" w:hAnsiTheme="minorHAnsi" w:cstheme="minorHAnsi"/>
          <w:sz w:val="28"/>
          <w:szCs w:val="28"/>
        </w:rPr>
        <w:t>8</w:t>
      </w:r>
      <w:r w:rsidRPr="00F330EF">
        <w:rPr>
          <w:rFonts w:asciiTheme="minorHAnsi" w:hAnsiTheme="minorHAnsi" w:cstheme="minorHAnsi"/>
          <w:sz w:val="28"/>
          <w:szCs w:val="28"/>
        </w:rPr>
        <w:t xml:space="preserve"> based on organizations needs and results from 201</w:t>
      </w:r>
      <w:r w:rsidR="00074DBB" w:rsidRPr="00F330EF">
        <w:rPr>
          <w:rFonts w:asciiTheme="minorHAnsi" w:hAnsiTheme="minorHAnsi" w:cstheme="minorHAnsi"/>
          <w:sz w:val="28"/>
          <w:szCs w:val="28"/>
        </w:rPr>
        <w:t>7</w:t>
      </w:r>
      <w:r w:rsidRPr="00F330EF">
        <w:rPr>
          <w:rFonts w:asciiTheme="minorHAnsi" w:hAnsiTheme="minorHAnsi" w:cstheme="minorHAnsi"/>
          <w:sz w:val="28"/>
          <w:szCs w:val="28"/>
        </w:rPr>
        <w:t xml:space="preserve"> fundraising efforts.</w:t>
      </w:r>
    </w:p>
    <w:p w14:paraId="23F6B63F" w14:textId="77777777" w:rsidR="00466ED6" w:rsidRPr="00F330EF" w:rsidRDefault="00466ED6" w:rsidP="00817E8C">
      <w:pPr>
        <w:numPr>
          <w:ilvl w:val="0"/>
          <w:numId w:val="10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Finalize organizational budget to include income and expenses</w:t>
      </w:r>
    </w:p>
    <w:p w14:paraId="4ABA5DB6" w14:textId="77777777" w:rsidR="00466ED6" w:rsidRPr="00F330EF" w:rsidRDefault="00466ED6" w:rsidP="00466ED6">
      <w:pPr>
        <w:rPr>
          <w:rFonts w:asciiTheme="minorHAnsi" w:hAnsiTheme="minorHAnsi" w:cstheme="minorHAnsi"/>
          <w:sz w:val="28"/>
          <w:szCs w:val="28"/>
        </w:rPr>
      </w:pPr>
    </w:p>
    <w:p w14:paraId="6AA9EC40" w14:textId="77777777" w:rsidR="009E1C14" w:rsidRPr="00F330EF" w:rsidRDefault="009E1C14" w:rsidP="009E1C14">
      <w:pPr>
        <w:jc w:val="both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irect Mail Appeal</w:t>
      </w:r>
    </w:p>
    <w:p w14:paraId="13D94AFD" w14:textId="77777777" w:rsidR="009E1C14" w:rsidRPr="00F330EF" w:rsidRDefault="009E1C14" w:rsidP="00817E8C">
      <w:pPr>
        <w:numPr>
          <w:ilvl w:val="0"/>
          <w:numId w:val="6"/>
        </w:numPr>
        <w:jc w:val="both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view and update mailing list for those prospects giving $</w:t>
      </w:r>
      <w:r w:rsidR="00074DBB" w:rsidRPr="00F330EF">
        <w:rPr>
          <w:rFonts w:asciiTheme="minorHAnsi" w:hAnsiTheme="minorHAnsi" w:cstheme="minorHAnsi"/>
          <w:sz w:val="28"/>
          <w:szCs w:val="28"/>
        </w:rPr>
        <w:t>1,000</w:t>
      </w:r>
      <w:r w:rsidRPr="00F330EF">
        <w:rPr>
          <w:rFonts w:asciiTheme="minorHAnsi" w:hAnsiTheme="minorHAnsi" w:cstheme="minorHAnsi"/>
          <w:sz w:val="28"/>
          <w:szCs w:val="28"/>
        </w:rPr>
        <w:t xml:space="preserve"> or less</w:t>
      </w:r>
    </w:p>
    <w:p w14:paraId="121E896E" w14:textId="77777777" w:rsidR="009E1C14" w:rsidRPr="00F330EF" w:rsidRDefault="009E1C14" w:rsidP="00817E8C">
      <w:pPr>
        <w:numPr>
          <w:ilvl w:val="0"/>
          <w:numId w:val="6"/>
        </w:numPr>
        <w:jc w:val="both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Assign names to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giving</w:t>
      </w:r>
      <w:r w:rsidRPr="00F330EF">
        <w:rPr>
          <w:rFonts w:asciiTheme="minorHAnsi" w:hAnsiTheme="minorHAnsi" w:cstheme="minorHAnsi"/>
          <w:sz w:val="28"/>
          <w:szCs w:val="28"/>
        </w:rPr>
        <w:t xml:space="preserve"> levels</w:t>
      </w:r>
    </w:p>
    <w:p w14:paraId="388AF94F" w14:textId="77777777" w:rsidR="009E1C14" w:rsidRPr="00F330EF" w:rsidRDefault="009E1C14" w:rsidP="00817E8C">
      <w:pPr>
        <w:numPr>
          <w:ilvl w:val="0"/>
          <w:numId w:val="6"/>
        </w:numPr>
        <w:jc w:val="both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Update giving cards to reflect giving levels and amounts</w:t>
      </w:r>
    </w:p>
    <w:p w14:paraId="468B15F4" w14:textId="77777777" w:rsidR="009E1C14" w:rsidRPr="00F330EF" w:rsidRDefault="009E1C14" w:rsidP="00817E8C">
      <w:pPr>
        <w:numPr>
          <w:ilvl w:val="0"/>
          <w:numId w:val="6"/>
        </w:numPr>
        <w:jc w:val="both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Create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letter</w:t>
      </w:r>
      <w:r w:rsidRPr="00F330EF">
        <w:rPr>
          <w:rFonts w:asciiTheme="minorHAnsi" w:hAnsiTheme="minorHAnsi" w:cstheme="minorHAnsi"/>
          <w:sz w:val="28"/>
          <w:szCs w:val="28"/>
        </w:rPr>
        <w:t xml:space="preserve"> for end of year appeal</w:t>
      </w:r>
    </w:p>
    <w:p w14:paraId="60D60BB4" w14:textId="77777777" w:rsidR="009E1C14" w:rsidRDefault="009E1C14" w:rsidP="00817E8C">
      <w:pPr>
        <w:numPr>
          <w:ilvl w:val="0"/>
          <w:numId w:val="6"/>
        </w:numPr>
        <w:jc w:val="both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Create thank you </w:t>
      </w:r>
      <w:r w:rsidRPr="00230A24">
        <w:rPr>
          <w:rFonts w:asciiTheme="minorHAnsi" w:hAnsiTheme="minorHAnsi" w:cstheme="minorHAnsi"/>
          <w:noProof/>
          <w:sz w:val="28"/>
          <w:szCs w:val="28"/>
        </w:rPr>
        <w:t>letter</w:t>
      </w:r>
      <w:r w:rsidRPr="00F330EF">
        <w:rPr>
          <w:rFonts w:asciiTheme="minorHAnsi" w:hAnsiTheme="minorHAnsi" w:cstheme="minorHAnsi"/>
          <w:sz w:val="28"/>
          <w:szCs w:val="28"/>
        </w:rPr>
        <w:t xml:space="preserve"> for </w:t>
      </w:r>
      <w:r w:rsidR="00466ED6" w:rsidRPr="00F330EF">
        <w:rPr>
          <w:rFonts w:asciiTheme="minorHAnsi" w:hAnsiTheme="minorHAnsi" w:cstheme="minorHAnsi"/>
          <w:sz w:val="28"/>
          <w:szCs w:val="28"/>
        </w:rPr>
        <w:t>fall</w:t>
      </w:r>
      <w:r w:rsidRPr="00F330EF">
        <w:rPr>
          <w:rFonts w:asciiTheme="minorHAnsi" w:hAnsiTheme="minorHAnsi" w:cstheme="minorHAnsi"/>
          <w:sz w:val="28"/>
          <w:szCs w:val="28"/>
        </w:rPr>
        <w:t xml:space="preserve"> mail appeal</w:t>
      </w:r>
    </w:p>
    <w:p w14:paraId="0E8BDEF9" w14:textId="77777777" w:rsidR="009E1C14" w:rsidRPr="00F330EF" w:rsidRDefault="00E17211" w:rsidP="009E1C14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Major Gifts</w:t>
      </w:r>
    </w:p>
    <w:p w14:paraId="26F59D1F" w14:textId="77777777" w:rsidR="002304CA" w:rsidRPr="00F330EF" w:rsidRDefault="002304CA" w:rsidP="009E1C14">
      <w:pPr>
        <w:rPr>
          <w:rFonts w:asciiTheme="minorHAnsi" w:hAnsiTheme="minorHAnsi" w:cstheme="minorHAnsi"/>
          <w:sz w:val="28"/>
          <w:szCs w:val="28"/>
        </w:rPr>
      </w:pPr>
    </w:p>
    <w:p w14:paraId="37997D9D" w14:textId="77777777" w:rsidR="00E17211" w:rsidRDefault="00E17211" w:rsidP="009E1C14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Stewardship</w:t>
      </w:r>
    </w:p>
    <w:p w14:paraId="1674B13A" w14:textId="77777777" w:rsidR="00C204CB" w:rsidRDefault="00C204CB" w:rsidP="009E1C14">
      <w:pPr>
        <w:rPr>
          <w:rFonts w:asciiTheme="minorHAnsi" w:hAnsiTheme="minorHAnsi" w:cstheme="minorHAnsi"/>
          <w:sz w:val="28"/>
          <w:szCs w:val="28"/>
        </w:rPr>
      </w:pPr>
    </w:p>
    <w:p w14:paraId="15BFB299" w14:textId="546E6D9E" w:rsidR="00C204CB" w:rsidRPr="00F330EF" w:rsidRDefault="00C204CB" w:rsidP="009E1C14">
      <w:pPr>
        <w:rPr>
          <w:rFonts w:asciiTheme="minorHAnsi" w:hAnsiTheme="minorHAnsi" w:cstheme="minorHAnsi"/>
          <w:sz w:val="28"/>
          <w:szCs w:val="28"/>
        </w:rPr>
      </w:pPr>
    </w:p>
    <w:p w14:paraId="763357B8" w14:textId="77777777" w:rsidR="009E1C14" w:rsidRDefault="009E1C14" w:rsidP="009E1C14">
      <w:pPr>
        <w:rPr>
          <w:rFonts w:asciiTheme="minorHAnsi" w:hAnsiTheme="minorHAnsi" w:cstheme="minorHAnsi"/>
          <w:b/>
          <w:i/>
          <w:sz w:val="28"/>
          <w:szCs w:val="28"/>
          <w:u w:val="single"/>
        </w:rPr>
      </w:pPr>
    </w:p>
    <w:p w14:paraId="2AB91A44" w14:textId="77777777" w:rsidR="001728D1" w:rsidRDefault="001728D1" w:rsidP="009E1C14">
      <w:pPr>
        <w:rPr>
          <w:rFonts w:asciiTheme="minorHAnsi" w:hAnsiTheme="minorHAnsi" w:cstheme="minorHAnsi"/>
          <w:b/>
          <w:i/>
          <w:sz w:val="28"/>
          <w:szCs w:val="28"/>
          <w:u w:val="single"/>
        </w:rPr>
      </w:pPr>
    </w:p>
    <w:p w14:paraId="1A317640" w14:textId="77777777" w:rsidR="009E1C14" w:rsidRPr="00F330EF" w:rsidRDefault="009E1C14" w:rsidP="009E1C14">
      <w:pPr>
        <w:rPr>
          <w:rFonts w:asciiTheme="minorHAnsi" w:hAnsiTheme="minorHAnsi" w:cstheme="minorHAnsi"/>
          <w:b/>
          <w:i/>
          <w:sz w:val="28"/>
          <w:szCs w:val="28"/>
          <w:u w:val="single"/>
        </w:rPr>
      </w:pPr>
      <w:r w:rsidRPr="00F330EF">
        <w:rPr>
          <w:rFonts w:asciiTheme="minorHAnsi" w:hAnsiTheme="minorHAnsi" w:cstheme="minorHAnsi"/>
          <w:b/>
          <w:i/>
          <w:sz w:val="28"/>
          <w:szCs w:val="28"/>
          <w:u w:val="single"/>
        </w:rPr>
        <w:lastRenderedPageBreak/>
        <w:t>November</w:t>
      </w:r>
    </w:p>
    <w:p w14:paraId="76923D07" w14:textId="77777777" w:rsidR="009E1C14" w:rsidRPr="00F330EF" w:rsidRDefault="009E1C14" w:rsidP="009E1C14">
      <w:pPr>
        <w:jc w:val="both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evelopment Plan</w:t>
      </w:r>
    </w:p>
    <w:p w14:paraId="633C3631" w14:textId="77777777" w:rsidR="009E1C14" w:rsidRPr="00F330EF" w:rsidRDefault="009E1C14" w:rsidP="00817E8C">
      <w:pPr>
        <w:numPr>
          <w:ilvl w:val="0"/>
          <w:numId w:val="12"/>
        </w:numPr>
        <w:tabs>
          <w:tab w:val="clear" w:pos="1440"/>
          <w:tab w:val="num" w:pos="720"/>
        </w:tabs>
        <w:ind w:hanging="1080"/>
        <w:jc w:val="both"/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Review</w:t>
      </w:r>
    </w:p>
    <w:p w14:paraId="17F7F15C" w14:textId="77777777" w:rsidR="00C05210" w:rsidRPr="00F330EF" w:rsidRDefault="00C05210" w:rsidP="00C05210">
      <w:pPr>
        <w:rPr>
          <w:rFonts w:asciiTheme="minorHAnsi" w:hAnsiTheme="minorHAnsi" w:cstheme="minorHAnsi"/>
          <w:sz w:val="28"/>
          <w:szCs w:val="28"/>
        </w:rPr>
      </w:pPr>
    </w:p>
    <w:p w14:paraId="1DF31E0E" w14:textId="77777777" w:rsidR="00C05210" w:rsidRPr="00F330EF" w:rsidRDefault="00C05210" w:rsidP="00C05210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irect Mail Appeal</w:t>
      </w:r>
    </w:p>
    <w:p w14:paraId="12D4CB71" w14:textId="77777777" w:rsidR="00C05210" w:rsidRPr="00F330EF" w:rsidRDefault="00C05210" w:rsidP="00817E8C">
      <w:pPr>
        <w:numPr>
          <w:ilvl w:val="0"/>
          <w:numId w:val="13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Direct Mail Appeal</w:t>
      </w:r>
    </w:p>
    <w:p w14:paraId="088D650D" w14:textId="77777777" w:rsidR="00C05210" w:rsidRPr="00F330EF" w:rsidRDefault="00C05210" w:rsidP="00817E8C">
      <w:pPr>
        <w:numPr>
          <w:ilvl w:val="0"/>
          <w:numId w:val="13"/>
        </w:numPr>
        <w:rPr>
          <w:rFonts w:asciiTheme="minorHAnsi" w:hAnsiTheme="minorHAnsi" w:cstheme="minorHAnsi"/>
          <w:sz w:val="28"/>
          <w:szCs w:val="28"/>
        </w:rPr>
      </w:pPr>
      <w:bookmarkStart w:id="4" w:name="_Hlk480197025"/>
      <w:r w:rsidRPr="00F330EF">
        <w:rPr>
          <w:rFonts w:asciiTheme="minorHAnsi" w:hAnsiTheme="minorHAnsi" w:cstheme="minorHAnsi"/>
          <w:sz w:val="28"/>
          <w:szCs w:val="28"/>
        </w:rPr>
        <w:t>Prepare letters and have board members sign with personal notes</w:t>
      </w:r>
    </w:p>
    <w:bookmarkEnd w:id="4"/>
    <w:p w14:paraId="336A63A3" w14:textId="77777777" w:rsidR="00C05210" w:rsidRPr="00F330EF" w:rsidRDefault="00C05210" w:rsidP="00817E8C">
      <w:pPr>
        <w:numPr>
          <w:ilvl w:val="0"/>
          <w:numId w:val="13"/>
        </w:num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Continue to send </w:t>
      </w:r>
      <w:r w:rsidRPr="00F330EF">
        <w:rPr>
          <w:rFonts w:asciiTheme="minorHAnsi" w:hAnsiTheme="minorHAnsi" w:cstheme="minorHAnsi"/>
          <w:noProof/>
          <w:sz w:val="28"/>
          <w:szCs w:val="28"/>
        </w:rPr>
        <w:t>acknowledgments</w:t>
      </w:r>
      <w:r w:rsidRPr="00F330EF">
        <w:rPr>
          <w:rFonts w:asciiTheme="minorHAnsi" w:hAnsiTheme="minorHAnsi" w:cstheme="minorHAnsi"/>
          <w:sz w:val="28"/>
          <w:szCs w:val="28"/>
        </w:rPr>
        <w:t xml:space="preserve"> for support.</w:t>
      </w:r>
    </w:p>
    <w:p w14:paraId="137D3BBC" w14:textId="77777777" w:rsidR="00074DBB" w:rsidRPr="00F330EF" w:rsidRDefault="00074DBB" w:rsidP="00074DBB">
      <w:pPr>
        <w:rPr>
          <w:rFonts w:asciiTheme="minorHAnsi" w:hAnsiTheme="minorHAnsi" w:cstheme="minorHAnsi"/>
          <w:sz w:val="28"/>
          <w:szCs w:val="28"/>
        </w:rPr>
      </w:pPr>
    </w:p>
    <w:p w14:paraId="466954C4" w14:textId="77777777" w:rsidR="00074DBB" w:rsidRPr="00F330EF" w:rsidRDefault="00E17211" w:rsidP="00074DBB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Major Gifts</w:t>
      </w:r>
    </w:p>
    <w:p w14:paraId="51E5C941" w14:textId="77777777" w:rsidR="00E17211" w:rsidRPr="00F330EF" w:rsidRDefault="00E17211" w:rsidP="00074DBB">
      <w:pPr>
        <w:rPr>
          <w:rFonts w:asciiTheme="minorHAnsi" w:hAnsiTheme="minorHAnsi" w:cstheme="minorHAnsi"/>
          <w:sz w:val="28"/>
          <w:szCs w:val="28"/>
        </w:rPr>
      </w:pPr>
    </w:p>
    <w:p w14:paraId="7766AB96" w14:textId="77777777" w:rsidR="00E17211" w:rsidRDefault="00E17211" w:rsidP="00074DBB">
      <w:pPr>
        <w:rPr>
          <w:rFonts w:asciiTheme="minorHAnsi" w:hAnsiTheme="minorHAnsi" w:cstheme="minorHAnsi"/>
          <w:noProof/>
          <w:sz w:val="28"/>
          <w:szCs w:val="28"/>
        </w:rPr>
      </w:pPr>
      <w:r w:rsidRPr="00F330EF">
        <w:rPr>
          <w:rFonts w:asciiTheme="minorHAnsi" w:hAnsiTheme="minorHAnsi" w:cstheme="minorHAnsi"/>
          <w:noProof/>
          <w:sz w:val="28"/>
          <w:szCs w:val="28"/>
        </w:rPr>
        <w:t>Stewardship</w:t>
      </w:r>
    </w:p>
    <w:p w14:paraId="38D185B0" w14:textId="77777777" w:rsidR="00C204CB" w:rsidRDefault="00C204CB" w:rsidP="00074DBB">
      <w:pPr>
        <w:rPr>
          <w:rFonts w:asciiTheme="minorHAnsi" w:hAnsiTheme="minorHAnsi" w:cstheme="minorHAnsi"/>
          <w:sz w:val="28"/>
          <w:szCs w:val="28"/>
        </w:rPr>
      </w:pPr>
    </w:p>
    <w:p w14:paraId="590295DD" w14:textId="4AF72897" w:rsidR="00C204CB" w:rsidRDefault="00C204CB" w:rsidP="00074DBB">
      <w:pPr>
        <w:rPr>
          <w:rFonts w:asciiTheme="minorHAnsi" w:hAnsiTheme="minorHAnsi" w:cstheme="minorHAnsi"/>
          <w:sz w:val="28"/>
          <w:szCs w:val="28"/>
        </w:rPr>
      </w:pPr>
    </w:p>
    <w:p w14:paraId="533C32D3" w14:textId="77777777" w:rsidR="00C204CB" w:rsidRPr="00F330EF" w:rsidRDefault="00C204CB" w:rsidP="00074DBB">
      <w:pPr>
        <w:rPr>
          <w:rFonts w:asciiTheme="minorHAnsi" w:hAnsiTheme="minorHAnsi" w:cstheme="minorHAnsi"/>
          <w:sz w:val="28"/>
          <w:szCs w:val="28"/>
        </w:rPr>
      </w:pPr>
    </w:p>
    <w:p w14:paraId="4776A5F0" w14:textId="77777777" w:rsidR="00C05210" w:rsidRPr="00F330EF" w:rsidRDefault="00C05210" w:rsidP="00C05210">
      <w:pPr>
        <w:rPr>
          <w:rFonts w:asciiTheme="minorHAnsi" w:hAnsiTheme="minorHAnsi" w:cstheme="minorHAnsi"/>
          <w:sz w:val="28"/>
          <w:szCs w:val="28"/>
        </w:rPr>
      </w:pPr>
    </w:p>
    <w:p w14:paraId="2DC8C77F" w14:textId="77777777" w:rsidR="009E1C14" w:rsidRPr="00F330EF" w:rsidRDefault="009E1C14" w:rsidP="009E1C14">
      <w:pPr>
        <w:rPr>
          <w:rFonts w:asciiTheme="minorHAnsi" w:hAnsiTheme="minorHAnsi" w:cstheme="minorHAnsi"/>
          <w:b/>
          <w:i/>
          <w:sz w:val="28"/>
          <w:szCs w:val="28"/>
          <w:u w:val="single"/>
        </w:rPr>
      </w:pPr>
      <w:r w:rsidRPr="00F330EF">
        <w:rPr>
          <w:rFonts w:asciiTheme="minorHAnsi" w:hAnsiTheme="minorHAnsi" w:cstheme="minorHAnsi"/>
          <w:b/>
          <w:i/>
          <w:sz w:val="28"/>
          <w:szCs w:val="28"/>
          <w:u w:val="single"/>
        </w:rPr>
        <w:t>December</w:t>
      </w:r>
    </w:p>
    <w:p w14:paraId="0A9A2EC7" w14:textId="77777777" w:rsidR="009E1C14" w:rsidRPr="00F330EF" w:rsidRDefault="00C05210" w:rsidP="009E1C14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Wrap up</w:t>
      </w:r>
    </w:p>
    <w:p w14:paraId="58014163" w14:textId="77777777" w:rsidR="009E1C14" w:rsidRPr="00F330EF" w:rsidRDefault="00466ED6" w:rsidP="00A30A43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 xml:space="preserve">Create </w:t>
      </w:r>
      <w:r w:rsidRPr="0003081E">
        <w:rPr>
          <w:rFonts w:asciiTheme="minorHAnsi" w:hAnsiTheme="minorHAnsi" w:cstheme="minorHAnsi"/>
          <w:noProof/>
          <w:sz w:val="28"/>
          <w:szCs w:val="28"/>
        </w:rPr>
        <w:t>201</w:t>
      </w:r>
      <w:r w:rsidR="002304CA" w:rsidRPr="0003081E">
        <w:rPr>
          <w:rFonts w:asciiTheme="minorHAnsi" w:hAnsiTheme="minorHAnsi" w:cstheme="minorHAnsi"/>
          <w:noProof/>
          <w:sz w:val="28"/>
          <w:szCs w:val="28"/>
        </w:rPr>
        <w:t>9</w:t>
      </w:r>
      <w:r w:rsidRPr="00F330EF">
        <w:rPr>
          <w:rFonts w:asciiTheme="minorHAnsi" w:hAnsiTheme="minorHAnsi" w:cstheme="minorHAnsi"/>
          <w:sz w:val="28"/>
          <w:szCs w:val="28"/>
        </w:rPr>
        <w:t xml:space="preserve"> Development Plan based on 201</w:t>
      </w:r>
      <w:r w:rsidR="002304CA" w:rsidRPr="00F330EF">
        <w:rPr>
          <w:rFonts w:asciiTheme="minorHAnsi" w:hAnsiTheme="minorHAnsi" w:cstheme="minorHAnsi"/>
          <w:sz w:val="28"/>
          <w:szCs w:val="28"/>
        </w:rPr>
        <w:t>8</w:t>
      </w:r>
      <w:r w:rsidRPr="00F330EF">
        <w:rPr>
          <w:rFonts w:asciiTheme="minorHAnsi" w:hAnsiTheme="minorHAnsi" w:cstheme="minorHAnsi"/>
          <w:sz w:val="28"/>
          <w:szCs w:val="28"/>
        </w:rPr>
        <w:t xml:space="preserve"> results </w:t>
      </w:r>
      <w:r w:rsidR="005E779F" w:rsidRPr="00F330EF">
        <w:rPr>
          <w:rFonts w:asciiTheme="minorHAnsi" w:hAnsiTheme="minorHAnsi" w:cstheme="minorHAnsi"/>
          <w:sz w:val="28"/>
          <w:szCs w:val="28"/>
        </w:rPr>
        <w:t>and annual budget.</w:t>
      </w:r>
    </w:p>
    <w:p w14:paraId="43365C8A" w14:textId="77777777" w:rsidR="00074DBB" w:rsidRPr="00F330EF" w:rsidRDefault="00074DBB" w:rsidP="00A30A43">
      <w:pPr>
        <w:rPr>
          <w:rFonts w:asciiTheme="minorHAnsi" w:hAnsiTheme="minorHAnsi" w:cstheme="minorHAnsi"/>
          <w:sz w:val="28"/>
          <w:szCs w:val="28"/>
        </w:rPr>
      </w:pPr>
    </w:p>
    <w:p w14:paraId="1788F15A" w14:textId="77777777" w:rsidR="00074DBB" w:rsidRPr="00F330EF" w:rsidRDefault="00E17211" w:rsidP="00A30A43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Major Gifts</w:t>
      </w:r>
    </w:p>
    <w:p w14:paraId="7B9FCDA7" w14:textId="77777777" w:rsidR="00E17211" w:rsidRPr="00F330EF" w:rsidRDefault="00E17211" w:rsidP="00A30A43">
      <w:pPr>
        <w:rPr>
          <w:rFonts w:asciiTheme="minorHAnsi" w:hAnsiTheme="minorHAnsi" w:cstheme="minorHAnsi"/>
          <w:sz w:val="28"/>
          <w:szCs w:val="28"/>
        </w:rPr>
      </w:pPr>
    </w:p>
    <w:p w14:paraId="3CA17634" w14:textId="77777777" w:rsidR="00074DBB" w:rsidRPr="00F330EF" w:rsidRDefault="00074DBB" w:rsidP="00A30A43">
      <w:pPr>
        <w:rPr>
          <w:rFonts w:asciiTheme="minorHAnsi" w:hAnsiTheme="minorHAnsi" w:cstheme="minorHAnsi"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Stewardship</w:t>
      </w:r>
    </w:p>
    <w:p w14:paraId="19409085" w14:textId="77777777" w:rsidR="007B154B" w:rsidRPr="00F330EF" w:rsidRDefault="00074DBB" w:rsidP="006932A9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/>
          <w:sz w:val="28"/>
          <w:szCs w:val="28"/>
        </w:rPr>
      </w:pPr>
      <w:r w:rsidRPr="00F330EF">
        <w:rPr>
          <w:rFonts w:asciiTheme="minorHAnsi" w:hAnsiTheme="minorHAnsi" w:cstheme="minorHAnsi"/>
          <w:sz w:val="28"/>
          <w:szCs w:val="28"/>
        </w:rPr>
        <w:t>Send holiday card (not a request for money)</w:t>
      </w:r>
    </w:p>
    <w:p w14:paraId="5CF4F9CF" w14:textId="77777777" w:rsidR="00F330EF" w:rsidRDefault="00F330EF" w:rsidP="00F330EF">
      <w:pPr>
        <w:rPr>
          <w:rFonts w:asciiTheme="minorHAnsi" w:hAnsiTheme="minorHAnsi" w:cstheme="minorHAnsi"/>
          <w:b/>
          <w:sz w:val="28"/>
          <w:szCs w:val="28"/>
        </w:rPr>
      </w:pPr>
    </w:p>
    <w:p w14:paraId="3D205C95" w14:textId="77777777" w:rsidR="00F330EF" w:rsidRDefault="00F330EF" w:rsidP="00F330EF">
      <w:pPr>
        <w:rPr>
          <w:rFonts w:asciiTheme="minorHAnsi" w:hAnsiTheme="minorHAnsi" w:cstheme="minorHAnsi"/>
          <w:b/>
          <w:sz w:val="28"/>
          <w:szCs w:val="28"/>
        </w:rPr>
      </w:pPr>
      <w:bookmarkStart w:id="5" w:name="_GoBack"/>
      <w:bookmarkEnd w:id="5"/>
    </w:p>
    <w:p w14:paraId="1856E5AD" w14:textId="66CC8228" w:rsidR="007B154B" w:rsidRPr="006932A9" w:rsidRDefault="006932A9" w:rsidP="006932A9">
      <w:pPr>
        <w:jc w:val="center"/>
        <w:rPr>
          <w:rFonts w:asciiTheme="minorHAnsi" w:hAnsiTheme="minorHAnsi" w:cstheme="minorHAnsi"/>
          <w:b/>
          <w:sz w:val="22"/>
          <w:szCs w:val="28"/>
        </w:rPr>
      </w:pPr>
      <w:r>
        <w:rPr>
          <w:rFonts w:asciiTheme="minorHAnsi" w:hAnsiTheme="minorHAnsi" w:cstheme="minorHAnsi"/>
          <w:b/>
          <w:sz w:val="22"/>
          <w:szCs w:val="28"/>
        </w:rPr>
        <w:t>*</w:t>
      </w:r>
      <w:r w:rsidR="007B154B" w:rsidRPr="006932A9">
        <w:rPr>
          <w:rFonts w:asciiTheme="minorHAnsi" w:hAnsiTheme="minorHAnsi" w:cstheme="minorHAnsi"/>
          <w:b/>
          <w:sz w:val="22"/>
          <w:szCs w:val="28"/>
        </w:rPr>
        <w:t>Sample provided by Patti Ward, CFRE – adapted from A</w:t>
      </w:r>
      <w:r w:rsidR="00F330EF" w:rsidRPr="006932A9">
        <w:rPr>
          <w:rFonts w:asciiTheme="minorHAnsi" w:hAnsiTheme="minorHAnsi" w:cstheme="minorHAnsi"/>
          <w:b/>
          <w:sz w:val="22"/>
          <w:szCs w:val="28"/>
        </w:rPr>
        <w:t xml:space="preserve">ssociation of Fundraising Professional </w:t>
      </w:r>
      <w:proofErr w:type="gramStart"/>
      <w:r w:rsidR="007B154B" w:rsidRPr="006932A9">
        <w:rPr>
          <w:rFonts w:asciiTheme="minorHAnsi" w:hAnsiTheme="minorHAnsi" w:cstheme="minorHAnsi"/>
          <w:b/>
          <w:sz w:val="22"/>
          <w:szCs w:val="28"/>
        </w:rPr>
        <w:t>sample.</w:t>
      </w:r>
      <w:r>
        <w:rPr>
          <w:rFonts w:asciiTheme="minorHAnsi" w:hAnsiTheme="minorHAnsi" w:cstheme="minorHAnsi"/>
          <w:b/>
          <w:sz w:val="22"/>
          <w:szCs w:val="28"/>
        </w:rPr>
        <w:t>*</w:t>
      </w:r>
      <w:proofErr w:type="gramEnd"/>
    </w:p>
    <w:sectPr w:rsidR="007B154B" w:rsidRPr="006932A9" w:rsidSect="001B1B29">
      <w:footerReference w:type="default" r:id="rId9"/>
      <w:pgSz w:w="15840" w:h="12240" w:orient="landscape"/>
      <w:pgMar w:top="1170" w:right="144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27D3CA" w14:textId="77777777" w:rsidR="00885C59" w:rsidRDefault="00885C59">
      <w:r>
        <w:separator/>
      </w:r>
    </w:p>
  </w:endnote>
  <w:endnote w:type="continuationSeparator" w:id="0">
    <w:p w14:paraId="6C20A480" w14:textId="77777777" w:rsidR="00885C59" w:rsidRDefault="00885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AE1222" w14:textId="422DDA7E" w:rsidR="006932A9" w:rsidRPr="00371AE1" w:rsidRDefault="006932A9" w:rsidP="001D46FE">
    <w:pPr>
      <w:pStyle w:val="Footer"/>
      <w:jc w:val="center"/>
      <w:rPr>
        <w:sz w:val="20"/>
        <w:szCs w:val="20"/>
      </w:rPr>
    </w:pPr>
    <w:r w:rsidRPr="00371AE1">
      <w:rPr>
        <w:rStyle w:val="PageNumber"/>
        <w:sz w:val="20"/>
        <w:szCs w:val="20"/>
      </w:rPr>
      <w:fldChar w:fldCharType="begin"/>
    </w:r>
    <w:r w:rsidRPr="00371AE1">
      <w:rPr>
        <w:rStyle w:val="PageNumber"/>
        <w:sz w:val="20"/>
        <w:szCs w:val="20"/>
      </w:rPr>
      <w:instrText xml:space="preserve"> PAGE </w:instrText>
    </w:r>
    <w:r w:rsidRPr="00371AE1">
      <w:rPr>
        <w:rStyle w:val="PageNumber"/>
        <w:sz w:val="20"/>
        <w:szCs w:val="20"/>
      </w:rPr>
      <w:fldChar w:fldCharType="separate"/>
    </w:r>
    <w:r>
      <w:rPr>
        <w:rStyle w:val="PageNumber"/>
        <w:noProof/>
        <w:sz w:val="20"/>
        <w:szCs w:val="20"/>
      </w:rPr>
      <w:t>18</w:t>
    </w:r>
    <w:r w:rsidRPr="00371AE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552436" w14:textId="77777777" w:rsidR="00885C59" w:rsidRDefault="00885C59">
      <w:r>
        <w:separator/>
      </w:r>
    </w:p>
  </w:footnote>
  <w:footnote w:type="continuationSeparator" w:id="0">
    <w:p w14:paraId="113943E5" w14:textId="77777777" w:rsidR="00885C59" w:rsidRDefault="00885C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07126"/>
    <w:multiLevelType w:val="hybridMultilevel"/>
    <w:tmpl w:val="DB1EAA0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CA38FA"/>
    <w:multiLevelType w:val="hybridMultilevel"/>
    <w:tmpl w:val="12720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45232"/>
    <w:multiLevelType w:val="hybridMultilevel"/>
    <w:tmpl w:val="37F40CE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D952A0"/>
    <w:multiLevelType w:val="hybridMultilevel"/>
    <w:tmpl w:val="F48A10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DA6F33"/>
    <w:multiLevelType w:val="hybridMultilevel"/>
    <w:tmpl w:val="895891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7F32"/>
    <w:multiLevelType w:val="hybridMultilevel"/>
    <w:tmpl w:val="133C3E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8959DD"/>
    <w:multiLevelType w:val="hybridMultilevel"/>
    <w:tmpl w:val="55EA51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B88787E"/>
    <w:multiLevelType w:val="hybridMultilevel"/>
    <w:tmpl w:val="77603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B1C24"/>
    <w:multiLevelType w:val="hybridMultilevel"/>
    <w:tmpl w:val="8B6893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E5B62"/>
    <w:multiLevelType w:val="hybridMultilevel"/>
    <w:tmpl w:val="26D41E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19718D"/>
    <w:multiLevelType w:val="hybridMultilevel"/>
    <w:tmpl w:val="CAA6BE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A189F08">
      <w:numFmt w:val="bullet"/>
      <w:lvlText w:val="•"/>
      <w:lvlJc w:val="left"/>
      <w:pPr>
        <w:ind w:left="2520" w:hanging="720"/>
      </w:pPr>
      <w:rPr>
        <w:rFonts w:ascii="Calibri" w:eastAsia="Times New Roman" w:hAnsi="Calibri" w:cs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763882"/>
    <w:multiLevelType w:val="hybridMultilevel"/>
    <w:tmpl w:val="43C67A6A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17448EA"/>
    <w:multiLevelType w:val="hybridMultilevel"/>
    <w:tmpl w:val="98849C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1073"/>
    <w:multiLevelType w:val="hybridMultilevel"/>
    <w:tmpl w:val="96E8B3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E012C5"/>
    <w:multiLevelType w:val="hybridMultilevel"/>
    <w:tmpl w:val="908A6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F34077"/>
    <w:multiLevelType w:val="hybridMultilevel"/>
    <w:tmpl w:val="43EAED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D0041E"/>
    <w:multiLevelType w:val="hybridMultilevel"/>
    <w:tmpl w:val="3E48B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5C1DA1"/>
    <w:multiLevelType w:val="hybridMultilevel"/>
    <w:tmpl w:val="EC646E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827B97"/>
    <w:multiLevelType w:val="hybridMultilevel"/>
    <w:tmpl w:val="4FC23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7"/>
  </w:num>
  <w:num w:numId="3">
    <w:abstractNumId w:val="15"/>
  </w:num>
  <w:num w:numId="4">
    <w:abstractNumId w:val="6"/>
  </w:num>
  <w:num w:numId="5">
    <w:abstractNumId w:val="13"/>
  </w:num>
  <w:num w:numId="6">
    <w:abstractNumId w:val="4"/>
  </w:num>
  <w:num w:numId="7">
    <w:abstractNumId w:val="9"/>
  </w:num>
  <w:num w:numId="8">
    <w:abstractNumId w:val="8"/>
  </w:num>
  <w:num w:numId="9">
    <w:abstractNumId w:val="12"/>
  </w:num>
  <w:num w:numId="10">
    <w:abstractNumId w:val="10"/>
  </w:num>
  <w:num w:numId="11">
    <w:abstractNumId w:val="0"/>
  </w:num>
  <w:num w:numId="12">
    <w:abstractNumId w:val="2"/>
  </w:num>
  <w:num w:numId="13">
    <w:abstractNumId w:val="3"/>
  </w:num>
  <w:num w:numId="14">
    <w:abstractNumId w:val="7"/>
  </w:num>
  <w:num w:numId="15">
    <w:abstractNumId w:val="14"/>
  </w:num>
  <w:num w:numId="16">
    <w:abstractNumId w:val="1"/>
  </w:num>
  <w:num w:numId="17">
    <w:abstractNumId w:val="16"/>
  </w:num>
  <w:num w:numId="18">
    <w:abstractNumId w:val="18"/>
  </w:num>
  <w:num w:numId="19">
    <w:abstractNumId w:val="1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YyMzG3tLQ0tTCyMDJS0lEKTi0uzszPAykwtKwFAET5IT0tAAAA"/>
  </w:docVars>
  <w:rsids>
    <w:rsidRoot w:val="00113483"/>
    <w:rsid w:val="000233EC"/>
    <w:rsid w:val="00025B82"/>
    <w:rsid w:val="0003081E"/>
    <w:rsid w:val="00030D4E"/>
    <w:rsid w:val="00035EBB"/>
    <w:rsid w:val="00052C7D"/>
    <w:rsid w:val="00074DBB"/>
    <w:rsid w:val="00075622"/>
    <w:rsid w:val="00082074"/>
    <w:rsid w:val="000A5643"/>
    <w:rsid w:val="000A568A"/>
    <w:rsid w:val="000D1FA1"/>
    <w:rsid w:val="000E5644"/>
    <w:rsid w:val="00113483"/>
    <w:rsid w:val="00120864"/>
    <w:rsid w:val="00150E56"/>
    <w:rsid w:val="00157735"/>
    <w:rsid w:val="0016173E"/>
    <w:rsid w:val="001728D1"/>
    <w:rsid w:val="00177B47"/>
    <w:rsid w:val="00181678"/>
    <w:rsid w:val="00183E17"/>
    <w:rsid w:val="001908F8"/>
    <w:rsid w:val="001A27CC"/>
    <w:rsid w:val="001A6296"/>
    <w:rsid w:val="001B1799"/>
    <w:rsid w:val="001B1B29"/>
    <w:rsid w:val="001B582F"/>
    <w:rsid w:val="001C3086"/>
    <w:rsid w:val="001D0A6E"/>
    <w:rsid w:val="001D2845"/>
    <w:rsid w:val="001D46FE"/>
    <w:rsid w:val="001E429B"/>
    <w:rsid w:val="001F2E41"/>
    <w:rsid w:val="001F53DF"/>
    <w:rsid w:val="001F7F17"/>
    <w:rsid w:val="002304CA"/>
    <w:rsid w:val="00230A24"/>
    <w:rsid w:val="00231A04"/>
    <w:rsid w:val="00244A3A"/>
    <w:rsid w:val="0025103C"/>
    <w:rsid w:val="00252FE8"/>
    <w:rsid w:val="00267D5E"/>
    <w:rsid w:val="002870EB"/>
    <w:rsid w:val="00287835"/>
    <w:rsid w:val="00294321"/>
    <w:rsid w:val="002A00A8"/>
    <w:rsid w:val="002B4612"/>
    <w:rsid w:val="002B46E0"/>
    <w:rsid w:val="002B583A"/>
    <w:rsid w:val="002E1B08"/>
    <w:rsid w:val="002E3334"/>
    <w:rsid w:val="002E4B13"/>
    <w:rsid w:val="002E6C07"/>
    <w:rsid w:val="002F2DE3"/>
    <w:rsid w:val="00303F5A"/>
    <w:rsid w:val="003171ED"/>
    <w:rsid w:val="00330876"/>
    <w:rsid w:val="00334ED0"/>
    <w:rsid w:val="00371AE1"/>
    <w:rsid w:val="00380108"/>
    <w:rsid w:val="00380B9A"/>
    <w:rsid w:val="00381545"/>
    <w:rsid w:val="00383353"/>
    <w:rsid w:val="003B6147"/>
    <w:rsid w:val="003D3840"/>
    <w:rsid w:val="003D723F"/>
    <w:rsid w:val="003E446E"/>
    <w:rsid w:val="004001E6"/>
    <w:rsid w:val="00401877"/>
    <w:rsid w:val="0042344D"/>
    <w:rsid w:val="00435FFD"/>
    <w:rsid w:val="00446060"/>
    <w:rsid w:val="00466ED6"/>
    <w:rsid w:val="0048732B"/>
    <w:rsid w:val="004A32C0"/>
    <w:rsid w:val="004D0EB6"/>
    <w:rsid w:val="004E4FA8"/>
    <w:rsid w:val="00505661"/>
    <w:rsid w:val="005226CF"/>
    <w:rsid w:val="0052296D"/>
    <w:rsid w:val="00531046"/>
    <w:rsid w:val="00562242"/>
    <w:rsid w:val="00566B11"/>
    <w:rsid w:val="00582D5C"/>
    <w:rsid w:val="005A203A"/>
    <w:rsid w:val="005C3F08"/>
    <w:rsid w:val="005E779F"/>
    <w:rsid w:val="005F4EB2"/>
    <w:rsid w:val="0060634F"/>
    <w:rsid w:val="006104A1"/>
    <w:rsid w:val="0061330C"/>
    <w:rsid w:val="00623E99"/>
    <w:rsid w:val="006905C8"/>
    <w:rsid w:val="006932A9"/>
    <w:rsid w:val="006A05ED"/>
    <w:rsid w:val="006D1319"/>
    <w:rsid w:val="006D4470"/>
    <w:rsid w:val="006E3B80"/>
    <w:rsid w:val="006E75FA"/>
    <w:rsid w:val="006E7E8E"/>
    <w:rsid w:val="006F5DEC"/>
    <w:rsid w:val="006F61F8"/>
    <w:rsid w:val="006F7CEC"/>
    <w:rsid w:val="00714627"/>
    <w:rsid w:val="00714886"/>
    <w:rsid w:val="00723D4E"/>
    <w:rsid w:val="0072541D"/>
    <w:rsid w:val="0073756D"/>
    <w:rsid w:val="00755ACD"/>
    <w:rsid w:val="00756DB8"/>
    <w:rsid w:val="00771FE6"/>
    <w:rsid w:val="00781AFC"/>
    <w:rsid w:val="007A706A"/>
    <w:rsid w:val="007B154B"/>
    <w:rsid w:val="007B4C51"/>
    <w:rsid w:val="007C34DE"/>
    <w:rsid w:val="007E173A"/>
    <w:rsid w:val="007F4675"/>
    <w:rsid w:val="00803147"/>
    <w:rsid w:val="008172EB"/>
    <w:rsid w:val="00817584"/>
    <w:rsid w:val="00817E8C"/>
    <w:rsid w:val="00823F5C"/>
    <w:rsid w:val="008243A1"/>
    <w:rsid w:val="00847983"/>
    <w:rsid w:val="00885C59"/>
    <w:rsid w:val="008A04B3"/>
    <w:rsid w:val="008A78CB"/>
    <w:rsid w:val="008C7E28"/>
    <w:rsid w:val="008C7FC3"/>
    <w:rsid w:val="008E4DD5"/>
    <w:rsid w:val="00905A98"/>
    <w:rsid w:val="00906796"/>
    <w:rsid w:val="00916F2C"/>
    <w:rsid w:val="00931EDE"/>
    <w:rsid w:val="009332D9"/>
    <w:rsid w:val="009336D1"/>
    <w:rsid w:val="00942FCF"/>
    <w:rsid w:val="00974E9B"/>
    <w:rsid w:val="00980B0D"/>
    <w:rsid w:val="009C2ABF"/>
    <w:rsid w:val="009D0A1A"/>
    <w:rsid w:val="009D5B52"/>
    <w:rsid w:val="009E1C14"/>
    <w:rsid w:val="009E21A8"/>
    <w:rsid w:val="009F4C8D"/>
    <w:rsid w:val="00A0463F"/>
    <w:rsid w:val="00A213E2"/>
    <w:rsid w:val="00A27597"/>
    <w:rsid w:val="00A30A43"/>
    <w:rsid w:val="00A60B5A"/>
    <w:rsid w:val="00A70097"/>
    <w:rsid w:val="00A85802"/>
    <w:rsid w:val="00AA3CC2"/>
    <w:rsid w:val="00AA4802"/>
    <w:rsid w:val="00AA7FF4"/>
    <w:rsid w:val="00AC064D"/>
    <w:rsid w:val="00AC7303"/>
    <w:rsid w:val="00B01BFF"/>
    <w:rsid w:val="00B13E30"/>
    <w:rsid w:val="00B236B9"/>
    <w:rsid w:val="00B244DE"/>
    <w:rsid w:val="00B30C39"/>
    <w:rsid w:val="00B44F7B"/>
    <w:rsid w:val="00B543AC"/>
    <w:rsid w:val="00B701C0"/>
    <w:rsid w:val="00B9442C"/>
    <w:rsid w:val="00B953B1"/>
    <w:rsid w:val="00B968AC"/>
    <w:rsid w:val="00BC79C4"/>
    <w:rsid w:val="00BD2343"/>
    <w:rsid w:val="00BE6A35"/>
    <w:rsid w:val="00C05210"/>
    <w:rsid w:val="00C0701C"/>
    <w:rsid w:val="00C103A8"/>
    <w:rsid w:val="00C204CB"/>
    <w:rsid w:val="00C231B3"/>
    <w:rsid w:val="00C306C5"/>
    <w:rsid w:val="00C66042"/>
    <w:rsid w:val="00C735A7"/>
    <w:rsid w:val="00C800CA"/>
    <w:rsid w:val="00C9134B"/>
    <w:rsid w:val="00C93640"/>
    <w:rsid w:val="00C93F07"/>
    <w:rsid w:val="00CB4274"/>
    <w:rsid w:val="00CF187C"/>
    <w:rsid w:val="00D04D6C"/>
    <w:rsid w:val="00D16DE3"/>
    <w:rsid w:val="00D2541A"/>
    <w:rsid w:val="00D35195"/>
    <w:rsid w:val="00D54B44"/>
    <w:rsid w:val="00D617BC"/>
    <w:rsid w:val="00D63687"/>
    <w:rsid w:val="00D73BAB"/>
    <w:rsid w:val="00D82323"/>
    <w:rsid w:val="00D86544"/>
    <w:rsid w:val="00D9075B"/>
    <w:rsid w:val="00DA325C"/>
    <w:rsid w:val="00DA4B42"/>
    <w:rsid w:val="00DB0785"/>
    <w:rsid w:val="00DC11A9"/>
    <w:rsid w:val="00DE25C6"/>
    <w:rsid w:val="00DF2520"/>
    <w:rsid w:val="00E047F2"/>
    <w:rsid w:val="00E1088B"/>
    <w:rsid w:val="00E17211"/>
    <w:rsid w:val="00E1732C"/>
    <w:rsid w:val="00E37F85"/>
    <w:rsid w:val="00E40A05"/>
    <w:rsid w:val="00E5471E"/>
    <w:rsid w:val="00E57020"/>
    <w:rsid w:val="00E619D4"/>
    <w:rsid w:val="00E64BED"/>
    <w:rsid w:val="00E654A7"/>
    <w:rsid w:val="00E831BB"/>
    <w:rsid w:val="00E873DE"/>
    <w:rsid w:val="00EB00A0"/>
    <w:rsid w:val="00EC0A95"/>
    <w:rsid w:val="00EC5552"/>
    <w:rsid w:val="00ED42D9"/>
    <w:rsid w:val="00EE0942"/>
    <w:rsid w:val="00EF5D4C"/>
    <w:rsid w:val="00F01695"/>
    <w:rsid w:val="00F04ABA"/>
    <w:rsid w:val="00F2182E"/>
    <w:rsid w:val="00F240EB"/>
    <w:rsid w:val="00F330EF"/>
    <w:rsid w:val="00F4081F"/>
    <w:rsid w:val="00F51548"/>
    <w:rsid w:val="00F538EE"/>
    <w:rsid w:val="00F63926"/>
    <w:rsid w:val="00F6562D"/>
    <w:rsid w:val="00F7083E"/>
    <w:rsid w:val="00F92A90"/>
    <w:rsid w:val="00F95BC7"/>
    <w:rsid w:val="00FA27A8"/>
    <w:rsid w:val="00FA6937"/>
    <w:rsid w:val="00FB0062"/>
    <w:rsid w:val="00FC20E7"/>
    <w:rsid w:val="00FF1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6D931A"/>
  <w15:docId w15:val="{5DB986A9-789E-4A35-93EF-3D1DB7C50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779F"/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">
    <w:name w:val="Style"/>
    <w:rsid w:val="00B244DE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styleId="TableGrid">
    <w:name w:val="Table Grid"/>
    <w:basedOn w:val="TableNormal"/>
    <w:rsid w:val="008C7F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C3F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C3F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71AE1"/>
  </w:style>
  <w:style w:type="paragraph" w:styleId="BalloonText">
    <w:name w:val="Balloon Text"/>
    <w:basedOn w:val="Normal"/>
    <w:link w:val="BalloonTextChar"/>
    <w:uiPriority w:val="99"/>
    <w:semiHidden/>
    <w:unhideWhenUsed/>
    <w:rsid w:val="006063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634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74DBB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F330EF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330EF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89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1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E50C50-54CF-C74B-834D-7FA5D1569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0</Pages>
  <Words>1236</Words>
  <Characters>704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ed Funding Strategies</vt:lpstr>
    </vt:vector>
  </TitlesOfParts>
  <Company>Microsoft</Company>
  <LinksUpToDate>false</LinksUpToDate>
  <CharactersWithSpaces>8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ed Funding Strategies</dc:title>
  <dc:creator>Patricia</dc:creator>
  <cp:lastModifiedBy>Kristina Burgin</cp:lastModifiedBy>
  <cp:revision>3</cp:revision>
  <cp:lastPrinted>2018-02-23T04:36:00Z</cp:lastPrinted>
  <dcterms:created xsi:type="dcterms:W3CDTF">2018-07-23T15:25:00Z</dcterms:created>
  <dcterms:modified xsi:type="dcterms:W3CDTF">2019-07-25T18:34:00Z</dcterms:modified>
</cp:coreProperties>
</file>